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7114EA" w14:textId="77777777" w:rsidR="008625C6" w:rsidRDefault="00560044">
      <w:pPr>
        <w:pStyle w:val="Title"/>
      </w:pPr>
      <w:r>
        <w:t>Project: EHR SOFA — prediction of mortality among ventilated</w:t>
      </w:r>
    </w:p>
    <w:p w14:paraId="663C2182" w14:textId="77777777" w:rsidR="008625C6" w:rsidRDefault="00560044">
      <w:pPr>
        <w:pStyle w:val="Subtitle"/>
      </w:pPr>
      <w:r>
        <w:t>Sensitivity analysis, excluded patients with CKD &amp; ESRD at admission</w:t>
      </w:r>
    </w:p>
    <w:p w14:paraId="2BDE6387" w14:textId="77777777" w:rsidR="008625C6" w:rsidRDefault="00560044">
      <w:pPr>
        <w:pStyle w:val="Date"/>
      </w:pPr>
      <w:r>
        <w:t>October 27, 2021</w:t>
      </w:r>
    </w:p>
    <w:p w14:paraId="0D9CE9B8" w14:textId="77777777" w:rsidR="008625C6" w:rsidRDefault="00560044">
      <w:pPr>
        <w:pStyle w:val="Heading2"/>
      </w:pPr>
      <w:bookmarkStart w:id="0" w:name="conditional-tree"/>
      <w:r>
        <w:t>Conditional Tree</w:t>
      </w:r>
      <w:bookmarkEnd w:id="0"/>
    </w:p>
    <w:p w14:paraId="57BEE9BF" w14:textId="77777777" w:rsidR="008625C6" w:rsidRDefault="00560044">
      <w:pPr>
        <w:pStyle w:val="Heading3"/>
      </w:pPr>
      <w:bookmarkStart w:id="1" w:name="sofa-all-components"/>
      <w:r>
        <w:t>SOFA + all components</w:t>
      </w:r>
      <w:bookmarkEnd w:id="1"/>
    </w:p>
    <w:p w14:paraId="521A1D2D" w14:textId="77777777" w:rsidR="008625C6" w:rsidRDefault="00560044">
      <w:pPr>
        <w:pStyle w:val="FirstParagraph"/>
      </w:pPr>
      <w:r>
        <w:rPr>
          <w:noProof/>
        </w:rPr>
        <w:lastRenderedPageBreak/>
        <w:drawing>
          <wp:inline distT="0" distB="0" distL="0" distR="0" wp14:anchorId="58849E9A" wp14:editId="72C563D1">
            <wp:extent cx="5943600" cy="475488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-CK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2573"/>
        <w:gridCol w:w="2244"/>
        <w:gridCol w:w="2244"/>
      </w:tblGrid>
      <w:tr w:rsidR="008625C6" w14:paraId="21448AE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DE2A8D" w14:textId="77777777" w:rsidR="008625C6" w:rsidRDefault="0056004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134FF2" w14:textId="77777777" w:rsidR="008625C6" w:rsidRDefault="00560044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EEBFE5" w14:textId="77777777" w:rsidR="008625C6" w:rsidRDefault="00560044">
            <w:pPr>
              <w:pStyle w:val="Compact"/>
            </w:pPr>
            <w:r>
              <w:t>AUC.test</w:t>
            </w:r>
          </w:p>
        </w:tc>
      </w:tr>
      <w:tr w:rsidR="008625C6" w14:paraId="4D0E25BB" w14:textId="77777777">
        <w:tc>
          <w:tcPr>
            <w:tcW w:w="0" w:type="auto"/>
          </w:tcPr>
          <w:p w14:paraId="5D90E002" w14:textId="77777777" w:rsidR="008625C6" w:rsidRDefault="00560044">
            <w:pPr>
              <w:pStyle w:val="Compact"/>
            </w:pPr>
            <w:r>
              <w:t>SOFA + all components</w:t>
            </w:r>
          </w:p>
        </w:tc>
        <w:tc>
          <w:tcPr>
            <w:tcW w:w="0" w:type="auto"/>
          </w:tcPr>
          <w:p w14:paraId="19EE99C0" w14:textId="77777777" w:rsidR="008625C6" w:rsidRDefault="00560044">
            <w:pPr>
              <w:pStyle w:val="Compact"/>
            </w:pPr>
            <w:r>
              <w:t>0.654 (0.643,0.664)</w:t>
            </w:r>
          </w:p>
        </w:tc>
        <w:tc>
          <w:tcPr>
            <w:tcW w:w="0" w:type="auto"/>
          </w:tcPr>
          <w:p w14:paraId="718D193D" w14:textId="77777777" w:rsidR="008625C6" w:rsidRDefault="00560044">
            <w:pPr>
              <w:pStyle w:val="Compact"/>
            </w:pPr>
            <w:r>
              <w:t>0.652 (0.637,0.667)</w:t>
            </w:r>
          </w:p>
        </w:tc>
      </w:tr>
    </w:tbl>
    <w:p w14:paraId="32CA586B" w14:textId="77777777" w:rsidR="008625C6" w:rsidRDefault="00560044">
      <w:pPr>
        <w:pStyle w:val="Heading3"/>
      </w:pPr>
      <w:bookmarkStart w:id="2" w:name="sofa-alone"/>
      <w:r>
        <w:lastRenderedPageBreak/>
        <w:t>SOFA alone</w:t>
      </w:r>
      <w:bookmarkEnd w:id="2"/>
    </w:p>
    <w:p w14:paraId="17AEC06A" w14:textId="77777777" w:rsidR="008625C6" w:rsidRDefault="00560044">
      <w:pPr>
        <w:pStyle w:val="FirstParagraph"/>
      </w:pPr>
      <w:r>
        <w:rPr>
          <w:noProof/>
        </w:rPr>
        <w:drawing>
          <wp:inline distT="0" distB="0" distL="0" distR="0" wp14:anchorId="19933C05" wp14:editId="40723F4B">
            <wp:extent cx="5943600" cy="475488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-CK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75"/>
        <w:gridCol w:w="2244"/>
        <w:gridCol w:w="2244"/>
      </w:tblGrid>
      <w:tr w:rsidR="008625C6" w14:paraId="7B4CCCC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18572F" w14:textId="77777777" w:rsidR="008625C6" w:rsidRDefault="0056004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D57427" w14:textId="77777777" w:rsidR="008625C6" w:rsidRDefault="00560044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D5B9FC" w14:textId="77777777" w:rsidR="008625C6" w:rsidRDefault="00560044">
            <w:pPr>
              <w:pStyle w:val="Compact"/>
            </w:pPr>
            <w:r>
              <w:t>AUC.test</w:t>
            </w:r>
          </w:p>
        </w:tc>
      </w:tr>
      <w:tr w:rsidR="008625C6" w14:paraId="75B937E3" w14:textId="77777777">
        <w:tc>
          <w:tcPr>
            <w:tcW w:w="0" w:type="auto"/>
          </w:tcPr>
          <w:p w14:paraId="4C585B56" w14:textId="77777777" w:rsidR="008625C6" w:rsidRDefault="00560044">
            <w:pPr>
              <w:pStyle w:val="Compact"/>
            </w:pPr>
            <w:r>
              <w:t>SOFA</w:t>
            </w:r>
          </w:p>
        </w:tc>
        <w:tc>
          <w:tcPr>
            <w:tcW w:w="0" w:type="auto"/>
          </w:tcPr>
          <w:p w14:paraId="74B4CDE0" w14:textId="77777777" w:rsidR="008625C6" w:rsidRDefault="00560044">
            <w:pPr>
              <w:pStyle w:val="Compact"/>
            </w:pPr>
            <w:r>
              <w:t>0.654 (0.643,0.664)</w:t>
            </w:r>
          </w:p>
        </w:tc>
        <w:tc>
          <w:tcPr>
            <w:tcW w:w="0" w:type="auto"/>
          </w:tcPr>
          <w:p w14:paraId="574B1032" w14:textId="77777777" w:rsidR="008625C6" w:rsidRDefault="00560044">
            <w:pPr>
              <w:pStyle w:val="Compact"/>
            </w:pPr>
            <w:r>
              <w:t>0.652 (0.637,0.667)</w:t>
            </w:r>
          </w:p>
        </w:tc>
      </w:tr>
    </w:tbl>
    <w:p w14:paraId="5DA1E49E" w14:textId="77777777" w:rsidR="008625C6" w:rsidRDefault="00560044">
      <w:pPr>
        <w:pStyle w:val="Heading3"/>
      </w:pPr>
      <w:bookmarkStart w:id="3" w:name="categorical-sofa-alone"/>
      <w:r>
        <w:lastRenderedPageBreak/>
        <w:t>Categorical SOFA alone</w:t>
      </w:r>
      <w:bookmarkEnd w:id="3"/>
    </w:p>
    <w:p w14:paraId="26CC63A2" w14:textId="77777777" w:rsidR="008625C6" w:rsidRDefault="00560044">
      <w:pPr>
        <w:pStyle w:val="FirstParagraph"/>
      </w:pPr>
      <w:r>
        <w:rPr>
          <w:noProof/>
        </w:rPr>
        <w:drawing>
          <wp:inline distT="0" distB="0" distL="0" distR="0" wp14:anchorId="79F2F1EA" wp14:editId="78379DC2">
            <wp:extent cx="5943600" cy="475488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-CK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877"/>
        <w:gridCol w:w="1447"/>
        <w:gridCol w:w="1447"/>
      </w:tblGrid>
      <w:tr w:rsidR="008625C6" w14:paraId="2A5E8FD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16F65A" w14:textId="77777777" w:rsidR="008625C6" w:rsidRDefault="0056004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F58C86" w14:textId="77777777" w:rsidR="008625C6" w:rsidRDefault="00560044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1CC280" w14:textId="77777777" w:rsidR="008625C6" w:rsidRDefault="00560044">
            <w:pPr>
              <w:pStyle w:val="Compact"/>
            </w:pPr>
            <w:r>
              <w:t>AUC.test</w:t>
            </w:r>
          </w:p>
        </w:tc>
      </w:tr>
      <w:tr w:rsidR="008625C6" w14:paraId="05652726" w14:textId="77777777">
        <w:tc>
          <w:tcPr>
            <w:tcW w:w="0" w:type="auto"/>
          </w:tcPr>
          <w:p w14:paraId="08C07E01" w14:textId="77777777" w:rsidR="008625C6" w:rsidRDefault="00560044">
            <w:pPr>
              <w:pStyle w:val="Compact"/>
            </w:pPr>
            <w:r>
              <w:t>SOFA categories</w:t>
            </w:r>
          </w:p>
        </w:tc>
        <w:tc>
          <w:tcPr>
            <w:tcW w:w="0" w:type="auto"/>
          </w:tcPr>
          <w:p w14:paraId="5BAE9280" w14:textId="77777777" w:rsidR="008625C6" w:rsidRDefault="00560044">
            <w:pPr>
              <w:pStyle w:val="Compact"/>
            </w:pPr>
            <w:r>
              <w:t>0.5 (0.5,0.5)</w:t>
            </w:r>
          </w:p>
        </w:tc>
        <w:tc>
          <w:tcPr>
            <w:tcW w:w="0" w:type="auto"/>
          </w:tcPr>
          <w:p w14:paraId="533723CC" w14:textId="77777777" w:rsidR="008625C6" w:rsidRDefault="00560044">
            <w:pPr>
              <w:pStyle w:val="Compact"/>
            </w:pPr>
            <w:r>
              <w:t>0.5 (0.5,0.5)</w:t>
            </w:r>
          </w:p>
        </w:tc>
      </w:tr>
    </w:tbl>
    <w:p w14:paraId="149B8EB6" w14:textId="77777777" w:rsidR="008625C6" w:rsidRDefault="00560044">
      <w:pPr>
        <w:pStyle w:val="Heading3"/>
      </w:pPr>
      <w:bookmarkStart w:id="4" w:name="pulmonary-sofa-alone"/>
      <w:r>
        <w:lastRenderedPageBreak/>
        <w:t>Pulmonary sofa alone</w:t>
      </w:r>
      <w:bookmarkEnd w:id="4"/>
    </w:p>
    <w:p w14:paraId="2EBE8E8C" w14:textId="77777777" w:rsidR="008625C6" w:rsidRDefault="00560044">
      <w:pPr>
        <w:pStyle w:val="FirstParagraph"/>
      </w:pPr>
      <w:r>
        <w:rPr>
          <w:noProof/>
        </w:rPr>
        <w:drawing>
          <wp:inline distT="0" distB="0" distL="0" distR="0" wp14:anchorId="08AC1025" wp14:editId="4BF407E0">
            <wp:extent cx="5943600" cy="475488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-CKD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49"/>
        <w:gridCol w:w="2244"/>
        <w:gridCol w:w="2244"/>
      </w:tblGrid>
      <w:tr w:rsidR="008625C6" w14:paraId="17E1EAA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6F4DB3" w14:textId="77777777" w:rsidR="008625C6" w:rsidRDefault="0056004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04B8BF" w14:textId="77777777" w:rsidR="008625C6" w:rsidRDefault="00560044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3066BA" w14:textId="77777777" w:rsidR="008625C6" w:rsidRDefault="00560044">
            <w:pPr>
              <w:pStyle w:val="Compact"/>
            </w:pPr>
            <w:r>
              <w:t>AUC.test</w:t>
            </w:r>
          </w:p>
        </w:tc>
      </w:tr>
      <w:tr w:rsidR="008625C6" w14:paraId="1F1B120E" w14:textId="77777777">
        <w:tc>
          <w:tcPr>
            <w:tcW w:w="0" w:type="auto"/>
          </w:tcPr>
          <w:p w14:paraId="50F2DC1C" w14:textId="77777777" w:rsidR="008625C6" w:rsidRDefault="00560044">
            <w:pPr>
              <w:pStyle w:val="Compact"/>
            </w:pPr>
            <w:r>
              <w:t>Pulmonary</w:t>
            </w:r>
          </w:p>
        </w:tc>
        <w:tc>
          <w:tcPr>
            <w:tcW w:w="0" w:type="auto"/>
          </w:tcPr>
          <w:p w14:paraId="0FF2EBCD" w14:textId="77777777" w:rsidR="008625C6" w:rsidRDefault="00560044">
            <w:pPr>
              <w:pStyle w:val="Compact"/>
            </w:pPr>
            <w:r>
              <w:t>0.572 (0.562,0.582)</w:t>
            </w:r>
          </w:p>
        </w:tc>
        <w:tc>
          <w:tcPr>
            <w:tcW w:w="0" w:type="auto"/>
          </w:tcPr>
          <w:p w14:paraId="754CD1D7" w14:textId="77777777" w:rsidR="008625C6" w:rsidRDefault="00560044">
            <w:pPr>
              <w:pStyle w:val="Compact"/>
            </w:pPr>
            <w:r>
              <w:t>0.583 (0.569,0.597)</w:t>
            </w:r>
          </w:p>
        </w:tc>
      </w:tr>
    </w:tbl>
    <w:p w14:paraId="6C905AC1" w14:textId="77777777" w:rsidR="008625C6" w:rsidRDefault="00560044">
      <w:pPr>
        <w:pStyle w:val="Heading3"/>
      </w:pPr>
      <w:bookmarkStart w:id="5" w:name="renal-sofa-alone"/>
      <w:r>
        <w:lastRenderedPageBreak/>
        <w:t>Renal sofa alone</w:t>
      </w:r>
      <w:bookmarkEnd w:id="5"/>
    </w:p>
    <w:p w14:paraId="78F69CBD" w14:textId="77777777" w:rsidR="008625C6" w:rsidRDefault="00560044">
      <w:pPr>
        <w:pStyle w:val="FirstParagraph"/>
      </w:pPr>
      <w:r>
        <w:rPr>
          <w:noProof/>
        </w:rPr>
        <w:drawing>
          <wp:inline distT="0" distB="0" distL="0" distR="0" wp14:anchorId="6BDEEB32" wp14:editId="61F1E0A9">
            <wp:extent cx="5943600" cy="475488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-CKD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75"/>
        <w:gridCol w:w="1447"/>
        <w:gridCol w:w="1447"/>
      </w:tblGrid>
      <w:tr w:rsidR="008625C6" w14:paraId="0FAB856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E7FDF7" w14:textId="77777777" w:rsidR="008625C6" w:rsidRDefault="0056004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06B796" w14:textId="77777777" w:rsidR="008625C6" w:rsidRDefault="00560044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BDBA94" w14:textId="77777777" w:rsidR="008625C6" w:rsidRDefault="00560044">
            <w:pPr>
              <w:pStyle w:val="Compact"/>
            </w:pPr>
            <w:r>
              <w:t>AUC.test</w:t>
            </w:r>
          </w:p>
        </w:tc>
      </w:tr>
      <w:tr w:rsidR="008625C6" w14:paraId="0176ED9E" w14:textId="77777777">
        <w:tc>
          <w:tcPr>
            <w:tcW w:w="0" w:type="auto"/>
          </w:tcPr>
          <w:p w14:paraId="422883E6" w14:textId="77777777" w:rsidR="008625C6" w:rsidRDefault="00560044">
            <w:pPr>
              <w:pStyle w:val="Compact"/>
            </w:pPr>
            <w:r>
              <w:t>Renal</w:t>
            </w:r>
          </w:p>
        </w:tc>
        <w:tc>
          <w:tcPr>
            <w:tcW w:w="0" w:type="auto"/>
          </w:tcPr>
          <w:p w14:paraId="2758E819" w14:textId="77777777" w:rsidR="008625C6" w:rsidRDefault="00560044">
            <w:pPr>
              <w:pStyle w:val="Compact"/>
            </w:pPr>
            <w:r>
              <w:t>0.5 (0.5,0.5)</w:t>
            </w:r>
          </w:p>
        </w:tc>
        <w:tc>
          <w:tcPr>
            <w:tcW w:w="0" w:type="auto"/>
          </w:tcPr>
          <w:p w14:paraId="18CCBCE2" w14:textId="77777777" w:rsidR="008625C6" w:rsidRDefault="00560044">
            <w:pPr>
              <w:pStyle w:val="Compact"/>
            </w:pPr>
            <w:r>
              <w:t>0.5 (0.5,0.5)</w:t>
            </w:r>
          </w:p>
        </w:tc>
      </w:tr>
    </w:tbl>
    <w:p w14:paraId="4A866CC3" w14:textId="77777777" w:rsidR="008625C6" w:rsidRDefault="00560044">
      <w:pPr>
        <w:pStyle w:val="Heading3"/>
      </w:pPr>
      <w:bookmarkStart w:id="6" w:name="heme-sofa-alone"/>
      <w:r>
        <w:lastRenderedPageBreak/>
        <w:t>Heme sofa alone</w:t>
      </w:r>
      <w:bookmarkEnd w:id="6"/>
    </w:p>
    <w:p w14:paraId="22074EAF" w14:textId="77777777" w:rsidR="008625C6" w:rsidRDefault="00560044">
      <w:pPr>
        <w:pStyle w:val="FirstParagraph"/>
      </w:pPr>
      <w:r>
        <w:rPr>
          <w:noProof/>
        </w:rPr>
        <w:drawing>
          <wp:inline distT="0" distB="0" distL="0" distR="0" wp14:anchorId="1744AB35" wp14:editId="4068D4BD">
            <wp:extent cx="5943600" cy="475488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-CKD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75"/>
        <w:gridCol w:w="2244"/>
        <w:gridCol w:w="2244"/>
      </w:tblGrid>
      <w:tr w:rsidR="008625C6" w14:paraId="4E4F7BC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62465A" w14:textId="77777777" w:rsidR="008625C6" w:rsidRDefault="0056004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3195B5" w14:textId="77777777" w:rsidR="008625C6" w:rsidRDefault="00560044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48FE46" w14:textId="77777777" w:rsidR="008625C6" w:rsidRDefault="00560044">
            <w:pPr>
              <w:pStyle w:val="Compact"/>
            </w:pPr>
            <w:r>
              <w:t>AUC.test</w:t>
            </w:r>
          </w:p>
        </w:tc>
      </w:tr>
      <w:tr w:rsidR="008625C6" w14:paraId="47E26917" w14:textId="77777777">
        <w:tc>
          <w:tcPr>
            <w:tcW w:w="0" w:type="auto"/>
          </w:tcPr>
          <w:p w14:paraId="5A4C4B8C" w14:textId="77777777" w:rsidR="008625C6" w:rsidRDefault="00560044">
            <w:pPr>
              <w:pStyle w:val="Compact"/>
            </w:pPr>
            <w:r>
              <w:t>Heme</w:t>
            </w:r>
          </w:p>
        </w:tc>
        <w:tc>
          <w:tcPr>
            <w:tcW w:w="0" w:type="auto"/>
          </w:tcPr>
          <w:p w14:paraId="3BFB13EC" w14:textId="77777777" w:rsidR="008625C6" w:rsidRDefault="00560044">
            <w:pPr>
              <w:pStyle w:val="Compact"/>
            </w:pPr>
            <w:r>
              <w:t>0.541 (0.533,0.548)</w:t>
            </w:r>
          </w:p>
        </w:tc>
        <w:tc>
          <w:tcPr>
            <w:tcW w:w="0" w:type="auto"/>
          </w:tcPr>
          <w:p w14:paraId="2A382B50" w14:textId="77777777" w:rsidR="008625C6" w:rsidRDefault="00560044">
            <w:pPr>
              <w:pStyle w:val="Compact"/>
            </w:pPr>
            <w:r>
              <w:t>0.534 (0.523,0.544)</w:t>
            </w:r>
          </w:p>
        </w:tc>
      </w:tr>
    </w:tbl>
    <w:p w14:paraId="53E666B4" w14:textId="77777777" w:rsidR="008625C6" w:rsidRDefault="00560044">
      <w:pPr>
        <w:pStyle w:val="Heading3"/>
      </w:pPr>
      <w:bookmarkStart w:id="7" w:name="neuro-sofa-alone"/>
      <w:r>
        <w:lastRenderedPageBreak/>
        <w:t>Neuro sofa alone</w:t>
      </w:r>
      <w:bookmarkEnd w:id="7"/>
    </w:p>
    <w:p w14:paraId="48FEEEF1" w14:textId="77777777" w:rsidR="008625C6" w:rsidRDefault="00560044">
      <w:pPr>
        <w:pStyle w:val="FirstParagraph"/>
      </w:pPr>
      <w:r>
        <w:rPr>
          <w:noProof/>
        </w:rPr>
        <w:drawing>
          <wp:inline distT="0" distB="0" distL="0" distR="0" wp14:anchorId="10B63140" wp14:editId="388C2EE1">
            <wp:extent cx="5943600" cy="475488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-CKD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75"/>
        <w:gridCol w:w="2244"/>
        <w:gridCol w:w="2244"/>
      </w:tblGrid>
      <w:tr w:rsidR="008625C6" w14:paraId="4EE2E16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216E70" w14:textId="77777777" w:rsidR="008625C6" w:rsidRDefault="0056004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96A530" w14:textId="77777777" w:rsidR="008625C6" w:rsidRDefault="00560044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4C0EDC" w14:textId="77777777" w:rsidR="008625C6" w:rsidRDefault="00560044">
            <w:pPr>
              <w:pStyle w:val="Compact"/>
            </w:pPr>
            <w:r>
              <w:t>AUC.test</w:t>
            </w:r>
          </w:p>
        </w:tc>
      </w:tr>
      <w:tr w:rsidR="008625C6" w14:paraId="414B7788" w14:textId="77777777">
        <w:tc>
          <w:tcPr>
            <w:tcW w:w="0" w:type="auto"/>
          </w:tcPr>
          <w:p w14:paraId="70EDA080" w14:textId="77777777" w:rsidR="008625C6" w:rsidRDefault="00560044">
            <w:pPr>
              <w:pStyle w:val="Compact"/>
            </w:pPr>
            <w:r>
              <w:t>Neuro</w:t>
            </w:r>
          </w:p>
        </w:tc>
        <w:tc>
          <w:tcPr>
            <w:tcW w:w="0" w:type="auto"/>
          </w:tcPr>
          <w:p w14:paraId="67335345" w14:textId="77777777" w:rsidR="008625C6" w:rsidRDefault="00560044">
            <w:pPr>
              <w:pStyle w:val="Compact"/>
            </w:pPr>
            <w:r>
              <w:t>0.563 (0.556,0.571)</w:t>
            </w:r>
          </w:p>
        </w:tc>
        <w:tc>
          <w:tcPr>
            <w:tcW w:w="0" w:type="auto"/>
          </w:tcPr>
          <w:p w14:paraId="370E792D" w14:textId="77777777" w:rsidR="008625C6" w:rsidRDefault="00560044">
            <w:pPr>
              <w:pStyle w:val="Compact"/>
            </w:pPr>
            <w:r>
              <w:t>0.564 (0.554,0.575)</w:t>
            </w:r>
          </w:p>
        </w:tc>
      </w:tr>
    </w:tbl>
    <w:p w14:paraId="0735817D" w14:textId="77777777" w:rsidR="008625C6" w:rsidRDefault="00560044">
      <w:pPr>
        <w:pStyle w:val="Heading3"/>
      </w:pPr>
      <w:bookmarkStart w:id="8" w:name="liver-sofa-alone"/>
      <w:r>
        <w:lastRenderedPageBreak/>
        <w:t>Liver sofa alone</w:t>
      </w:r>
      <w:bookmarkEnd w:id="8"/>
    </w:p>
    <w:p w14:paraId="2AB54D29" w14:textId="77777777" w:rsidR="008625C6" w:rsidRDefault="00560044">
      <w:pPr>
        <w:pStyle w:val="FirstParagraph"/>
      </w:pPr>
      <w:r>
        <w:rPr>
          <w:noProof/>
        </w:rPr>
        <w:drawing>
          <wp:inline distT="0" distB="0" distL="0" distR="0" wp14:anchorId="74EF4447" wp14:editId="1A1B5021">
            <wp:extent cx="5943600" cy="475488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-CKD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75"/>
        <w:gridCol w:w="2244"/>
        <w:gridCol w:w="2111"/>
      </w:tblGrid>
      <w:tr w:rsidR="008625C6" w14:paraId="166DE54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5DF2F1" w14:textId="77777777" w:rsidR="008625C6" w:rsidRDefault="0056004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3DC140" w14:textId="77777777" w:rsidR="008625C6" w:rsidRDefault="00560044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2B627B" w14:textId="77777777" w:rsidR="008625C6" w:rsidRDefault="00560044">
            <w:pPr>
              <w:pStyle w:val="Compact"/>
            </w:pPr>
            <w:r>
              <w:t>AUC.test</w:t>
            </w:r>
          </w:p>
        </w:tc>
      </w:tr>
      <w:tr w:rsidR="008625C6" w14:paraId="3F2D48C0" w14:textId="77777777">
        <w:tc>
          <w:tcPr>
            <w:tcW w:w="0" w:type="auto"/>
          </w:tcPr>
          <w:p w14:paraId="11025B92" w14:textId="77777777" w:rsidR="008625C6" w:rsidRDefault="00560044">
            <w:pPr>
              <w:pStyle w:val="Compact"/>
            </w:pPr>
            <w:r>
              <w:t>Liver</w:t>
            </w:r>
          </w:p>
        </w:tc>
        <w:tc>
          <w:tcPr>
            <w:tcW w:w="0" w:type="auto"/>
          </w:tcPr>
          <w:p w14:paraId="227FA40B" w14:textId="77777777" w:rsidR="008625C6" w:rsidRDefault="00560044">
            <w:pPr>
              <w:pStyle w:val="Compact"/>
            </w:pPr>
            <w:r>
              <w:t>0.582 (0.574,0.591)</w:t>
            </w:r>
          </w:p>
        </w:tc>
        <w:tc>
          <w:tcPr>
            <w:tcW w:w="0" w:type="auto"/>
          </w:tcPr>
          <w:p w14:paraId="15C4EFB9" w14:textId="77777777" w:rsidR="008625C6" w:rsidRDefault="00560044">
            <w:pPr>
              <w:pStyle w:val="Compact"/>
            </w:pPr>
            <w:r>
              <w:t>0.573 (0.56,0.585)</w:t>
            </w:r>
          </w:p>
        </w:tc>
      </w:tr>
    </w:tbl>
    <w:p w14:paraId="474CBE99" w14:textId="77777777" w:rsidR="008625C6" w:rsidRDefault="00560044">
      <w:pPr>
        <w:pStyle w:val="Heading3"/>
      </w:pPr>
      <w:bookmarkStart w:id="9" w:name="cardio-sofa-alone"/>
      <w:r>
        <w:lastRenderedPageBreak/>
        <w:t>Cardio sofa alone</w:t>
      </w:r>
      <w:bookmarkEnd w:id="9"/>
    </w:p>
    <w:p w14:paraId="6638CD0B" w14:textId="77777777" w:rsidR="008625C6" w:rsidRDefault="00560044">
      <w:pPr>
        <w:pStyle w:val="FirstParagraph"/>
      </w:pPr>
      <w:r>
        <w:rPr>
          <w:noProof/>
        </w:rPr>
        <w:drawing>
          <wp:inline distT="0" distB="0" distL="0" distR="0" wp14:anchorId="24DDD10A" wp14:editId="6CA9384F">
            <wp:extent cx="5943600" cy="475488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-CKD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75"/>
        <w:gridCol w:w="2111"/>
        <w:gridCol w:w="2111"/>
      </w:tblGrid>
      <w:tr w:rsidR="008625C6" w14:paraId="51B6430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1F1A8E" w14:textId="77777777" w:rsidR="008625C6" w:rsidRDefault="0056004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4A8138" w14:textId="77777777" w:rsidR="008625C6" w:rsidRDefault="00560044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4C0DB3" w14:textId="77777777" w:rsidR="008625C6" w:rsidRDefault="00560044">
            <w:pPr>
              <w:pStyle w:val="Compact"/>
            </w:pPr>
            <w:r>
              <w:t>AUC.test</w:t>
            </w:r>
          </w:p>
        </w:tc>
      </w:tr>
      <w:tr w:rsidR="008625C6" w14:paraId="29D2985C" w14:textId="77777777">
        <w:tc>
          <w:tcPr>
            <w:tcW w:w="0" w:type="auto"/>
          </w:tcPr>
          <w:p w14:paraId="58362375" w14:textId="77777777" w:rsidR="008625C6" w:rsidRDefault="00560044">
            <w:pPr>
              <w:pStyle w:val="Compact"/>
            </w:pPr>
            <w:r>
              <w:t>Cardio</w:t>
            </w:r>
          </w:p>
        </w:tc>
        <w:tc>
          <w:tcPr>
            <w:tcW w:w="0" w:type="auto"/>
          </w:tcPr>
          <w:p w14:paraId="2FFB1705" w14:textId="77777777" w:rsidR="008625C6" w:rsidRDefault="00560044">
            <w:pPr>
              <w:pStyle w:val="Compact"/>
            </w:pPr>
            <w:r>
              <w:t>0.52 (0.512,0.529)</w:t>
            </w:r>
          </w:p>
        </w:tc>
        <w:tc>
          <w:tcPr>
            <w:tcW w:w="0" w:type="auto"/>
          </w:tcPr>
          <w:p w14:paraId="4EAEFAA6" w14:textId="77777777" w:rsidR="008625C6" w:rsidRDefault="00560044">
            <w:pPr>
              <w:pStyle w:val="Compact"/>
            </w:pPr>
            <w:r>
              <w:t>0.52 (0.508,0.532)</w:t>
            </w:r>
          </w:p>
        </w:tc>
      </w:tr>
    </w:tbl>
    <w:p w14:paraId="0F2BC409" w14:textId="77777777" w:rsidR="008625C6" w:rsidRDefault="00560044">
      <w:pPr>
        <w:pStyle w:val="Heading3"/>
      </w:pPr>
      <w:bookmarkStart w:id="10" w:name="X0e6e79fd5770f021c1e24cb592669f32945c6b2"/>
      <w:r>
        <w:lastRenderedPageBreak/>
        <w:t>SOFA + all components + age + gender + obesity +diabetes + hypertension</w:t>
      </w:r>
      <w:bookmarkEnd w:id="10"/>
    </w:p>
    <w:p w14:paraId="1D0C531B" w14:textId="77777777" w:rsidR="008625C6" w:rsidRDefault="00560044">
      <w:pPr>
        <w:pStyle w:val="FirstParagraph"/>
      </w:pPr>
      <w:r>
        <w:rPr>
          <w:noProof/>
        </w:rPr>
        <w:drawing>
          <wp:inline distT="0" distB="0" distL="0" distR="0" wp14:anchorId="32E21A13" wp14:editId="270F099F">
            <wp:extent cx="5943600" cy="475488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-CKD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3899"/>
        <w:gridCol w:w="2244"/>
        <w:gridCol w:w="2111"/>
      </w:tblGrid>
      <w:tr w:rsidR="008625C6" w14:paraId="7CB5E0C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DCF15F" w14:textId="77777777" w:rsidR="008625C6" w:rsidRDefault="0056004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24BD0D" w14:textId="77777777" w:rsidR="008625C6" w:rsidRDefault="00560044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757928" w14:textId="77777777" w:rsidR="008625C6" w:rsidRDefault="00560044">
            <w:pPr>
              <w:pStyle w:val="Compact"/>
            </w:pPr>
            <w:r>
              <w:t>AUC.test</w:t>
            </w:r>
          </w:p>
        </w:tc>
      </w:tr>
      <w:tr w:rsidR="008625C6" w14:paraId="035B2120" w14:textId="77777777">
        <w:tc>
          <w:tcPr>
            <w:tcW w:w="0" w:type="auto"/>
          </w:tcPr>
          <w:p w14:paraId="687D05D6" w14:textId="77777777" w:rsidR="008625C6" w:rsidRDefault="00560044">
            <w:pPr>
              <w:pStyle w:val="Compact"/>
            </w:pPr>
            <w:r>
              <w:t>SOFA &amp; all components + covariates</w:t>
            </w:r>
          </w:p>
        </w:tc>
        <w:tc>
          <w:tcPr>
            <w:tcW w:w="0" w:type="auto"/>
          </w:tcPr>
          <w:p w14:paraId="1F55D0F7" w14:textId="77777777" w:rsidR="008625C6" w:rsidRDefault="00560044">
            <w:pPr>
              <w:pStyle w:val="Compact"/>
            </w:pPr>
            <w:r>
              <w:t>0.726 (0.716,0.736)</w:t>
            </w:r>
          </w:p>
        </w:tc>
        <w:tc>
          <w:tcPr>
            <w:tcW w:w="0" w:type="auto"/>
          </w:tcPr>
          <w:p w14:paraId="3A3E4EA0" w14:textId="77777777" w:rsidR="008625C6" w:rsidRDefault="00560044">
            <w:pPr>
              <w:pStyle w:val="Compact"/>
            </w:pPr>
            <w:r>
              <w:t>0.716 (0.701,0.73)</w:t>
            </w:r>
          </w:p>
        </w:tc>
      </w:tr>
    </w:tbl>
    <w:p w14:paraId="5A1289A9" w14:textId="77777777" w:rsidR="008625C6" w:rsidRDefault="00560044">
      <w:pPr>
        <w:pStyle w:val="Heading3"/>
      </w:pPr>
      <w:bookmarkStart w:id="11" w:name="X698e52b34f7c35169aa4f9713907b12c75b7dd4"/>
      <w:r>
        <w:lastRenderedPageBreak/>
        <w:t>SOFA + age + gender + obesity +diabetes + hypertension</w:t>
      </w:r>
      <w:bookmarkEnd w:id="11"/>
    </w:p>
    <w:p w14:paraId="14380BB6" w14:textId="77777777" w:rsidR="008625C6" w:rsidRDefault="00560044">
      <w:pPr>
        <w:pStyle w:val="FirstParagraph"/>
      </w:pPr>
      <w:r>
        <w:rPr>
          <w:noProof/>
        </w:rPr>
        <w:drawing>
          <wp:inline distT="0" distB="0" distL="0" distR="0" wp14:anchorId="06F0CD84" wp14:editId="5F08EFA2">
            <wp:extent cx="5943600" cy="475488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-CKD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2065"/>
        <w:gridCol w:w="2244"/>
        <w:gridCol w:w="2111"/>
      </w:tblGrid>
      <w:tr w:rsidR="008625C6" w14:paraId="77953F2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260D7F" w14:textId="77777777" w:rsidR="008625C6" w:rsidRDefault="0056004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E0ACCF" w14:textId="77777777" w:rsidR="008625C6" w:rsidRDefault="00560044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525BB6" w14:textId="77777777" w:rsidR="008625C6" w:rsidRDefault="00560044">
            <w:pPr>
              <w:pStyle w:val="Compact"/>
            </w:pPr>
            <w:r>
              <w:t>AUC.test</w:t>
            </w:r>
          </w:p>
        </w:tc>
      </w:tr>
      <w:tr w:rsidR="008625C6" w14:paraId="0C66C335" w14:textId="77777777">
        <w:tc>
          <w:tcPr>
            <w:tcW w:w="0" w:type="auto"/>
          </w:tcPr>
          <w:p w14:paraId="33A422BE" w14:textId="77777777" w:rsidR="008625C6" w:rsidRDefault="00560044">
            <w:pPr>
              <w:pStyle w:val="Compact"/>
            </w:pPr>
            <w:r>
              <w:t>SOFA + covariates</w:t>
            </w:r>
          </w:p>
        </w:tc>
        <w:tc>
          <w:tcPr>
            <w:tcW w:w="0" w:type="auto"/>
          </w:tcPr>
          <w:p w14:paraId="3AD5A4C5" w14:textId="77777777" w:rsidR="008625C6" w:rsidRDefault="00560044">
            <w:pPr>
              <w:pStyle w:val="Compact"/>
            </w:pPr>
            <w:r>
              <w:t>0.726 (0.716,0.736)</w:t>
            </w:r>
          </w:p>
        </w:tc>
        <w:tc>
          <w:tcPr>
            <w:tcW w:w="0" w:type="auto"/>
          </w:tcPr>
          <w:p w14:paraId="311EF9ED" w14:textId="77777777" w:rsidR="008625C6" w:rsidRDefault="00560044">
            <w:pPr>
              <w:pStyle w:val="Compact"/>
            </w:pPr>
            <w:r>
              <w:t>0.716 (0.701,0.73)</w:t>
            </w:r>
          </w:p>
        </w:tc>
      </w:tr>
    </w:tbl>
    <w:p w14:paraId="5D5B6E04" w14:textId="77777777" w:rsidR="008625C6" w:rsidRDefault="00560044">
      <w:pPr>
        <w:pStyle w:val="Heading3"/>
      </w:pPr>
      <w:bookmarkStart w:id="12" w:name="Xd19a524396e8bd5e0e39f5f8fbaf5d0ef62d457"/>
      <w:r>
        <w:lastRenderedPageBreak/>
        <w:t>Pulmonary sofa + age + gender + obesity +diabetes + hypertension</w:t>
      </w:r>
      <w:bookmarkEnd w:id="12"/>
    </w:p>
    <w:p w14:paraId="17987E46" w14:textId="77777777" w:rsidR="008625C6" w:rsidRDefault="00560044">
      <w:pPr>
        <w:pStyle w:val="FirstParagraph"/>
      </w:pPr>
      <w:r>
        <w:rPr>
          <w:noProof/>
        </w:rPr>
        <w:drawing>
          <wp:inline distT="0" distB="0" distL="0" distR="0" wp14:anchorId="74DDF9E8" wp14:editId="02C9343E">
            <wp:extent cx="5943600" cy="475488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-CKD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3117"/>
        <w:gridCol w:w="1713"/>
        <w:gridCol w:w="2111"/>
      </w:tblGrid>
      <w:tr w:rsidR="008625C6" w14:paraId="4CEB013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310FB5" w14:textId="77777777" w:rsidR="008625C6" w:rsidRDefault="0056004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346926" w14:textId="77777777" w:rsidR="008625C6" w:rsidRDefault="00560044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B29AD7" w14:textId="77777777" w:rsidR="008625C6" w:rsidRDefault="00560044">
            <w:pPr>
              <w:pStyle w:val="Compact"/>
            </w:pPr>
            <w:r>
              <w:t>AUC.test</w:t>
            </w:r>
          </w:p>
        </w:tc>
      </w:tr>
      <w:tr w:rsidR="008625C6" w14:paraId="336D7BDB" w14:textId="77777777">
        <w:tc>
          <w:tcPr>
            <w:tcW w:w="0" w:type="auto"/>
          </w:tcPr>
          <w:p w14:paraId="6E9BB13D" w14:textId="77777777" w:rsidR="008625C6" w:rsidRDefault="00560044">
            <w:pPr>
              <w:pStyle w:val="Compact"/>
            </w:pPr>
            <w:r>
              <w:t>Pulmonary sofa + covariates</w:t>
            </w:r>
          </w:p>
        </w:tc>
        <w:tc>
          <w:tcPr>
            <w:tcW w:w="0" w:type="auto"/>
          </w:tcPr>
          <w:p w14:paraId="65EB6BD1" w14:textId="77777777" w:rsidR="008625C6" w:rsidRDefault="00560044">
            <w:pPr>
              <w:pStyle w:val="Compact"/>
            </w:pPr>
            <w:r>
              <w:t>0.71 (0.7,0.72)</w:t>
            </w:r>
          </w:p>
        </w:tc>
        <w:tc>
          <w:tcPr>
            <w:tcW w:w="0" w:type="auto"/>
          </w:tcPr>
          <w:p w14:paraId="1394181B" w14:textId="77777777" w:rsidR="008625C6" w:rsidRDefault="00560044">
            <w:pPr>
              <w:pStyle w:val="Compact"/>
            </w:pPr>
            <w:r>
              <w:t>0.705 (0.69,0.719)</w:t>
            </w:r>
          </w:p>
        </w:tc>
      </w:tr>
    </w:tbl>
    <w:p w14:paraId="0A35554E" w14:textId="77777777" w:rsidR="008625C6" w:rsidRDefault="00560044">
      <w:pPr>
        <w:pStyle w:val="Heading3"/>
      </w:pPr>
      <w:bookmarkStart w:id="13" w:name="Xcd09bfc59d1bae9b3c8d37ffc05673861350cff"/>
      <w:r>
        <w:lastRenderedPageBreak/>
        <w:t>Renal sofa + age + gender + obesity +diabetes + hypertension</w:t>
      </w:r>
      <w:bookmarkEnd w:id="13"/>
    </w:p>
    <w:p w14:paraId="3B165585" w14:textId="77777777" w:rsidR="008625C6" w:rsidRDefault="00560044">
      <w:pPr>
        <w:pStyle w:val="FirstParagraph"/>
      </w:pPr>
      <w:r>
        <w:rPr>
          <w:noProof/>
        </w:rPr>
        <w:drawing>
          <wp:inline distT="0" distB="0" distL="0" distR="0" wp14:anchorId="7BE5E4D8" wp14:editId="3D8926C3">
            <wp:extent cx="5943600" cy="475488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-CKD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2567"/>
        <w:gridCol w:w="2244"/>
        <w:gridCol w:w="1978"/>
      </w:tblGrid>
      <w:tr w:rsidR="008625C6" w14:paraId="1B4DC7C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DBB465" w14:textId="77777777" w:rsidR="008625C6" w:rsidRDefault="0056004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A461CE" w14:textId="77777777" w:rsidR="008625C6" w:rsidRDefault="00560044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48F0E1" w14:textId="77777777" w:rsidR="008625C6" w:rsidRDefault="00560044">
            <w:pPr>
              <w:pStyle w:val="Compact"/>
            </w:pPr>
            <w:r>
              <w:t>AUC.test</w:t>
            </w:r>
          </w:p>
        </w:tc>
      </w:tr>
      <w:tr w:rsidR="008625C6" w14:paraId="3657B827" w14:textId="77777777">
        <w:tc>
          <w:tcPr>
            <w:tcW w:w="0" w:type="auto"/>
          </w:tcPr>
          <w:p w14:paraId="11F6B1B5" w14:textId="77777777" w:rsidR="008625C6" w:rsidRDefault="00560044">
            <w:pPr>
              <w:pStyle w:val="Compact"/>
            </w:pPr>
            <w:r>
              <w:t>Renal sofa + covariates</w:t>
            </w:r>
          </w:p>
        </w:tc>
        <w:tc>
          <w:tcPr>
            <w:tcW w:w="0" w:type="auto"/>
          </w:tcPr>
          <w:p w14:paraId="400C2301" w14:textId="77777777" w:rsidR="008625C6" w:rsidRDefault="00560044">
            <w:pPr>
              <w:pStyle w:val="Compact"/>
            </w:pPr>
            <w:r>
              <w:t>0.706 (0.696,0.716)</w:t>
            </w:r>
          </w:p>
        </w:tc>
        <w:tc>
          <w:tcPr>
            <w:tcW w:w="0" w:type="auto"/>
          </w:tcPr>
          <w:p w14:paraId="2CA7A452" w14:textId="77777777" w:rsidR="008625C6" w:rsidRDefault="00560044">
            <w:pPr>
              <w:pStyle w:val="Compact"/>
            </w:pPr>
            <w:r>
              <w:t>0.7 (0.685,0.714)</w:t>
            </w:r>
          </w:p>
        </w:tc>
      </w:tr>
    </w:tbl>
    <w:p w14:paraId="5E408C41" w14:textId="77777777" w:rsidR="008625C6" w:rsidRDefault="00560044">
      <w:pPr>
        <w:pStyle w:val="Heading3"/>
      </w:pPr>
      <w:bookmarkStart w:id="14" w:name="X4ce512645fc67cdb31878de463badc3925a2599"/>
      <w:r>
        <w:lastRenderedPageBreak/>
        <w:t>Heme sofa + age + gender + obesity +diabetes + hypertension</w:t>
      </w:r>
      <w:bookmarkEnd w:id="14"/>
    </w:p>
    <w:p w14:paraId="6D517C84" w14:textId="77777777" w:rsidR="008625C6" w:rsidRDefault="00560044">
      <w:pPr>
        <w:pStyle w:val="FirstParagraph"/>
      </w:pPr>
      <w:r>
        <w:rPr>
          <w:noProof/>
        </w:rPr>
        <w:drawing>
          <wp:inline distT="0" distB="0" distL="0" distR="0" wp14:anchorId="51A0CDCC" wp14:editId="2103E57A">
            <wp:extent cx="5943600" cy="475488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-CKD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2583"/>
        <w:gridCol w:w="2244"/>
        <w:gridCol w:w="1978"/>
      </w:tblGrid>
      <w:tr w:rsidR="008625C6" w14:paraId="3E1371F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22CB29" w14:textId="77777777" w:rsidR="008625C6" w:rsidRDefault="0056004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D8E3CC" w14:textId="77777777" w:rsidR="008625C6" w:rsidRDefault="00560044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A7E545" w14:textId="77777777" w:rsidR="008625C6" w:rsidRDefault="00560044">
            <w:pPr>
              <w:pStyle w:val="Compact"/>
            </w:pPr>
            <w:r>
              <w:t>AUC.test</w:t>
            </w:r>
          </w:p>
        </w:tc>
      </w:tr>
      <w:tr w:rsidR="008625C6" w14:paraId="15FF9E12" w14:textId="77777777">
        <w:tc>
          <w:tcPr>
            <w:tcW w:w="0" w:type="auto"/>
          </w:tcPr>
          <w:p w14:paraId="0B06F748" w14:textId="77777777" w:rsidR="008625C6" w:rsidRDefault="00560044">
            <w:pPr>
              <w:pStyle w:val="Compact"/>
            </w:pPr>
            <w:r>
              <w:t>Heme sofa + covariates</w:t>
            </w:r>
          </w:p>
        </w:tc>
        <w:tc>
          <w:tcPr>
            <w:tcW w:w="0" w:type="auto"/>
          </w:tcPr>
          <w:p w14:paraId="254938A2" w14:textId="77777777" w:rsidR="008625C6" w:rsidRDefault="00560044">
            <w:pPr>
              <w:pStyle w:val="Compact"/>
            </w:pPr>
            <w:r>
              <w:t>0.706 (0.696,0.716)</w:t>
            </w:r>
          </w:p>
        </w:tc>
        <w:tc>
          <w:tcPr>
            <w:tcW w:w="0" w:type="auto"/>
          </w:tcPr>
          <w:p w14:paraId="050E7087" w14:textId="77777777" w:rsidR="008625C6" w:rsidRDefault="00560044">
            <w:pPr>
              <w:pStyle w:val="Compact"/>
            </w:pPr>
            <w:r>
              <w:t>0.7 (0.685,0.714)</w:t>
            </w:r>
          </w:p>
        </w:tc>
      </w:tr>
    </w:tbl>
    <w:p w14:paraId="0A5FE6C5" w14:textId="77777777" w:rsidR="008625C6" w:rsidRDefault="00560044">
      <w:pPr>
        <w:pStyle w:val="Heading3"/>
      </w:pPr>
      <w:bookmarkStart w:id="15" w:name="X67dd4b574a2def9562814a48806262bf08d2b69"/>
      <w:r>
        <w:lastRenderedPageBreak/>
        <w:t>Neuro sofa + age + gender + obesity +diabetes + hypertension</w:t>
      </w:r>
      <w:bookmarkEnd w:id="15"/>
    </w:p>
    <w:p w14:paraId="1C24B8F5" w14:textId="77777777" w:rsidR="008625C6" w:rsidRDefault="00560044">
      <w:pPr>
        <w:pStyle w:val="FirstParagraph"/>
      </w:pPr>
      <w:r>
        <w:rPr>
          <w:noProof/>
        </w:rPr>
        <w:drawing>
          <wp:inline distT="0" distB="0" distL="0" distR="0" wp14:anchorId="2D872F0C" wp14:editId="36249BE7">
            <wp:extent cx="5943600" cy="475488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-CKD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2624"/>
        <w:gridCol w:w="2244"/>
        <w:gridCol w:w="1978"/>
      </w:tblGrid>
      <w:tr w:rsidR="008625C6" w14:paraId="7732124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D85AFB" w14:textId="77777777" w:rsidR="008625C6" w:rsidRDefault="0056004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273011" w14:textId="77777777" w:rsidR="008625C6" w:rsidRDefault="00560044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6BD0B2" w14:textId="77777777" w:rsidR="008625C6" w:rsidRDefault="00560044">
            <w:pPr>
              <w:pStyle w:val="Compact"/>
            </w:pPr>
            <w:r>
              <w:t>AUC.test</w:t>
            </w:r>
          </w:p>
        </w:tc>
      </w:tr>
      <w:tr w:rsidR="008625C6" w14:paraId="29444C22" w14:textId="77777777">
        <w:tc>
          <w:tcPr>
            <w:tcW w:w="0" w:type="auto"/>
          </w:tcPr>
          <w:p w14:paraId="56F52BC7" w14:textId="77777777" w:rsidR="008625C6" w:rsidRDefault="00560044">
            <w:pPr>
              <w:pStyle w:val="Compact"/>
            </w:pPr>
            <w:r>
              <w:t>Neuro sofa + covariates</w:t>
            </w:r>
          </w:p>
        </w:tc>
        <w:tc>
          <w:tcPr>
            <w:tcW w:w="0" w:type="auto"/>
          </w:tcPr>
          <w:p w14:paraId="169D4B6F" w14:textId="77777777" w:rsidR="008625C6" w:rsidRDefault="00560044">
            <w:pPr>
              <w:pStyle w:val="Compact"/>
            </w:pPr>
            <w:r>
              <w:t>0.706 (0.696,0.716)</w:t>
            </w:r>
          </w:p>
        </w:tc>
        <w:tc>
          <w:tcPr>
            <w:tcW w:w="0" w:type="auto"/>
          </w:tcPr>
          <w:p w14:paraId="2B63A882" w14:textId="77777777" w:rsidR="008625C6" w:rsidRDefault="00560044">
            <w:pPr>
              <w:pStyle w:val="Compact"/>
            </w:pPr>
            <w:r>
              <w:t>0.7 (0.685,0.714)</w:t>
            </w:r>
          </w:p>
        </w:tc>
      </w:tr>
    </w:tbl>
    <w:p w14:paraId="3C298413" w14:textId="77777777" w:rsidR="008625C6" w:rsidRDefault="00560044">
      <w:pPr>
        <w:pStyle w:val="Heading3"/>
      </w:pPr>
      <w:bookmarkStart w:id="16" w:name="X14a0f6bcf11cbb46f331e244552a846bf1a90fd"/>
      <w:r>
        <w:lastRenderedPageBreak/>
        <w:t>Liver sofa + age + gender + obesity +diabetes + hypertension</w:t>
      </w:r>
      <w:bookmarkEnd w:id="16"/>
    </w:p>
    <w:p w14:paraId="1FBCB0EF" w14:textId="77777777" w:rsidR="008625C6" w:rsidRDefault="00560044">
      <w:pPr>
        <w:pStyle w:val="FirstParagraph"/>
      </w:pPr>
      <w:r>
        <w:rPr>
          <w:noProof/>
        </w:rPr>
        <w:drawing>
          <wp:inline distT="0" distB="0" distL="0" distR="0" wp14:anchorId="357DBDC4" wp14:editId="33E5E1AB">
            <wp:extent cx="5943600" cy="475488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-CKD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2517"/>
        <w:gridCol w:w="2244"/>
        <w:gridCol w:w="2111"/>
      </w:tblGrid>
      <w:tr w:rsidR="008625C6" w14:paraId="7CA14BF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DC871C" w14:textId="77777777" w:rsidR="008625C6" w:rsidRDefault="0056004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37FF2F" w14:textId="77777777" w:rsidR="008625C6" w:rsidRDefault="00560044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4588E3" w14:textId="77777777" w:rsidR="008625C6" w:rsidRDefault="00560044">
            <w:pPr>
              <w:pStyle w:val="Compact"/>
            </w:pPr>
            <w:r>
              <w:t>AUC.test</w:t>
            </w:r>
          </w:p>
        </w:tc>
      </w:tr>
      <w:tr w:rsidR="008625C6" w14:paraId="6D5AC0A9" w14:textId="77777777">
        <w:tc>
          <w:tcPr>
            <w:tcW w:w="0" w:type="auto"/>
          </w:tcPr>
          <w:p w14:paraId="52ED6641" w14:textId="77777777" w:rsidR="008625C6" w:rsidRDefault="00560044">
            <w:pPr>
              <w:pStyle w:val="Compact"/>
            </w:pPr>
            <w:r>
              <w:t>Liver sof</w:t>
            </w:r>
            <w:r>
              <w:t>a + covariates</w:t>
            </w:r>
          </w:p>
        </w:tc>
        <w:tc>
          <w:tcPr>
            <w:tcW w:w="0" w:type="auto"/>
          </w:tcPr>
          <w:p w14:paraId="7878A5C0" w14:textId="77777777" w:rsidR="008625C6" w:rsidRDefault="00560044">
            <w:pPr>
              <w:pStyle w:val="Compact"/>
            </w:pPr>
            <w:r>
              <w:t>0.712 (0.702,0.722)</w:t>
            </w:r>
          </w:p>
        </w:tc>
        <w:tc>
          <w:tcPr>
            <w:tcW w:w="0" w:type="auto"/>
          </w:tcPr>
          <w:p w14:paraId="477BA44C" w14:textId="77777777" w:rsidR="008625C6" w:rsidRDefault="00560044">
            <w:pPr>
              <w:pStyle w:val="Compact"/>
            </w:pPr>
            <w:r>
              <w:t>0.705 (0.691,0.72)</w:t>
            </w:r>
          </w:p>
        </w:tc>
      </w:tr>
    </w:tbl>
    <w:p w14:paraId="4D9E176B" w14:textId="77777777" w:rsidR="008625C6" w:rsidRDefault="00560044">
      <w:pPr>
        <w:pStyle w:val="Heading3"/>
      </w:pPr>
      <w:bookmarkStart w:id="17" w:name="X06be39c75eb833d5e93a39e499f2e3002a5258d"/>
      <w:r>
        <w:lastRenderedPageBreak/>
        <w:t>Cardio sofa + age + gender + obesity +diabetes + hypertension</w:t>
      </w:r>
      <w:bookmarkEnd w:id="17"/>
    </w:p>
    <w:p w14:paraId="44F53FCF" w14:textId="77777777" w:rsidR="008625C6" w:rsidRDefault="00560044">
      <w:pPr>
        <w:pStyle w:val="FirstParagraph"/>
      </w:pPr>
      <w:r>
        <w:rPr>
          <w:noProof/>
        </w:rPr>
        <w:drawing>
          <wp:inline distT="0" distB="0" distL="0" distR="0" wp14:anchorId="150F3251" wp14:editId="030A1510">
            <wp:extent cx="5943600" cy="475488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-CKD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2663"/>
        <w:gridCol w:w="2244"/>
        <w:gridCol w:w="1978"/>
      </w:tblGrid>
      <w:tr w:rsidR="008625C6" w14:paraId="73B7789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9DBD2C" w14:textId="77777777" w:rsidR="008625C6" w:rsidRDefault="0056004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6EF3B6" w14:textId="77777777" w:rsidR="008625C6" w:rsidRDefault="00560044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8865D6" w14:textId="77777777" w:rsidR="008625C6" w:rsidRDefault="00560044">
            <w:pPr>
              <w:pStyle w:val="Compact"/>
            </w:pPr>
            <w:r>
              <w:t>AUC.test</w:t>
            </w:r>
          </w:p>
        </w:tc>
      </w:tr>
      <w:tr w:rsidR="008625C6" w14:paraId="3D541A02" w14:textId="77777777">
        <w:tc>
          <w:tcPr>
            <w:tcW w:w="0" w:type="auto"/>
          </w:tcPr>
          <w:p w14:paraId="609B0FE0" w14:textId="77777777" w:rsidR="008625C6" w:rsidRDefault="00560044">
            <w:pPr>
              <w:pStyle w:val="Compact"/>
            </w:pPr>
            <w:r>
              <w:t>Cardio sofa + covariates</w:t>
            </w:r>
          </w:p>
        </w:tc>
        <w:tc>
          <w:tcPr>
            <w:tcW w:w="0" w:type="auto"/>
          </w:tcPr>
          <w:p w14:paraId="37BCF37F" w14:textId="77777777" w:rsidR="008625C6" w:rsidRDefault="00560044">
            <w:pPr>
              <w:pStyle w:val="Compact"/>
            </w:pPr>
            <w:r>
              <w:t>0.706 (0.696,0.716)</w:t>
            </w:r>
          </w:p>
        </w:tc>
        <w:tc>
          <w:tcPr>
            <w:tcW w:w="0" w:type="auto"/>
          </w:tcPr>
          <w:p w14:paraId="66D610EC" w14:textId="77777777" w:rsidR="008625C6" w:rsidRDefault="00560044">
            <w:pPr>
              <w:pStyle w:val="Compact"/>
            </w:pPr>
            <w:r>
              <w:t>0.7 (0.685,0.714)</w:t>
            </w:r>
          </w:p>
        </w:tc>
      </w:tr>
    </w:tbl>
    <w:p w14:paraId="5E768442" w14:textId="77777777" w:rsidR="008625C6" w:rsidRDefault="00560044">
      <w:pPr>
        <w:pStyle w:val="Heading3"/>
      </w:pPr>
      <w:bookmarkStart w:id="18" w:name="age"/>
      <w:r>
        <w:lastRenderedPageBreak/>
        <w:t>age</w:t>
      </w:r>
      <w:bookmarkEnd w:id="18"/>
    </w:p>
    <w:p w14:paraId="03BCC766" w14:textId="77777777" w:rsidR="008625C6" w:rsidRDefault="00560044">
      <w:pPr>
        <w:pStyle w:val="FirstParagraph"/>
      </w:pPr>
      <w:r>
        <w:rPr>
          <w:noProof/>
        </w:rPr>
        <w:drawing>
          <wp:inline distT="0" distB="0" distL="0" distR="0" wp14:anchorId="34D6ACCD" wp14:editId="2AB011D6">
            <wp:extent cx="5943600" cy="475488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-CKD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75"/>
        <w:gridCol w:w="2244"/>
        <w:gridCol w:w="1978"/>
      </w:tblGrid>
      <w:tr w:rsidR="008625C6" w14:paraId="4881BB7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3A4B59" w14:textId="77777777" w:rsidR="008625C6" w:rsidRDefault="0056004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69977B" w14:textId="77777777" w:rsidR="008625C6" w:rsidRDefault="00560044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E53727" w14:textId="77777777" w:rsidR="008625C6" w:rsidRDefault="00560044">
            <w:pPr>
              <w:pStyle w:val="Compact"/>
            </w:pPr>
            <w:r>
              <w:t>AUC.test</w:t>
            </w:r>
          </w:p>
        </w:tc>
      </w:tr>
      <w:tr w:rsidR="008625C6" w14:paraId="4F50B98C" w14:textId="77777777">
        <w:tc>
          <w:tcPr>
            <w:tcW w:w="0" w:type="auto"/>
          </w:tcPr>
          <w:p w14:paraId="3401BE71" w14:textId="77777777" w:rsidR="008625C6" w:rsidRDefault="00560044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41F3B258" w14:textId="77777777" w:rsidR="008625C6" w:rsidRDefault="00560044">
            <w:pPr>
              <w:pStyle w:val="Compact"/>
            </w:pPr>
            <w:r>
              <w:t>0.706 (0.696,0.716)</w:t>
            </w:r>
          </w:p>
        </w:tc>
        <w:tc>
          <w:tcPr>
            <w:tcW w:w="0" w:type="auto"/>
          </w:tcPr>
          <w:p w14:paraId="3D0DA3C6" w14:textId="77777777" w:rsidR="008625C6" w:rsidRDefault="00560044">
            <w:pPr>
              <w:pStyle w:val="Compact"/>
            </w:pPr>
            <w:r>
              <w:t>0.7 (0.685,0.714)</w:t>
            </w:r>
          </w:p>
        </w:tc>
      </w:tr>
    </w:tbl>
    <w:p w14:paraId="66EB08CC" w14:textId="77777777" w:rsidR="008625C6" w:rsidRDefault="00560044">
      <w:pPr>
        <w:pStyle w:val="Heading3"/>
      </w:pPr>
      <w:bookmarkStart w:id="19" w:name="age-sofa"/>
      <w:r>
        <w:lastRenderedPageBreak/>
        <w:t>age + SOFA</w:t>
      </w:r>
      <w:bookmarkEnd w:id="19"/>
    </w:p>
    <w:p w14:paraId="61BD6B40" w14:textId="77777777" w:rsidR="008625C6" w:rsidRDefault="00560044">
      <w:pPr>
        <w:pStyle w:val="FirstParagraph"/>
      </w:pPr>
      <w:r>
        <w:rPr>
          <w:noProof/>
        </w:rPr>
        <w:drawing>
          <wp:inline distT="0" distB="0" distL="0" distR="0" wp14:anchorId="3FA915A9" wp14:editId="54B0C2D8">
            <wp:extent cx="5943600" cy="475488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-CKD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62"/>
        <w:gridCol w:w="2244"/>
        <w:gridCol w:w="2111"/>
      </w:tblGrid>
      <w:tr w:rsidR="008625C6" w14:paraId="65F240D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C85ABB" w14:textId="77777777" w:rsidR="008625C6" w:rsidRDefault="0056004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4D81AA" w14:textId="77777777" w:rsidR="008625C6" w:rsidRDefault="00560044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742668" w14:textId="77777777" w:rsidR="008625C6" w:rsidRDefault="00560044">
            <w:pPr>
              <w:pStyle w:val="Compact"/>
            </w:pPr>
            <w:r>
              <w:t>AUC.test</w:t>
            </w:r>
          </w:p>
        </w:tc>
      </w:tr>
      <w:tr w:rsidR="008625C6" w14:paraId="5A47C35F" w14:textId="77777777">
        <w:tc>
          <w:tcPr>
            <w:tcW w:w="0" w:type="auto"/>
          </w:tcPr>
          <w:p w14:paraId="19AE68E0" w14:textId="77777777" w:rsidR="008625C6" w:rsidRDefault="00560044">
            <w:pPr>
              <w:pStyle w:val="Compact"/>
            </w:pPr>
            <w:r>
              <w:t>age + SOFA</w:t>
            </w:r>
          </w:p>
        </w:tc>
        <w:tc>
          <w:tcPr>
            <w:tcW w:w="0" w:type="auto"/>
          </w:tcPr>
          <w:p w14:paraId="52FA1B03" w14:textId="77777777" w:rsidR="008625C6" w:rsidRDefault="00560044">
            <w:pPr>
              <w:pStyle w:val="Compact"/>
            </w:pPr>
            <w:r>
              <w:t>0.726 (0.716,0.736)</w:t>
            </w:r>
          </w:p>
        </w:tc>
        <w:tc>
          <w:tcPr>
            <w:tcW w:w="0" w:type="auto"/>
          </w:tcPr>
          <w:p w14:paraId="5FEB206C" w14:textId="77777777" w:rsidR="008625C6" w:rsidRDefault="00560044">
            <w:pPr>
              <w:pStyle w:val="Compact"/>
            </w:pPr>
            <w:r>
              <w:t>0.716 (0.701,0.73)</w:t>
            </w:r>
          </w:p>
        </w:tc>
      </w:tr>
    </w:tbl>
    <w:p w14:paraId="0E1F022F" w14:textId="77777777" w:rsidR="008625C6" w:rsidRDefault="00560044">
      <w:pPr>
        <w:pStyle w:val="Heading3"/>
      </w:pPr>
      <w:bookmarkStart w:id="20" w:name="age-categorical-sofa"/>
      <w:r>
        <w:lastRenderedPageBreak/>
        <w:t>age + Categorical SOFA</w:t>
      </w:r>
      <w:bookmarkEnd w:id="20"/>
    </w:p>
    <w:p w14:paraId="56A3836A" w14:textId="77777777" w:rsidR="008625C6" w:rsidRDefault="00560044">
      <w:pPr>
        <w:pStyle w:val="FirstParagraph"/>
      </w:pPr>
      <w:r>
        <w:rPr>
          <w:noProof/>
        </w:rPr>
        <w:drawing>
          <wp:inline distT="0" distB="0" distL="0" distR="0" wp14:anchorId="1C2FB921" wp14:editId="6DDDE69A">
            <wp:extent cx="5943600" cy="475488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-CKD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2566"/>
        <w:gridCol w:w="2244"/>
        <w:gridCol w:w="1978"/>
      </w:tblGrid>
      <w:tr w:rsidR="008625C6" w14:paraId="7284715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F55824" w14:textId="77777777" w:rsidR="008625C6" w:rsidRDefault="0056004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4346BA" w14:textId="77777777" w:rsidR="008625C6" w:rsidRDefault="00560044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FD2BC2" w14:textId="77777777" w:rsidR="008625C6" w:rsidRDefault="00560044">
            <w:pPr>
              <w:pStyle w:val="Compact"/>
            </w:pPr>
            <w:r>
              <w:t>AUC.test</w:t>
            </w:r>
          </w:p>
        </w:tc>
      </w:tr>
      <w:tr w:rsidR="008625C6" w14:paraId="0F7A1FAE" w14:textId="77777777">
        <w:tc>
          <w:tcPr>
            <w:tcW w:w="0" w:type="auto"/>
          </w:tcPr>
          <w:p w14:paraId="5DFC00F9" w14:textId="77777777" w:rsidR="008625C6" w:rsidRDefault="00560044">
            <w:pPr>
              <w:pStyle w:val="Compact"/>
            </w:pPr>
            <w:r>
              <w:t>age + Categorical SOFA</w:t>
            </w:r>
          </w:p>
        </w:tc>
        <w:tc>
          <w:tcPr>
            <w:tcW w:w="0" w:type="auto"/>
          </w:tcPr>
          <w:p w14:paraId="27BE347D" w14:textId="77777777" w:rsidR="008625C6" w:rsidRDefault="00560044">
            <w:pPr>
              <w:pStyle w:val="Compact"/>
            </w:pPr>
            <w:r>
              <w:t>0.706 (0.696,0.716)</w:t>
            </w:r>
          </w:p>
        </w:tc>
        <w:tc>
          <w:tcPr>
            <w:tcW w:w="0" w:type="auto"/>
          </w:tcPr>
          <w:p w14:paraId="46F065B1" w14:textId="77777777" w:rsidR="008625C6" w:rsidRDefault="00560044">
            <w:pPr>
              <w:pStyle w:val="Compact"/>
            </w:pPr>
            <w:r>
              <w:t>0.7 (0.685,0.714)</w:t>
            </w:r>
          </w:p>
        </w:tc>
      </w:tr>
    </w:tbl>
    <w:p w14:paraId="5B1E0AA9" w14:textId="77777777" w:rsidR="008625C6" w:rsidRDefault="00560044">
      <w:pPr>
        <w:pStyle w:val="Heading3"/>
      </w:pPr>
      <w:bookmarkStart w:id="21" w:name="age-elixhauser-score"/>
      <w:r>
        <w:lastRenderedPageBreak/>
        <w:t>age + elixhauser score</w:t>
      </w:r>
      <w:bookmarkEnd w:id="21"/>
    </w:p>
    <w:p w14:paraId="2A8BD4EE" w14:textId="77777777" w:rsidR="008625C6" w:rsidRDefault="00560044">
      <w:pPr>
        <w:pStyle w:val="FirstParagraph"/>
      </w:pPr>
      <w:r>
        <w:rPr>
          <w:noProof/>
        </w:rPr>
        <w:drawing>
          <wp:inline distT="0" distB="0" distL="0" distR="0" wp14:anchorId="74E483F3" wp14:editId="7DA6F197">
            <wp:extent cx="5943600" cy="475488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-CKD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2480"/>
        <w:gridCol w:w="2244"/>
        <w:gridCol w:w="1978"/>
      </w:tblGrid>
      <w:tr w:rsidR="008625C6" w14:paraId="3A1992B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7478A4" w14:textId="77777777" w:rsidR="008625C6" w:rsidRDefault="0056004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44FEAC" w14:textId="77777777" w:rsidR="008625C6" w:rsidRDefault="00560044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EAF72E" w14:textId="77777777" w:rsidR="008625C6" w:rsidRDefault="00560044">
            <w:pPr>
              <w:pStyle w:val="Compact"/>
            </w:pPr>
            <w:r>
              <w:t>AUC.test</w:t>
            </w:r>
          </w:p>
        </w:tc>
      </w:tr>
      <w:tr w:rsidR="008625C6" w14:paraId="358F5900" w14:textId="77777777">
        <w:tc>
          <w:tcPr>
            <w:tcW w:w="0" w:type="auto"/>
          </w:tcPr>
          <w:p w14:paraId="021EBC85" w14:textId="77777777" w:rsidR="008625C6" w:rsidRDefault="00560044">
            <w:pPr>
              <w:pStyle w:val="Compact"/>
            </w:pPr>
            <w:r>
              <w:t>age + elixhauser score</w:t>
            </w:r>
          </w:p>
        </w:tc>
        <w:tc>
          <w:tcPr>
            <w:tcW w:w="0" w:type="auto"/>
          </w:tcPr>
          <w:p w14:paraId="7032F0B6" w14:textId="77777777" w:rsidR="008625C6" w:rsidRDefault="00560044">
            <w:pPr>
              <w:pStyle w:val="Compact"/>
            </w:pPr>
            <w:r>
              <w:t>0.706 (0.696,0.716)</w:t>
            </w:r>
          </w:p>
        </w:tc>
        <w:tc>
          <w:tcPr>
            <w:tcW w:w="0" w:type="auto"/>
          </w:tcPr>
          <w:p w14:paraId="6D497160" w14:textId="77777777" w:rsidR="008625C6" w:rsidRDefault="00560044">
            <w:pPr>
              <w:pStyle w:val="Compact"/>
            </w:pPr>
            <w:r>
              <w:t>0.7 (0.685,0.714)</w:t>
            </w:r>
          </w:p>
        </w:tc>
      </w:tr>
    </w:tbl>
    <w:p w14:paraId="575628D8" w14:textId="77777777" w:rsidR="008625C6" w:rsidRDefault="00560044">
      <w:pPr>
        <w:pStyle w:val="Heading3"/>
      </w:pPr>
      <w:bookmarkStart w:id="22" w:name="age-gender-obesity-diabetes-hypertension"/>
      <w:r>
        <w:lastRenderedPageBreak/>
        <w:t>age + gender + obesity +diabetes + hypertension</w:t>
      </w:r>
      <w:bookmarkEnd w:id="22"/>
    </w:p>
    <w:p w14:paraId="1F69CA20" w14:textId="77777777" w:rsidR="008625C6" w:rsidRDefault="00560044">
      <w:pPr>
        <w:pStyle w:val="FirstParagraph"/>
      </w:pPr>
      <w:r>
        <w:rPr>
          <w:noProof/>
        </w:rPr>
        <w:drawing>
          <wp:inline distT="0" distB="0" distL="0" distR="0" wp14:anchorId="088F38DA" wp14:editId="7984B492">
            <wp:extent cx="5943600" cy="475488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-CKD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72"/>
        <w:gridCol w:w="2244"/>
        <w:gridCol w:w="1978"/>
      </w:tblGrid>
      <w:tr w:rsidR="008625C6" w14:paraId="4FB84D8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7BF76E" w14:textId="77777777" w:rsidR="008625C6" w:rsidRDefault="0056004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D00D95" w14:textId="77777777" w:rsidR="008625C6" w:rsidRDefault="00560044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A5BFB4" w14:textId="77777777" w:rsidR="008625C6" w:rsidRDefault="00560044">
            <w:pPr>
              <w:pStyle w:val="Compact"/>
            </w:pPr>
            <w:r>
              <w:t>AUC.test</w:t>
            </w:r>
          </w:p>
        </w:tc>
      </w:tr>
      <w:tr w:rsidR="008625C6" w14:paraId="546E55C6" w14:textId="77777777">
        <w:tc>
          <w:tcPr>
            <w:tcW w:w="0" w:type="auto"/>
          </w:tcPr>
          <w:p w14:paraId="6C833F08" w14:textId="77777777" w:rsidR="008625C6" w:rsidRDefault="00560044">
            <w:pPr>
              <w:pStyle w:val="Compact"/>
            </w:pPr>
            <w:r>
              <w:t>covariates</w:t>
            </w:r>
          </w:p>
        </w:tc>
        <w:tc>
          <w:tcPr>
            <w:tcW w:w="0" w:type="auto"/>
          </w:tcPr>
          <w:p w14:paraId="021613F1" w14:textId="77777777" w:rsidR="008625C6" w:rsidRDefault="00560044">
            <w:pPr>
              <w:pStyle w:val="Compact"/>
            </w:pPr>
            <w:r>
              <w:t>0.706 (0.696,0.716)</w:t>
            </w:r>
          </w:p>
        </w:tc>
        <w:tc>
          <w:tcPr>
            <w:tcW w:w="0" w:type="auto"/>
          </w:tcPr>
          <w:p w14:paraId="2407A5BF" w14:textId="77777777" w:rsidR="008625C6" w:rsidRDefault="00560044">
            <w:pPr>
              <w:pStyle w:val="Compact"/>
            </w:pPr>
            <w:r>
              <w:t>0.7 (0.685,0.714)</w:t>
            </w:r>
          </w:p>
        </w:tc>
      </w:tr>
    </w:tbl>
    <w:p w14:paraId="27DD5F0E" w14:textId="77777777" w:rsidR="008625C6" w:rsidRDefault="00560044">
      <w:pPr>
        <w:pStyle w:val="Heading3"/>
      </w:pPr>
      <w:bookmarkStart w:id="23" w:name="sofa-elixhauser-score"/>
      <w:r>
        <w:lastRenderedPageBreak/>
        <w:t>SOFA + elixhauser score</w:t>
      </w:r>
      <w:bookmarkEnd w:id="23"/>
    </w:p>
    <w:p w14:paraId="7294528E" w14:textId="77777777" w:rsidR="008625C6" w:rsidRDefault="00560044">
      <w:pPr>
        <w:pStyle w:val="FirstParagraph"/>
      </w:pPr>
      <w:r>
        <w:rPr>
          <w:noProof/>
        </w:rPr>
        <w:drawing>
          <wp:inline distT="0" distB="0" distL="0" distR="0" wp14:anchorId="731039C6" wp14:editId="50856122">
            <wp:extent cx="5943600" cy="475488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-CKD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2681"/>
        <w:gridCol w:w="2244"/>
        <w:gridCol w:w="2244"/>
      </w:tblGrid>
      <w:tr w:rsidR="008625C6" w14:paraId="771AADC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3013D0" w14:textId="77777777" w:rsidR="008625C6" w:rsidRDefault="0056004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74E0B7" w14:textId="77777777" w:rsidR="008625C6" w:rsidRDefault="00560044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DD9144" w14:textId="77777777" w:rsidR="008625C6" w:rsidRDefault="00560044">
            <w:pPr>
              <w:pStyle w:val="Compact"/>
            </w:pPr>
            <w:r>
              <w:t>AUC.test</w:t>
            </w:r>
          </w:p>
        </w:tc>
      </w:tr>
      <w:tr w:rsidR="008625C6" w14:paraId="7E2FB635" w14:textId="77777777">
        <w:tc>
          <w:tcPr>
            <w:tcW w:w="0" w:type="auto"/>
          </w:tcPr>
          <w:p w14:paraId="558A71FB" w14:textId="77777777" w:rsidR="008625C6" w:rsidRDefault="00560044">
            <w:pPr>
              <w:pStyle w:val="Compact"/>
            </w:pPr>
            <w:r>
              <w:t>SOFA + elixhauser score</w:t>
            </w:r>
          </w:p>
        </w:tc>
        <w:tc>
          <w:tcPr>
            <w:tcW w:w="0" w:type="auto"/>
          </w:tcPr>
          <w:p w14:paraId="3B43823A" w14:textId="77777777" w:rsidR="008625C6" w:rsidRDefault="00560044">
            <w:pPr>
              <w:pStyle w:val="Compact"/>
            </w:pPr>
            <w:r>
              <w:t>0.654 (0.643,0.664)</w:t>
            </w:r>
          </w:p>
        </w:tc>
        <w:tc>
          <w:tcPr>
            <w:tcW w:w="0" w:type="auto"/>
          </w:tcPr>
          <w:p w14:paraId="27E7AEF5" w14:textId="77777777" w:rsidR="008625C6" w:rsidRDefault="00560044">
            <w:pPr>
              <w:pStyle w:val="Compact"/>
            </w:pPr>
            <w:r>
              <w:t>0.652 (0.637,0.667)</w:t>
            </w:r>
          </w:p>
        </w:tc>
      </w:tr>
    </w:tbl>
    <w:p w14:paraId="076DFADB" w14:textId="77777777" w:rsidR="008625C6" w:rsidRDefault="00560044">
      <w:pPr>
        <w:pStyle w:val="Heading3"/>
      </w:pPr>
      <w:bookmarkStart w:id="24" w:name="categories-sofa-elixhauser-score"/>
      <w:r>
        <w:lastRenderedPageBreak/>
        <w:t>Categories SOFA + elixhauser score</w:t>
      </w:r>
      <w:bookmarkEnd w:id="24"/>
    </w:p>
    <w:p w14:paraId="213D50BE" w14:textId="77777777" w:rsidR="008625C6" w:rsidRDefault="00560044">
      <w:pPr>
        <w:pStyle w:val="FirstParagraph"/>
      </w:pPr>
      <w:r>
        <w:rPr>
          <w:noProof/>
        </w:rPr>
        <w:drawing>
          <wp:inline distT="0" distB="0" distL="0" distR="0" wp14:anchorId="27EC271A" wp14:editId="29A4CA71">
            <wp:extent cx="5943600" cy="475488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-CKD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3817"/>
        <w:gridCol w:w="2244"/>
        <w:gridCol w:w="2111"/>
      </w:tblGrid>
      <w:tr w:rsidR="008625C6" w14:paraId="0246510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4F50CE" w14:textId="77777777" w:rsidR="008625C6" w:rsidRDefault="0056004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DBC920" w14:textId="77777777" w:rsidR="008625C6" w:rsidRDefault="00560044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BFA5BD" w14:textId="77777777" w:rsidR="008625C6" w:rsidRDefault="00560044">
            <w:pPr>
              <w:pStyle w:val="Compact"/>
            </w:pPr>
            <w:r>
              <w:t>AUC.test</w:t>
            </w:r>
          </w:p>
        </w:tc>
      </w:tr>
      <w:tr w:rsidR="008625C6" w14:paraId="78727A90" w14:textId="77777777">
        <w:tc>
          <w:tcPr>
            <w:tcW w:w="0" w:type="auto"/>
          </w:tcPr>
          <w:p w14:paraId="5EA03045" w14:textId="77777777" w:rsidR="008625C6" w:rsidRDefault="00560044">
            <w:pPr>
              <w:pStyle w:val="Compact"/>
            </w:pPr>
            <w:r>
              <w:t>Categories SOFA + elixhauser score</w:t>
            </w:r>
          </w:p>
        </w:tc>
        <w:tc>
          <w:tcPr>
            <w:tcW w:w="0" w:type="auto"/>
          </w:tcPr>
          <w:p w14:paraId="4268AB06" w14:textId="77777777" w:rsidR="008625C6" w:rsidRDefault="00560044">
            <w:pPr>
              <w:pStyle w:val="Compact"/>
            </w:pPr>
            <w:r>
              <w:t>0.516 (0.508,0.524)</w:t>
            </w:r>
          </w:p>
        </w:tc>
        <w:tc>
          <w:tcPr>
            <w:tcW w:w="0" w:type="auto"/>
          </w:tcPr>
          <w:p w14:paraId="4475DB7F" w14:textId="77777777" w:rsidR="008625C6" w:rsidRDefault="00560044">
            <w:pPr>
              <w:pStyle w:val="Compact"/>
            </w:pPr>
            <w:r>
              <w:t>0.509 (0.498,0.52)</w:t>
            </w:r>
          </w:p>
        </w:tc>
      </w:tr>
    </w:tbl>
    <w:p w14:paraId="5AD4E7F0" w14:textId="77777777" w:rsidR="008625C6" w:rsidRDefault="00560044">
      <w:pPr>
        <w:pStyle w:val="Heading3"/>
      </w:pPr>
      <w:bookmarkStart w:id="25" w:name="sofa-age-elixhauser-score"/>
      <w:r>
        <w:lastRenderedPageBreak/>
        <w:t>SOFA + age + elixhauser score</w:t>
      </w:r>
      <w:bookmarkEnd w:id="25"/>
    </w:p>
    <w:p w14:paraId="34D2C552" w14:textId="77777777" w:rsidR="008625C6" w:rsidRDefault="00560044">
      <w:pPr>
        <w:pStyle w:val="FirstParagraph"/>
      </w:pPr>
      <w:r>
        <w:rPr>
          <w:noProof/>
        </w:rPr>
        <w:drawing>
          <wp:inline distT="0" distB="0" distL="0" distR="0" wp14:anchorId="31F71B28" wp14:editId="6FD999A8">
            <wp:extent cx="5943600" cy="475488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-CKD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3273"/>
        <w:gridCol w:w="2244"/>
        <w:gridCol w:w="2111"/>
      </w:tblGrid>
      <w:tr w:rsidR="008625C6" w14:paraId="6C4EF32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E89A2E" w14:textId="77777777" w:rsidR="008625C6" w:rsidRDefault="0056004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6FA3D0" w14:textId="77777777" w:rsidR="008625C6" w:rsidRDefault="00560044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EC38E1" w14:textId="77777777" w:rsidR="008625C6" w:rsidRDefault="00560044">
            <w:pPr>
              <w:pStyle w:val="Compact"/>
            </w:pPr>
            <w:r>
              <w:t>AUC.test</w:t>
            </w:r>
          </w:p>
        </w:tc>
      </w:tr>
      <w:tr w:rsidR="008625C6" w14:paraId="56340FB0" w14:textId="77777777">
        <w:tc>
          <w:tcPr>
            <w:tcW w:w="0" w:type="auto"/>
          </w:tcPr>
          <w:p w14:paraId="2BD393E3" w14:textId="77777777" w:rsidR="008625C6" w:rsidRDefault="00560044">
            <w:pPr>
              <w:pStyle w:val="Compact"/>
            </w:pPr>
            <w:r>
              <w:t>SOFA + age + elixhauser score</w:t>
            </w:r>
          </w:p>
        </w:tc>
        <w:tc>
          <w:tcPr>
            <w:tcW w:w="0" w:type="auto"/>
          </w:tcPr>
          <w:p w14:paraId="6EDD283B" w14:textId="77777777" w:rsidR="008625C6" w:rsidRDefault="00560044">
            <w:pPr>
              <w:pStyle w:val="Compact"/>
            </w:pPr>
            <w:r>
              <w:t>0.726 (0.716,0.736)</w:t>
            </w:r>
          </w:p>
        </w:tc>
        <w:tc>
          <w:tcPr>
            <w:tcW w:w="0" w:type="auto"/>
          </w:tcPr>
          <w:p w14:paraId="355D4530" w14:textId="77777777" w:rsidR="008625C6" w:rsidRDefault="00560044">
            <w:pPr>
              <w:pStyle w:val="Compact"/>
            </w:pPr>
            <w:r>
              <w:t>0.716 (0.701,0.73)</w:t>
            </w:r>
          </w:p>
        </w:tc>
      </w:tr>
    </w:tbl>
    <w:p w14:paraId="264AB732" w14:textId="77777777" w:rsidR="008625C6" w:rsidRDefault="00560044">
      <w:pPr>
        <w:pStyle w:val="Heading3"/>
      </w:pPr>
      <w:bookmarkStart w:id="26" w:name="sofa-all-components-age-elixhauser-score"/>
      <w:r>
        <w:lastRenderedPageBreak/>
        <w:t>SOFA + all components + age + elixhauser score</w:t>
      </w:r>
      <w:bookmarkEnd w:id="26"/>
    </w:p>
    <w:p w14:paraId="1B62ADFE" w14:textId="77777777" w:rsidR="008625C6" w:rsidRDefault="00560044">
      <w:pPr>
        <w:pStyle w:val="FirstParagraph"/>
      </w:pPr>
      <w:r>
        <w:rPr>
          <w:noProof/>
        </w:rPr>
        <w:drawing>
          <wp:inline distT="0" distB="0" distL="0" distR="0" wp14:anchorId="09E8B0DB" wp14:editId="3ED5678C">
            <wp:extent cx="5943600" cy="475488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-CKD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6975"/>
        <w:gridCol w:w="3084"/>
        <w:gridCol w:w="2901"/>
      </w:tblGrid>
      <w:tr w:rsidR="008625C6" w14:paraId="6D28616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B99EEC" w14:textId="77777777" w:rsidR="008625C6" w:rsidRDefault="0056004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129FAB" w14:textId="77777777" w:rsidR="008625C6" w:rsidRDefault="00560044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845E74" w14:textId="77777777" w:rsidR="008625C6" w:rsidRDefault="00560044">
            <w:pPr>
              <w:pStyle w:val="Compact"/>
            </w:pPr>
            <w:r>
              <w:t>AUC.test</w:t>
            </w:r>
          </w:p>
        </w:tc>
      </w:tr>
      <w:tr w:rsidR="008625C6" w14:paraId="6A1E6271" w14:textId="77777777">
        <w:tc>
          <w:tcPr>
            <w:tcW w:w="0" w:type="auto"/>
          </w:tcPr>
          <w:p w14:paraId="412CACE4" w14:textId="77777777" w:rsidR="008625C6" w:rsidRDefault="00560044">
            <w:pPr>
              <w:pStyle w:val="Compact"/>
            </w:pPr>
            <w:r>
              <w:t>SOFA + all components + age + elixhauser score</w:t>
            </w:r>
          </w:p>
        </w:tc>
        <w:tc>
          <w:tcPr>
            <w:tcW w:w="0" w:type="auto"/>
          </w:tcPr>
          <w:p w14:paraId="69F17AF8" w14:textId="77777777" w:rsidR="008625C6" w:rsidRDefault="00560044">
            <w:pPr>
              <w:pStyle w:val="Compact"/>
            </w:pPr>
            <w:r>
              <w:t>0.726 (0.716,0.736)</w:t>
            </w:r>
          </w:p>
        </w:tc>
        <w:tc>
          <w:tcPr>
            <w:tcW w:w="0" w:type="auto"/>
          </w:tcPr>
          <w:p w14:paraId="70077B9E" w14:textId="77777777" w:rsidR="008625C6" w:rsidRDefault="00560044">
            <w:pPr>
              <w:pStyle w:val="Compact"/>
            </w:pPr>
            <w:r>
              <w:t>0.716 (0.701,0.73)</w:t>
            </w:r>
          </w:p>
        </w:tc>
      </w:tr>
    </w:tbl>
    <w:p w14:paraId="2AB3879B" w14:textId="77777777" w:rsidR="008625C6" w:rsidRDefault="00560044">
      <w:pPr>
        <w:pStyle w:val="Heading3"/>
      </w:pPr>
      <w:bookmarkStart w:id="27" w:name="pulmonary-sofa-age-elixhauser-score"/>
      <w:r>
        <w:lastRenderedPageBreak/>
        <w:t>Pulmonary sofa + age + elixhauser score</w:t>
      </w:r>
      <w:bookmarkEnd w:id="27"/>
    </w:p>
    <w:p w14:paraId="44661721" w14:textId="77777777" w:rsidR="008625C6" w:rsidRDefault="00560044">
      <w:pPr>
        <w:pStyle w:val="FirstParagraph"/>
      </w:pPr>
      <w:r>
        <w:rPr>
          <w:noProof/>
        </w:rPr>
        <w:drawing>
          <wp:inline distT="0" distB="0" distL="0" distR="0" wp14:anchorId="1BF24339" wp14:editId="3809A19F">
            <wp:extent cx="5943600" cy="475488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-CKD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4324"/>
        <w:gridCol w:w="1713"/>
        <w:gridCol w:w="2111"/>
      </w:tblGrid>
      <w:tr w:rsidR="008625C6" w14:paraId="50C2023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923451" w14:textId="77777777" w:rsidR="008625C6" w:rsidRDefault="0056004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EDCD68" w14:textId="77777777" w:rsidR="008625C6" w:rsidRDefault="00560044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EE01A6" w14:textId="77777777" w:rsidR="008625C6" w:rsidRDefault="00560044">
            <w:pPr>
              <w:pStyle w:val="Compact"/>
            </w:pPr>
            <w:r>
              <w:t>AUC.test</w:t>
            </w:r>
          </w:p>
        </w:tc>
      </w:tr>
      <w:tr w:rsidR="008625C6" w14:paraId="5BEE5EF4" w14:textId="77777777">
        <w:tc>
          <w:tcPr>
            <w:tcW w:w="0" w:type="auto"/>
          </w:tcPr>
          <w:p w14:paraId="3DDCBC32" w14:textId="77777777" w:rsidR="008625C6" w:rsidRDefault="00560044">
            <w:pPr>
              <w:pStyle w:val="Compact"/>
            </w:pPr>
            <w:r>
              <w:t>Pulmonary sofa + age + elixhauser score</w:t>
            </w:r>
          </w:p>
        </w:tc>
        <w:tc>
          <w:tcPr>
            <w:tcW w:w="0" w:type="auto"/>
          </w:tcPr>
          <w:p w14:paraId="582CA26E" w14:textId="77777777" w:rsidR="008625C6" w:rsidRDefault="00560044">
            <w:pPr>
              <w:pStyle w:val="Compact"/>
            </w:pPr>
            <w:r>
              <w:t>0.71 (0.7,0.72)</w:t>
            </w:r>
          </w:p>
        </w:tc>
        <w:tc>
          <w:tcPr>
            <w:tcW w:w="0" w:type="auto"/>
          </w:tcPr>
          <w:p w14:paraId="43602EC0" w14:textId="77777777" w:rsidR="008625C6" w:rsidRDefault="00560044">
            <w:pPr>
              <w:pStyle w:val="Compact"/>
            </w:pPr>
            <w:r>
              <w:t>0.705 (0.69,0.719)</w:t>
            </w:r>
          </w:p>
        </w:tc>
      </w:tr>
    </w:tbl>
    <w:p w14:paraId="62BDA35C" w14:textId="77777777" w:rsidR="008625C6" w:rsidRDefault="00560044">
      <w:pPr>
        <w:pStyle w:val="Heading3"/>
      </w:pPr>
      <w:bookmarkStart w:id="28" w:name="renal-sofa-age-elixhauser-score"/>
      <w:r>
        <w:lastRenderedPageBreak/>
        <w:t>Renal sofa + age + elixhauser score</w:t>
      </w:r>
      <w:bookmarkEnd w:id="28"/>
    </w:p>
    <w:p w14:paraId="2030EFC5" w14:textId="77777777" w:rsidR="008625C6" w:rsidRDefault="00560044">
      <w:pPr>
        <w:pStyle w:val="FirstParagraph"/>
      </w:pPr>
      <w:r>
        <w:rPr>
          <w:noProof/>
        </w:rPr>
        <w:drawing>
          <wp:inline distT="0" distB="0" distL="0" distR="0" wp14:anchorId="648A2847" wp14:editId="23380BA1">
            <wp:extent cx="5943600" cy="475488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-CKD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3774"/>
        <w:gridCol w:w="2244"/>
        <w:gridCol w:w="1978"/>
      </w:tblGrid>
      <w:tr w:rsidR="008625C6" w14:paraId="3038E76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6B08E6" w14:textId="77777777" w:rsidR="008625C6" w:rsidRDefault="0056004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411919" w14:textId="77777777" w:rsidR="008625C6" w:rsidRDefault="00560044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6CC11A" w14:textId="77777777" w:rsidR="008625C6" w:rsidRDefault="00560044">
            <w:pPr>
              <w:pStyle w:val="Compact"/>
            </w:pPr>
            <w:r>
              <w:t>AUC.test</w:t>
            </w:r>
          </w:p>
        </w:tc>
      </w:tr>
      <w:tr w:rsidR="008625C6" w14:paraId="39FE07E8" w14:textId="77777777">
        <w:tc>
          <w:tcPr>
            <w:tcW w:w="0" w:type="auto"/>
          </w:tcPr>
          <w:p w14:paraId="12111B0E" w14:textId="77777777" w:rsidR="008625C6" w:rsidRDefault="00560044">
            <w:pPr>
              <w:pStyle w:val="Compact"/>
            </w:pPr>
            <w:r>
              <w:t>Renal sofa + age + elixhauser score</w:t>
            </w:r>
          </w:p>
        </w:tc>
        <w:tc>
          <w:tcPr>
            <w:tcW w:w="0" w:type="auto"/>
          </w:tcPr>
          <w:p w14:paraId="35479F02" w14:textId="77777777" w:rsidR="008625C6" w:rsidRDefault="00560044">
            <w:pPr>
              <w:pStyle w:val="Compact"/>
            </w:pPr>
            <w:r>
              <w:t>0.706 (0.696,0.716)</w:t>
            </w:r>
          </w:p>
        </w:tc>
        <w:tc>
          <w:tcPr>
            <w:tcW w:w="0" w:type="auto"/>
          </w:tcPr>
          <w:p w14:paraId="17ABEF0A" w14:textId="77777777" w:rsidR="008625C6" w:rsidRDefault="00560044">
            <w:pPr>
              <w:pStyle w:val="Compact"/>
            </w:pPr>
            <w:r>
              <w:t>0.7 (0.685,0.714)</w:t>
            </w:r>
          </w:p>
        </w:tc>
      </w:tr>
    </w:tbl>
    <w:p w14:paraId="61822EBD" w14:textId="77777777" w:rsidR="008625C6" w:rsidRDefault="00560044">
      <w:pPr>
        <w:pStyle w:val="Heading3"/>
      </w:pPr>
      <w:bookmarkStart w:id="29" w:name="heme-sofa-age-elixhauser-score"/>
      <w:r>
        <w:lastRenderedPageBreak/>
        <w:t>Heme sofa + age + elixhauser score</w:t>
      </w:r>
      <w:bookmarkEnd w:id="29"/>
    </w:p>
    <w:p w14:paraId="5A47F23C" w14:textId="77777777" w:rsidR="008625C6" w:rsidRDefault="00560044">
      <w:pPr>
        <w:pStyle w:val="FirstParagraph"/>
      </w:pPr>
      <w:r>
        <w:rPr>
          <w:noProof/>
        </w:rPr>
        <w:drawing>
          <wp:inline distT="0" distB="0" distL="0" distR="0" wp14:anchorId="3822DF2E" wp14:editId="2CD8AA53">
            <wp:extent cx="5943600" cy="475488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-CKD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3790"/>
        <w:gridCol w:w="2244"/>
        <w:gridCol w:w="1978"/>
      </w:tblGrid>
      <w:tr w:rsidR="008625C6" w14:paraId="411664B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24BF04" w14:textId="77777777" w:rsidR="008625C6" w:rsidRDefault="0056004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C0C06A" w14:textId="77777777" w:rsidR="008625C6" w:rsidRDefault="00560044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A272AF" w14:textId="77777777" w:rsidR="008625C6" w:rsidRDefault="00560044">
            <w:pPr>
              <w:pStyle w:val="Compact"/>
            </w:pPr>
            <w:r>
              <w:t>AUC.test</w:t>
            </w:r>
          </w:p>
        </w:tc>
      </w:tr>
      <w:tr w:rsidR="008625C6" w14:paraId="1710B879" w14:textId="77777777">
        <w:tc>
          <w:tcPr>
            <w:tcW w:w="0" w:type="auto"/>
          </w:tcPr>
          <w:p w14:paraId="132187DC" w14:textId="77777777" w:rsidR="008625C6" w:rsidRDefault="00560044">
            <w:pPr>
              <w:pStyle w:val="Compact"/>
            </w:pPr>
            <w:r>
              <w:t>Heme sofa + age + elixhauser score</w:t>
            </w:r>
          </w:p>
        </w:tc>
        <w:tc>
          <w:tcPr>
            <w:tcW w:w="0" w:type="auto"/>
          </w:tcPr>
          <w:p w14:paraId="0865C72F" w14:textId="77777777" w:rsidR="008625C6" w:rsidRDefault="00560044">
            <w:pPr>
              <w:pStyle w:val="Compact"/>
            </w:pPr>
            <w:r>
              <w:t>0.706 (0.696,0.716)</w:t>
            </w:r>
          </w:p>
        </w:tc>
        <w:tc>
          <w:tcPr>
            <w:tcW w:w="0" w:type="auto"/>
          </w:tcPr>
          <w:p w14:paraId="43971BC2" w14:textId="77777777" w:rsidR="008625C6" w:rsidRDefault="00560044">
            <w:pPr>
              <w:pStyle w:val="Compact"/>
            </w:pPr>
            <w:r>
              <w:t>0.7 (0.685,0.714)</w:t>
            </w:r>
          </w:p>
        </w:tc>
      </w:tr>
    </w:tbl>
    <w:p w14:paraId="7781A902" w14:textId="77777777" w:rsidR="008625C6" w:rsidRDefault="00560044">
      <w:pPr>
        <w:pStyle w:val="Heading3"/>
      </w:pPr>
      <w:bookmarkStart w:id="30" w:name="neuro-sofa-age-elixhauser-score"/>
      <w:r>
        <w:lastRenderedPageBreak/>
        <w:t>Neuro sofa + age + elixhauser score</w:t>
      </w:r>
      <w:bookmarkEnd w:id="30"/>
    </w:p>
    <w:p w14:paraId="443DB4A0" w14:textId="77777777" w:rsidR="008625C6" w:rsidRDefault="00560044">
      <w:pPr>
        <w:pStyle w:val="FirstParagraph"/>
      </w:pPr>
      <w:r>
        <w:rPr>
          <w:noProof/>
        </w:rPr>
        <w:drawing>
          <wp:inline distT="0" distB="0" distL="0" distR="0" wp14:anchorId="0F0AF7FD" wp14:editId="32D8637A">
            <wp:extent cx="5943600" cy="475488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-CKD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3831"/>
        <w:gridCol w:w="2244"/>
        <w:gridCol w:w="1978"/>
      </w:tblGrid>
      <w:tr w:rsidR="008625C6" w14:paraId="1FF3ED7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47448E" w14:textId="77777777" w:rsidR="008625C6" w:rsidRDefault="0056004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1DBAAD" w14:textId="77777777" w:rsidR="008625C6" w:rsidRDefault="00560044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8F5671" w14:textId="77777777" w:rsidR="008625C6" w:rsidRDefault="00560044">
            <w:pPr>
              <w:pStyle w:val="Compact"/>
            </w:pPr>
            <w:r>
              <w:t>AUC.test</w:t>
            </w:r>
          </w:p>
        </w:tc>
      </w:tr>
      <w:tr w:rsidR="008625C6" w14:paraId="4CDC387D" w14:textId="77777777">
        <w:tc>
          <w:tcPr>
            <w:tcW w:w="0" w:type="auto"/>
          </w:tcPr>
          <w:p w14:paraId="6BEAB657" w14:textId="77777777" w:rsidR="008625C6" w:rsidRDefault="00560044">
            <w:pPr>
              <w:pStyle w:val="Compact"/>
            </w:pPr>
            <w:r>
              <w:t>Neuro sofa + age + elixhauser score</w:t>
            </w:r>
          </w:p>
        </w:tc>
        <w:tc>
          <w:tcPr>
            <w:tcW w:w="0" w:type="auto"/>
          </w:tcPr>
          <w:p w14:paraId="266210F5" w14:textId="77777777" w:rsidR="008625C6" w:rsidRDefault="00560044">
            <w:pPr>
              <w:pStyle w:val="Compact"/>
            </w:pPr>
            <w:r>
              <w:t>0.706 (0.696,0.716)</w:t>
            </w:r>
          </w:p>
        </w:tc>
        <w:tc>
          <w:tcPr>
            <w:tcW w:w="0" w:type="auto"/>
          </w:tcPr>
          <w:p w14:paraId="1B314978" w14:textId="77777777" w:rsidR="008625C6" w:rsidRDefault="00560044">
            <w:pPr>
              <w:pStyle w:val="Compact"/>
            </w:pPr>
            <w:r>
              <w:t>0.7 (0.685,0.714)</w:t>
            </w:r>
          </w:p>
        </w:tc>
      </w:tr>
    </w:tbl>
    <w:p w14:paraId="37700095" w14:textId="77777777" w:rsidR="008625C6" w:rsidRDefault="00560044">
      <w:pPr>
        <w:pStyle w:val="Heading3"/>
      </w:pPr>
      <w:bookmarkStart w:id="31" w:name="liver-sofa-age-elixhauser-score"/>
      <w:r>
        <w:lastRenderedPageBreak/>
        <w:t>Liver sofa + age + elixhauser score</w:t>
      </w:r>
      <w:bookmarkEnd w:id="31"/>
    </w:p>
    <w:p w14:paraId="5ED3208E" w14:textId="77777777" w:rsidR="008625C6" w:rsidRDefault="00560044">
      <w:pPr>
        <w:pStyle w:val="FirstParagraph"/>
      </w:pPr>
      <w:r>
        <w:rPr>
          <w:noProof/>
        </w:rPr>
        <w:drawing>
          <wp:inline distT="0" distB="0" distL="0" distR="0" wp14:anchorId="326D0C7F" wp14:editId="1C85416D">
            <wp:extent cx="5943600" cy="475488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-CKD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3725"/>
        <w:gridCol w:w="2244"/>
        <w:gridCol w:w="2111"/>
      </w:tblGrid>
      <w:tr w:rsidR="008625C6" w14:paraId="5AC5071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94CBEA" w14:textId="77777777" w:rsidR="008625C6" w:rsidRDefault="0056004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5FB22A" w14:textId="77777777" w:rsidR="008625C6" w:rsidRDefault="00560044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42CD26" w14:textId="77777777" w:rsidR="008625C6" w:rsidRDefault="00560044">
            <w:pPr>
              <w:pStyle w:val="Compact"/>
            </w:pPr>
            <w:r>
              <w:t>AUC.test</w:t>
            </w:r>
          </w:p>
        </w:tc>
      </w:tr>
      <w:tr w:rsidR="008625C6" w14:paraId="39E73FA8" w14:textId="77777777">
        <w:tc>
          <w:tcPr>
            <w:tcW w:w="0" w:type="auto"/>
          </w:tcPr>
          <w:p w14:paraId="53AEDB58" w14:textId="77777777" w:rsidR="008625C6" w:rsidRDefault="00560044">
            <w:pPr>
              <w:pStyle w:val="Compact"/>
            </w:pPr>
            <w:r>
              <w:t>Liver sofa + age + elixhauser score</w:t>
            </w:r>
          </w:p>
        </w:tc>
        <w:tc>
          <w:tcPr>
            <w:tcW w:w="0" w:type="auto"/>
          </w:tcPr>
          <w:p w14:paraId="7621A9D0" w14:textId="77777777" w:rsidR="008625C6" w:rsidRDefault="00560044">
            <w:pPr>
              <w:pStyle w:val="Compact"/>
            </w:pPr>
            <w:r>
              <w:t>0.712 (0.702,0.722)</w:t>
            </w:r>
          </w:p>
        </w:tc>
        <w:tc>
          <w:tcPr>
            <w:tcW w:w="0" w:type="auto"/>
          </w:tcPr>
          <w:p w14:paraId="047C9185" w14:textId="77777777" w:rsidR="008625C6" w:rsidRDefault="00560044">
            <w:pPr>
              <w:pStyle w:val="Compact"/>
            </w:pPr>
            <w:r>
              <w:t>0.705 (0.691,0.72)</w:t>
            </w:r>
          </w:p>
        </w:tc>
      </w:tr>
    </w:tbl>
    <w:p w14:paraId="7781ED8A" w14:textId="77777777" w:rsidR="008625C6" w:rsidRDefault="00560044">
      <w:pPr>
        <w:pStyle w:val="Heading3"/>
      </w:pPr>
      <w:bookmarkStart w:id="32" w:name="cardio-sofa-age-elixhauser-score"/>
      <w:r>
        <w:lastRenderedPageBreak/>
        <w:t>Cardio sofa + age + elixhauser score</w:t>
      </w:r>
      <w:bookmarkEnd w:id="32"/>
    </w:p>
    <w:p w14:paraId="4E82BB59" w14:textId="77777777" w:rsidR="008625C6" w:rsidRDefault="00560044">
      <w:pPr>
        <w:pStyle w:val="FirstParagraph"/>
      </w:pPr>
      <w:r>
        <w:rPr>
          <w:noProof/>
        </w:rPr>
        <w:drawing>
          <wp:inline distT="0" distB="0" distL="0" distR="0" wp14:anchorId="3F2BAB8B" wp14:editId="0960CF23">
            <wp:extent cx="5943600" cy="475488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mortality_v12_NonMissingScore_RemovedESRD-CKD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3870"/>
        <w:gridCol w:w="2244"/>
        <w:gridCol w:w="1978"/>
      </w:tblGrid>
      <w:tr w:rsidR="008625C6" w14:paraId="5BD25B1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5A14AF" w14:textId="77777777" w:rsidR="008625C6" w:rsidRDefault="0056004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D83EC4" w14:textId="77777777" w:rsidR="008625C6" w:rsidRDefault="00560044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EC99BA" w14:textId="77777777" w:rsidR="008625C6" w:rsidRDefault="00560044">
            <w:pPr>
              <w:pStyle w:val="Compact"/>
            </w:pPr>
            <w:r>
              <w:t>AUC.test</w:t>
            </w:r>
          </w:p>
        </w:tc>
      </w:tr>
      <w:tr w:rsidR="008625C6" w14:paraId="62E4ED07" w14:textId="77777777">
        <w:tc>
          <w:tcPr>
            <w:tcW w:w="0" w:type="auto"/>
          </w:tcPr>
          <w:p w14:paraId="2FFCC4F7" w14:textId="77777777" w:rsidR="008625C6" w:rsidRDefault="00560044">
            <w:pPr>
              <w:pStyle w:val="Compact"/>
            </w:pPr>
            <w:r>
              <w:t>Cardio sofa + age + elixhauser score</w:t>
            </w:r>
          </w:p>
        </w:tc>
        <w:tc>
          <w:tcPr>
            <w:tcW w:w="0" w:type="auto"/>
          </w:tcPr>
          <w:p w14:paraId="0F1D0223" w14:textId="77777777" w:rsidR="008625C6" w:rsidRDefault="00560044">
            <w:pPr>
              <w:pStyle w:val="Compact"/>
            </w:pPr>
            <w:r>
              <w:t>0.706 (0.696,0.716)</w:t>
            </w:r>
          </w:p>
        </w:tc>
        <w:tc>
          <w:tcPr>
            <w:tcW w:w="0" w:type="auto"/>
          </w:tcPr>
          <w:p w14:paraId="66E7BA5A" w14:textId="77777777" w:rsidR="008625C6" w:rsidRDefault="00560044">
            <w:pPr>
              <w:pStyle w:val="Compact"/>
            </w:pPr>
            <w:r>
              <w:t>0.7 (0.685,0.714)</w:t>
            </w:r>
          </w:p>
        </w:tc>
      </w:tr>
    </w:tbl>
    <w:p w14:paraId="036619B0" w14:textId="77777777" w:rsidR="008625C6" w:rsidRDefault="00560044">
      <w:pPr>
        <w:pStyle w:val="Heading2"/>
      </w:pPr>
      <w:bookmarkStart w:id="33" w:name="glm-model"/>
      <w:r>
        <w:lastRenderedPageBreak/>
        <w:t>GLM model</w:t>
      </w:r>
      <w:bookmarkEnd w:id="33"/>
    </w:p>
    <w:p w14:paraId="7EF416E0" w14:textId="77777777" w:rsidR="008625C6" w:rsidRDefault="00560044">
      <w:pPr>
        <w:pStyle w:val="Heading3"/>
      </w:pPr>
      <w:bookmarkStart w:id="34" w:name="sofa-alone-1"/>
      <w:r>
        <w:t>SOFA alone</w:t>
      </w:r>
      <w:bookmarkEnd w:id="34"/>
    </w:p>
    <w:tbl>
      <w:tblPr>
        <w:tblW w:w="5000" w:type="pct"/>
        <w:tblLook w:val="07E0" w:firstRow="1" w:lastRow="1" w:firstColumn="1" w:lastColumn="1" w:noHBand="1" w:noVBand="1"/>
      </w:tblPr>
      <w:tblGrid>
        <w:gridCol w:w="1395"/>
        <w:gridCol w:w="2396"/>
        <w:gridCol w:w="2396"/>
        <w:gridCol w:w="4309"/>
        <w:gridCol w:w="2464"/>
      </w:tblGrid>
      <w:tr w:rsidR="008625C6" w14:paraId="6BE7C6A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1E9A70" w14:textId="77777777" w:rsidR="008625C6" w:rsidRDefault="0056004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17BFB0" w14:textId="77777777" w:rsidR="008625C6" w:rsidRDefault="00560044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21864C" w14:textId="77777777" w:rsidR="008625C6" w:rsidRDefault="00560044">
            <w:pPr>
              <w:pStyle w:val="Compact"/>
            </w:pPr>
            <w:r>
              <w:t>AUC.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29F6C4" w14:textId="77777777" w:rsidR="008625C6" w:rsidRDefault="00560044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EC78EC" w14:textId="77777777" w:rsidR="008625C6" w:rsidRDefault="00560044">
            <w:pPr>
              <w:pStyle w:val="Compact"/>
            </w:pPr>
            <w:r>
              <w:t>OR</w:t>
            </w:r>
          </w:p>
        </w:tc>
      </w:tr>
      <w:tr w:rsidR="008625C6" w14:paraId="597B2276" w14:textId="77777777">
        <w:tc>
          <w:tcPr>
            <w:tcW w:w="0" w:type="auto"/>
          </w:tcPr>
          <w:p w14:paraId="35BCFB77" w14:textId="77777777" w:rsidR="008625C6" w:rsidRDefault="00560044">
            <w:pPr>
              <w:pStyle w:val="Compact"/>
            </w:pPr>
            <w:r>
              <w:t>SOFA</w:t>
            </w:r>
          </w:p>
        </w:tc>
        <w:tc>
          <w:tcPr>
            <w:tcW w:w="0" w:type="auto"/>
          </w:tcPr>
          <w:p w14:paraId="2E07D561" w14:textId="77777777" w:rsidR="008625C6" w:rsidRDefault="00560044">
            <w:pPr>
              <w:pStyle w:val="Compact"/>
            </w:pPr>
            <w:r>
              <w:t>0.66 (0.65,0.67)</w:t>
            </w:r>
          </w:p>
        </w:tc>
        <w:tc>
          <w:tcPr>
            <w:tcW w:w="0" w:type="auto"/>
          </w:tcPr>
          <w:p w14:paraId="7D91B936" w14:textId="77777777" w:rsidR="008625C6" w:rsidRDefault="00560044">
            <w:pPr>
              <w:pStyle w:val="Compact"/>
            </w:pPr>
            <w:r>
              <w:t>0.66 (0.64,0.67)</w:t>
            </w:r>
          </w:p>
        </w:tc>
        <w:tc>
          <w:tcPr>
            <w:tcW w:w="0" w:type="auto"/>
          </w:tcPr>
          <w:p w14:paraId="5A7B37B0" w14:textId="77777777" w:rsidR="008625C6" w:rsidRDefault="00560044">
            <w:pPr>
              <w:pStyle w:val="Compact"/>
            </w:pPr>
            <w:r>
              <w:t>Pre1day_total_score_num_imp</w:t>
            </w:r>
          </w:p>
        </w:tc>
        <w:tc>
          <w:tcPr>
            <w:tcW w:w="0" w:type="auto"/>
          </w:tcPr>
          <w:p w14:paraId="44144A81" w14:textId="77777777" w:rsidR="008625C6" w:rsidRDefault="00560044">
            <w:pPr>
              <w:pStyle w:val="Compact"/>
            </w:pPr>
            <w:r>
              <w:t>1.41 (1.37, 1.45)</w:t>
            </w:r>
          </w:p>
        </w:tc>
      </w:tr>
    </w:tbl>
    <w:p w14:paraId="63E5DC69" w14:textId="77777777" w:rsidR="008625C6" w:rsidRDefault="00560044">
      <w:pPr>
        <w:pStyle w:val="Heading3"/>
      </w:pPr>
      <w:bookmarkStart w:id="35" w:name="categorical-sofa-alone-1"/>
      <w:r>
        <w:t>Categorical SOFA alone</w:t>
      </w:r>
      <w:bookmarkEnd w:id="35"/>
    </w:p>
    <w:tbl>
      <w:tblPr>
        <w:tblW w:w="5000" w:type="pct"/>
        <w:tblLook w:val="07E0" w:firstRow="1" w:lastRow="1" w:firstColumn="1" w:lastColumn="1" w:noHBand="1" w:noVBand="1"/>
      </w:tblPr>
      <w:tblGrid>
        <w:gridCol w:w="1869"/>
        <w:gridCol w:w="1761"/>
        <w:gridCol w:w="1761"/>
        <w:gridCol w:w="5489"/>
        <w:gridCol w:w="2080"/>
      </w:tblGrid>
      <w:tr w:rsidR="008625C6" w14:paraId="56B32EF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45964B" w14:textId="77777777" w:rsidR="008625C6" w:rsidRDefault="0056004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A36F2B" w14:textId="77777777" w:rsidR="008625C6" w:rsidRDefault="00560044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ECC01B" w14:textId="77777777" w:rsidR="008625C6" w:rsidRDefault="00560044">
            <w:pPr>
              <w:pStyle w:val="Compact"/>
            </w:pPr>
            <w:r>
              <w:t>AUC.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928C79" w14:textId="77777777" w:rsidR="008625C6" w:rsidRDefault="00560044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23CE6D" w14:textId="77777777" w:rsidR="008625C6" w:rsidRDefault="00560044">
            <w:pPr>
              <w:pStyle w:val="Compact"/>
            </w:pPr>
            <w:r>
              <w:t>OR</w:t>
            </w:r>
          </w:p>
        </w:tc>
      </w:tr>
      <w:tr w:rsidR="008625C6" w14:paraId="3C7E128D" w14:textId="77777777">
        <w:tc>
          <w:tcPr>
            <w:tcW w:w="0" w:type="auto"/>
          </w:tcPr>
          <w:p w14:paraId="331CE3CA" w14:textId="77777777" w:rsidR="008625C6" w:rsidRDefault="00560044">
            <w:pPr>
              <w:pStyle w:val="Compact"/>
            </w:pPr>
            <w:r>
              <w:t>Categorical SOFA</w:t>
            </w:r>
          </w:p>
        </w:tc>
        <w:tc>
          <w:tcPr>
            <w:tcW w:w="0" w:type="auto"/>
          </w:tcPr>
          <w:p w14:paraId="765B891B" w14:textId="77777777" w:rsidR="008625C6" w:rsidRDefault="00560044">
            <w:pPr>
              <w:pStyle w:val="Compact"/>
            </w:pPr>
            <w:r>
              <w:t>0.54 (0.53,0.54)</w:t>
            </w:r>
          </w:p>
        </w:tc>
        <w:tc>
          <w:tcPr>
            <w:tcW w:w="0" w:type="auto"/>
          </w:tcPr>
          <w:p w14:paraId="30A7D103" w14:textId="77777777" w:rsidR="008625C6" w:rsidRDefault="00560044">
            <w:pPr>
              <w:pStyle w:val="Compact"/>
            </w:pPr>
            <w:r>
              <w:t>0.54 (0.53,0.54)</w:t>
            </w:r>
          </w:p>
        </w:tc>
        <w:tc>
          <w:tcPr>
            <w:tcW w:w="0" w:type="auto"/>
          </w:tcPr>
          <w:p w14:paraId="310A31D6" w14:textId="77777777" w:rsidR="008625C6" w:rsidRDefault="00560044">
            <w:pPr>
              <w:pStyle w:val="Compact"/>
            </w:pPr>
            <w:r>
              <w:t>FourGrp_Pre1day_total_score_num_imp6 &gt;= sofa &lt;9</w:t>
            </w:r>
          </w:p>
        </w:tc>
        <w:tc>
          <w:tcPr>
            <w:tcW w:w="0" w:type="auto"/>
          </w:tcPr>
          <w:p w14:paraId="6F26BF19" w14:textId="77777777" w:rsidR="008625C6" w:rsidRDefault="00560044">
            <w:pPr>
              <w:pStyle w:val="Compact"/>
            </w:pPr>
            <w:r>
              <w:t>3.48 (2.88, 4.24)</w:t>
            </w:r>
          </w:p>
        </w:tc>
      </w:tr>
      <w:tr w:rsidR="008625C6" w14:paraId="4B969D9B" w14:textId="77777777">
        <w:tc>
          <w:tcPr>
            <w:tcW w:w="0" w:type="auto"/>
          </w:tcPr>
          <w:p w14:paraId="4B9A776D" w14:textId="77777777" w:rsidR="008625C6" w:rsidRDefault="00560044">
            <w:pPr>
              <w:pStyle w:val="Compact"/>
            </w:pPr>
            <w:r>
              <w:t>Categorical SOFA</w:t>
            </w:r>
          </w:p>
        </w:tc>
        <w:tc>
          <w:tcPr>
            <w:tcW w:w="0" w:type="auto"/>
          </w:tcPr>
          <w:p w14:paraId="7FE46005" w14:textId="77777777" w:rsidR="008625C6" w:rsidRDefault="00560044">
            <w:pPr>
              <w:pStyle w:val="Compact"/>
            </w:pPr>
            <w:r>
              <w:t>0.54 (0.53,0.54)</w:t>
            </w:r>
          </w:p>
        </w:tc>
        <w:tc>
          <w:tcPr>
            <w:tcW w:w="0" w:type="auto"/>
          </w:tcPr>
          <w:p w14:paraId="77448E55" w14:textId="77777777" w:rsidR="008625C6" w:rsidRDefault="00560044">
            <w:pPr>
              <w:pStyle w:val="Compact"/>
            </w:pPr>
            <w:r>
              <w:t>0.54 (0.53,0.54)</w:t>
            </w:r>
          </w:p>
        </w:tc>
        <w:tc>
          <w:tcPr>
            <w:tcW w:w="0" w:type="auto"/>
          </w:tcPr>
          <w:p w14:paraId="1C155016" w14:textId="77777777" w:rsidR="008625C6" w:rsidRDefault="00560044">
            <w:pPr>
              <w:pStyle w:val="Compact"/>
            </w:pPr>
            <w:r>
              <w:t>FourGrp_Pre1day_total_score_num_imp9 &gt;= sofa &lt;12</w:t>
            </w:r>
          </w:p>
        </w:tc>
        <w:tc>
          <w:tcPr>
            <w:tcW w:w="0" w:type="auto"/>
          </w:tcPr>
          <w:p w14:paraId="78AE238C" w14:textId="77777777" w:rsidR="008625C6" w:rsidRDefault="00560044">
            <w:pPr>
              <w:pStyle w:val="Compact"/>
            </w:pPr>
            <w:r>
              <w:t>4.77 (2.88, 8.37)</w:t>
            </w:r>
          </w:p>
        </w:tc>
      </w:tr>
      <w:tr w:rsidR="008625C6" w14:paraId="18837413" w14:textId="77777777">
        <w:tc>
          <w:tcPr>
            <w:tcW w:w="0" w:type="auto"/>
          </w:tcPr>
          <w:p w14:paraId="6C2924F0" w14:textId="77777777" w:rsidR="008625C6" w:rsidRDefault="00560044">
            <w:pPr>
              <w:pStyle w:val="Compact"/>
            </w:pPr>
            <w:r>
              <w:t>Categorical SOFA</w:t>
            </w:r>
          </w:p>
        </w:tc>
        <w:tc>
          <w:tcPr>
            <w:tcW w:w="0" w:type="auto"/>
          </w:tcPr>
          <w:p w14:paraId="017AFF08" w14:textId="77777777" w:rsidR="008625C6" w:rsidRDefault="00560044">
            <w:pPr>
              <w:pStyle w:val="Compact"/>
            </w:pPr>
            <w:r>
              <w:t>0.54 (0.53,0.54)</w:t>
            </w:r>
          </w:p>
        </w:tc>
        <w:tc>
          <w:tcPr>
            <w:tcW w:w="0" w:type="auto"/>
          </w:tcPr>
          <w:p w14:paraId="6696827D" w14:textId="77777777" w:rsidR="008625C6" w:rsidRDefault="00560044">
            <w:pPr>
              <w:pStyle w:val="Compact"/>
            </w:pPr>
            <w:r>
              <w:t>0.54 (0.53,0.54)</w:t>
            </w:r>
          </w:p>
        </w:tc>
        <w:tc>
          <w:tcPr>
            <w:tcW w:w="0" w:type="auto"/>
          </w:tcPr>
          <w:p w14:paraId="3718D22C" w14:textId="77777777" w:rsidR="008625C6" w:rsidRDefault="00560044">
            <w:pPr>
              <w:pStyle w:val="Compact"/>
            </w:pPr>
            <w:r>
              <w:t>FourGrp_Pre1day_total_score_num_impsofa &gt;= 12</w:t>
            </w:r>
          </w:p>
        </w:tc>
        <w:tc>
          <w:tcPr>
            <w:tcW w:w="0" w:type="auto"/>
          </w:tcPr>
          <w:p w14:paraId="4E43C257" w14:textId="77777777" w:rsidR="008625C6" w:rsidRDefault="00560044">
            <w:pPr>
              <w:pStyle w:val="Compact"/>
            </w:pPr>
            <w:r>
              <w:t>17.79 (3.63, 321.16)</w:t>
            </w:r>
          </w:p>
        </w:tc>
      </w:tr>
    </w:tbl>
    <w:p w14:paraId="0608C909" w14:textId="77777777" w:rsidR="008625C6" w:rsidRDefault="00560044">
      <w:pPr>
        <w:pStyle w:val="Heading3"/>
      </w:pPr>
      <w:bookmarkStart w:id="36" w:name="pulmonary-renal-heme-neuro-liver-cardio"/>
      <w:r>
        <w:t>Pulmonary +Renal + Heme + Neuro + Liver + Cardio</w:t>
      </w:r>
      <w:bookmarkEnd w:id="36"/>
    </w:p>
    <w:tbl>
      <w:tblPr>
        <w:tblW w:w="5000" w:type="pct"/>
        <w:tblLook w:val="07E0" w:firstRow="1" w:lastRow="1" w:firstColumn="1" w:lastColumn="1" w:noHBand="1" w:noVBand="1"/>
      </w:tblPr>
      <w:tblGrid>
        <w:gridCol w:w="2417"/>
        <w:gridCol w:w="1844"/>
        <w:gridCol w:w="1844"/>
        <w:gridCol w:w="4961"/>
        <w:gridCol w:w="1894"/>
      </w:tblGrid>
      <w:tr w:rsidR="008625C6" w14:paraId="6E0B048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15005D" w14:textId="77777777" w:rsidR="008625C6" w:rsidRDefault="0056004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BBBC10" w14:textId="77777777" w:rsidR="008625C6" w:rsidRDefault="00560044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2A8834" w14:textId="77777777" w:rsidR="008625C6" w:rsidRDefault="00560044">
            <w:pPr>
              <w:pStyle w:val="Compact"/>
            </w:pPr>
            <w:r>
              <w:t>AUC.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B81D49" w14:textId="77777777" w:rsidR="008625C6" w:rsidRDefault="00560044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487706" w14:textId="77777777" w:rsidR="008625C6" w:rsidRDefault="00560044">
            <w:pPr>
              <w:pStyle w:val="Compact"/>
            </w:pPr>
            <w:r>
              <w:t>OR</w:t>
            </w:r>
          </w:p>
        </w:tc>
      </w:tr>
      <w:tr w:rsidR="008625C6" w14:paraId="525EC6DE" w14:textId="77777777">
        <w:tc>
          <w:tcPr>
            <w:tcW w:w="0" w:type="auto"/>
          </w:tcPr>
          <w:p w14:paraId="37B9D011" w14:textId="77777777" w:rsidR="008625C6" w:rsidRDefault="00560044">
            <w:pPr>
              <w:pStyle w:val="Compact"/>
            </w:pPr>
            <w:r>
              <w:t>All SOFA components</w:t>
            </w:r>
          </w:p>
        </w:tc>
        <w:tc>
          <w:tcPr>
            <w:tcW w:w="0" w:type="auto"/>
          </w:tcPr>
          <w:p w14:paraId="6E6FDCFC" w14:textId="77777777" w:rsidR="008625C6" w:rsidRDefault="00560044">
            <w:pPr>
              <w:pStyle w:val="Compact"/>
            </w:pPr>
            <w:r>
              <w:t>0.67 (0.66,0.68)</w:t>
            </w:r>
          </w:p>
        </w:tc>
        <w:tc>
          <w:tcPr>
            <w:tcW w:w="0" w:type="auto"/>
          </w:tcPr>
          <w:p w14:paraId="547DB452" w14:textId="77777777" w:rsidR="008625C6" w:rsidRDefault="00560044">
            <w:pPr>
              <w:pStyle w:val="Compact"/>
            </w:pPr>
            <w:r>
              <w:t>0.67 (0.65,0.68)</w:t>
            </w:r>
          </w:p>
        </w:tc>
        <w:tc>
          <w:tcPr>
            <w:tcW w:w="0" w:type="auto"/>
          </w:tcPr>
          <w:p w14:paraId="757B8288" w14:textId="77777777" w:rsidR="008625C6" w:rsidRDefault="00560044">
            <w:pPr>
              <w:pStyle w:val="Compact"/>
            </w:pPr>
            <w:r>
              <w:t>Pre1day_bilirubin_sofa_points_num_imp</w:t>
            </w:r>
          </w:p>
        </w:tc>
        <w:tc>
          <w:tcPr>
            <w:tcW w:w="0" w:type="auto"/>
          </w:tcPr>
          <w:p w14:paraId="1E4B85F5" w14:textId="77777777" w:rsidR="008625C6" w:rsidRDefault="00560044">
            <w:pPr>
              <w:pStyle w:val="Compact"/>
            </w:pPr>
            <w:r>
              <w:t>1.46 (1.29, 1.66)</w:t>
            </w:r>
          </w:p>
        </w:tc>
      </w:tr>
      <w:tr w:rsidR="008625C6" w14:paraId="2EA05EBC" w14:textId="77777777">
        <w:tc>
          <w:tcPr>
            <w:tcW w:w="0" w:type="auto"/>
          </w:tcPr>
          <w:p w14:paraId="19001BB3" w14:textId="77777777" w:rsidR="008625C6" w:rsidRDefault="00560044">
            <w:pPr>
              <w:pStyle w:val="Compact"/>
            </w:pPr>
            <w:r>
              <w:t>All SOFA components</w:t>
            </w:r>
          </w:p>
        </w:tc>
        <w:tc>
          <w:tcPr>
            <w:tcW w:w="0" w:type="auto"/>
          </w:tcPr>
          <w:p w14:paraId="34336ED4" w14:textId="77777777" w:rsidR="008625C6" w:rsidRDefault="00560044">
            <w:pPr>
              <w:pStyle w:val="Compact"/>
            </w:pPr>
            <w:r>
              <w:t>0.67 (0.66,0.68)</w:t>
            </w:r>
          </w:p>
        </w:tc>
        <w:tc>
          <w:tcPr>
            <w:tcW w:w="0" w:type="auto"/>
          </w:tcPr>
          <w:p w14:paraId="342F9BD3" w14:textId="77777777" w:rsidR="008625C6" w:rsidRDefault="00560044">
            <w:pPr>
              <w:pStyle w:val="Compact"/>
            </w:pPr>
            <w:r>
              <w:t>0.67 (0.65,0.68)</w:t>
            </w:r>
          </w:p>
        </w:tc>
        <w:tc>
          <w:tcPr>
            <w:tcW w:w="0" w:type="auto"/>
          </w:tcPr>
          <w:p w14:paraId="2179BB35" w14:textId="77777777" w:rsidR="008625C6" w:rsidRDefault="00560044">
            <w:pPr>
              <w:pStyle w:val="Compact"/>
            </w:pPr>
            <w:r>
              <w:t>Pre1day_creatinine_sofa_points_num_imp</w:t>
            </w:r>
          </w:p>
        </w:tc>
        <w:tc>
          <w:tcPr>
            <w:tcW w:w="0" w:type="auto"/>
          </w:tcPr>
          <w:p w14:paraId="560F93A7" w14:textId="77777777" w:rsidR="008625C6" w:rsidRDefault="00560044">
            <w:pPr>
              <w:pStyle w:val="Compact"/>
            </w:pPr>
            <w:r>
              <w:t>1.47 (1.39, 1.55)</w:t>
            </w:r>
          </w:p>
        </w:tc>
      </w:tr>
      <w:tr w:rsidR="008625C6" w14:paraId="3D4133B2" w14:textId="77777777">
        <w:tc>
          <w:tcPr>
            <w:tcW w:w="0" w:type="auto"/>
          </w:tcPr>
          <w:p w14:paraId="595F2FCE" w14:textId="77777777" w:rsidR="008625C6" w:rsidRDefault="00560044">
            <w:pPr>
              <w:pStyle w:val="Compact"/>
            </w:pPr>
            <w:r>
              <w:t>All SOFA components</w:t>
            </w:r>
          </w:p>
        </w:tc>
        <w:tc>
          <w:tcPr>
            <w:tcW w:w="0" w:type="auto"/>
          </w:tcPr>
          <w:p w14:paraId="33B9E60D" w14:textId="77777777" w:rsidR="008625C6" w:rsidRDefault="00560044">
            <w:pPr>
              <w:pStyle w:val="Compact"/>
            </w:pPr>
            <w:r>
              <w:t>0.67 (0.66,0.68)</w:t>
            </w:r>
          </w:p>
        </w:tc>
        <w:tc>
          <w:tcPr>
            <w:tcW w:w="0" w:type="auto"/>
          </w:tcPr>
          <w:p w14:paraId="7DBB4FFE" w14:textId="77777777" w:rsidR="008625C6" w:rsidRDefault="00560044">
            <w:pPr>
              <w:pStyle w:val="Compact"/>
            </w:pPr>
            <w:r>
              <w:t>0.67 (0.65,0.68)</w:t>
            </w:r>
          </w:p>
        </w:tc>
        <w:tc>
          <w:tcPr>
            <w:tcW w:w="0" w:type="auto"/>
          </w:tcPr>
          <w:p w14:paraId="15F8CA39" w14:textId="77777777" w:rsidR="008625C6" w:rsidRDefault="00560044">
            <w:pPr>
              <w:pStyle w:val="Compact"/>
            </w:pPr>
            <w:r>
              <w:t>Pre1day_platelet_sofa_points_num_imp</w:t>
            </w:r>
          </w:p>
        </w:tc>
        <w:tc>
          <w:tcPr>
            <w:tcW w:w="0" w:type="auto"/>
          </w:tcPr>
          <w:p w14:paraId="0472A56F" w14:textId="77777777" w:rsidR="008625C6" w:rsidRDefault="00560044">
            <w:pPr>
              <w:pStyle w:val="Compact"/>
            </w:pPr>
            <w:r>
              <w:t>1.44 (1.32, 1.57)</w:t>
            </w:r>
          </w:p>
        </w:tc>
      </w:tr>
      <w:tr w:rsidR="008625C6" w14:paraId="3B8F1AE1" w14:textId="77777777">
        <w:tc>
          <w:tcPr>
            <w:tcW w:w="0" w:type="auto"/>
          </w:tcPr>
          <w:p w14:paraId="0968F920" w14:textId="77777777" w:rsidR="008625C6" w:rsidRDefault="00560044">
            <w:pPr>
              <w:pStyle w:val="Compact"/>
            </w:pPr>
            <w:r>
              <w:t>All SOFA components</w:t>
            </w:r>
          </w:p>
        </w:tc>
        <w:tc>
          <w:tcPr>
            <w:tcW w:w="0" w:type="auto"/>
          </w:tcPr>
          <w:p w14:paraId="1B2A02B7" w14:textId="77777777" w:rsidR="008625C6" w:rsidRDefault="00560044">
            <w:pPr>
              <w:pStyle w:val="Compact"/>
            </w:pPr>
            <w:r>
              <w:t>0.67 (0.66,0.68)</w:t>
            </w:r>
          </w:p>
        </w:tc>
        <w:tc>
          <w:tcPr>
            <w:tcW w:w="0" w:type="auto"/>
          </w:tcPr>
          <w:p w14:paraId="35B6E1E6" w14:textId="77777777" w:rsidR="008625C6" w:rsidRDefault="00560044">
            <w:pPr>
              <w:pStyle w:val="Compact"/>
            </w:pPr>
            <w:r>
              <w:t>0.67 (0.65,0.68)</w:t>
            </w:r>
          </w:p>
        </w:tc>
        <w:tc>
          <w:tcPr>
            <w:tcW w:w="0" w:type="auto"/>
          </w:tcPr>
          <w:p w14:paraId="44050FF8" w14:textId="77777777" w:rsidR="008625C6" w:rsidRDefault="00560044">
            <w:pPr>
              <w:pStyle w:val="Compact"/>
            </w:pPr>
            <w:r>
              <w:t>Pre1day_gcs_sofa_points_num_imp</w:t>
            </w:r>
          </w:p>
        </w:tc>
        <w:tc>
          <w:tcPr>
            <w:tcW w:w="0" w:type="auto"/>
          </w:tcPr>
          <w:p w14:paraId="114267A7" w14:textId="77777777" w:rsidR="008625C6" w:rsidRDefault="00560044">
            <w:pPr>
              <w:pStyle w:val="Compact"/>
            </w:pPr>
            <w:r>
              <w:t>1.68 (1.55, 1.82)</w:t>
            </w:r>
          </w:p>
        </w:tc>
      </w:tr>
      <w:tr w:rsidR="008625C6" w14:paraId="3519E3C6" w14:textId="77777777">
        <w:tc>
          <w:tcPr>
            <w:tcW w:w="0" w:type="auto"/>
          </w:tcPr>
          <w:p w14:paraId="7C06FFD4" w14:textId="77777777" w:rsidR="008625C6" w:rsidRDefault="00560044">
            <w:pPr>
              <w:pStyle w:val="Compact"/>
            </w:pPr>
            <w:r>
              <w:t>All SOFA components</w:t>
            </w:r>
          </w:p>
        </w:tc>
        <w:tc>
          <w:tcPr>
            <w:tcW w:w="0" w:type="auto"/>
          </w:tcPr>
          <w:p w14:paraId="33915CE8" w14:textId="77777777" w:rsidR="008625C6" w:rsidRDefault="00560044">
            <w:pPr>
              <w:pStyle w:val="Compact"/>
            </w:pPr>
            <w:r>
              <w:t>0.67 (0.66,0.68)</w:t>
            </w:r>
          </w:p>
        </w:tc>
        <w:tc>
          <w:tcPr>
            <w:tcW w:w="0" w:type="auto"/>
          </w:tcPr>
          <w:p w14:paraId="6AA5F18B" w14:textId="77777777" w:rsidR="008625C6" w:rsidRDefault="00560044">
            <w:pPr>
              <w:pStyle w:val="Compact"/>
            </w:pPr>
            <w:r>
              <w:t>0.67 (0.65,0.68)</w:t>
            </w:r>
          </w:p>
        </w:tc>
        <w:tc>
          <w:tcPr>
            <w:tcW w:w="0" w:type="auto"/>
          </w:tcPr>
          <w:p w14:paraId="7B304359" w14:textId="77777777" w:rsidR="008625C6" w:rsidRDefault="00560044">
            <w:pPr>
              <w:pStyle w:val="Compact"/>
            </w:pPr>
            <w:r>
              <w:t>Pre1day_cardiovascular_sofa_points_num_im</w:t>
            </w:r>
            <w:r>
              <w:t>p</w:t>
            </w:r>
          </w:p>
        </w:tc>
        <w:tc>
          <w:tcPr>
            <w:tcW w:w="0" w:type="auto"/>
          </w:tcPr>
          <w:p w14:paraId="0594B614" w14:textId="77777777" w:rsidR="008625C6" w:rsidRDefault="00560044">
            <w:pPr>
              <w:pStyle w:val="Compact"/>
            </w:pPr>
            <w:r>
              <w:t>0.98 (0.91, 1.05)</w:t>
            </w:r>
          </w:p>
        </w:tc>
      </w:tr>
      <w:tr w:rsidR="008625C6" w14:paraId="2ACC45D1" w14:textId="77777777">
        <w:tc>
          <w:tcPr>
            <w:tcW w:w="0" w:type="auto"/>
          </w:tcPr>
          <w:p w14:paraId="3D43F9D9" w14:textId="77777777" w:rsidR="008625C6" w:rsidRDefault="00560044">
            <w:pPr>
              <w:pStyle w:val="Compact"/>
            </w:pPr>
            <w:r>
              <w:t>All SOFA components</w:t>
            </w:r>
          </w:p>
        </w:tc>
        <w:tc>
          <w:tcPr>
            <w:tcW w:w="0" w:type="auto"/>
          </w:tcPr>
          <w:p w14:paraId="73D4C847" w14:textId="77777777" w:rsidR="008625C6" w:rsidRDefault="00560044">
            <w:pPr>
              <w:pStyle w:val="Compact"/>
            </w:pPr>
            <w:r>
              <w:t>0.67 (0.66,0.68)</w:t>
            </w:r>
          </w:p>
        </w:tc>
        <w:tc>
          <w:tcPr>
            <w:tcW w:w="0" w:type="auto"/>
          </w:tcPr>
          <w:p w14:paraId="451452D0" w14:textId="77777777" w:rsidR="008625C6" w:rsidRDefault="00560044">
            <w:pPr>
              <w:pStyle w:val="Compact"/>
            </w:pPr>
            <w:r>
              <w:t>0.67 (0.65,0.68)</w:t>
            </w:r>
          </w:p>
        </w:tc>
        <w:tc>
          <w:tcPr>
            <w:tcW w:w="0" w:type="auto"/>
          </w:tcPr>
          <w:p w14:paraId="37B9DBB1" w14:textId="77777777" w:rsidR="008625C6" w:rsidRDefault="00560044">
            <w:pPr>
              <w:pStyle w:val="Compact"/>
            </w:pPr>
            <w:r>
              <w:t>Pre1day_respiratory_sofa_points_num_imp</w:t>
            </w:r>
          </w:p>
        </w:tc>
        <w:tc>
          <w:tcPr>
            <w:tcW w:w="0" w:type="auto"/>
          </w:tcPr>
          <w:p w14:paraId="702DDEE1" w14:textId="77777777" w:rsidR="008625C6" w:rsidRDefault="00560044">
            <w:pPr>
              <w:pStyle w:val="Compact"/>
            </w:pPr>
            <w:r>
              <w:t>1.53 (1.45, 1.61)</w:t>
            </w:r>
          </w:p>
        </w:tc>
      </w:tr>
    </w:tbl>
    <w:p w14:paraId="799F21F0" w14:textId="77777777" w:rsidR="008625C6" w:rsidRDefault="00560044">
      <w:pPr>
        <w:pStyle w:val="Heading3"/>
      </w:pPr>
      <w:bookmarkStart w:id="37" w:name="Xc0b1e2af2ad5c39a7ff862d708a7a85fab6ed01"/>
      <w:r>
        <w:lastRenderedPageBreak/>
        <w:t>SOFA + age + gender + obesity +diabetes + hypertension</w:t>
      </w:r>
      <w:bookmarkEnd w:id="37"/>
    </w:p>
    <w:tbl>
      <w:tblPr>
        <w:tblW w:w="5000" w:type="pct"/>
        <w:tblLook w:val="07E0" w:firstRow="1" w:lastRow="1" w:firstColumn="1" w:lastColumn="1" w:noHBand="1" w:noVBand="1"/>
      </w:tblPr>
      <w:tblGrid>
        <w:gridCol w:w="2439"/>
        <w:gridCol w:w="2180"/>
        <w:gridCol w:w="2180"/>
        <w:gridCol w:w="3920"/>
        <w:gridCol w:w="2241"/>
      </w:tblGrid>
      <w:tr w:rsidR="008625C6" w14:paraId="108E801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E5EB2C" w14:textId="77777777" w:rsidR="008625C6" w:rsidRDefault="0056004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7BE1E8" w14:textId="77777777" w:rsidR="008625C6" w:rsidRDefault="00560044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9662D6" w14:textId="77777777" w:rsidR="008625C6" w:rsidRDefault="00560044">
            <w:pPr>
              <w:pStyle w:val="Compact"/>
            </w:pPr>
            <w:r>
              <w:t>AUC.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5A989E" w14:textId="77777777" w:rsidR="008625C6" w:rsidRDefault="00560044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9D95F4" w14:textId="77777777" w:rsidR="008625C6" w:rsidRDefault="00560044">
            <w:pPr>
              <w:pStyle w:val="Compact"/>
            </w:pPr>
            <w:r>
              <w:t>OR</w:t>
            </w:r>
          </w:p>
        </w:tc>
      </w:tr>
      <w:tr w:rsidR="008625C6" w14:paraId="01A77FC9" w14:textId="77777777">
        <w:tc>
          <w:tcPr>
            <w:tcW w:w="0" w:type="auto"/>
          </w:tcPr>
          <w:p w14:paraId="45D4D303" w14:textId="77777777" w:rsidR="008625C6" w:rsidRDefault="00560044">
            <w:pPr>
              <w:pStyle w:val="Compact"/>
            </w:pPr>
            <w:r>
              <w:t>SOFA + covariates</w:t>
            </w:r>
          </w:p>
        </w:tc>
        <w:tc>
          <w:tcPr>
            <w:tcW w:w="0" w:type="auto"/>
          </w:tcPr>
          <w:p w14:paraId="10B00012" w14:textId="77777777" w:rsidR="008625C6" w:rsidRDefault="00560044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4AFF6E2F" w14:textId="77777777" w:rsidR="008625C6" w:rsidRDefault="00560044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4432CB07" w14:textId="77777777" w:rsidR="008625C6" w:rsidRDefault="00560044">
            <w:pPr>
              <w:pStyle w:val="Compact"/>
            </w:pPr>
            <w:r>
              <w:t>Pre1day_total_score_num_imp</w:t>
            </w:r>
          </w:p>
        </w:tc>
        <w:tc>
          <w:tcPr>
            <w:tcW w:w="0" w:type="auto"/>
          </w:tcPr>
          <w:p w14:paraId="6BA3B018" w14:textId="77777777" w:rsidR="008625C6" w:rsidRDefault="00560044">
            <w:pPr>
              <w:pStyle w:val="Compact"/>
            </w:pPr>
            <w:r>
              <w:t>1.33 (1.3, 1.37)</w:t>
            </w:r>
          </w:p>
        </w:tc>
      </w:tr>
      <w:tr w:rsidR="008625C6" w14:paraId="01CFEE99" w14:textId="77777777">
        <w:tc>
          <w:tcPr>
            <w:tcW w:w="0" w:type="auto"/>
          </w:tcPr>
          <w:p w14:paraId="11DDE743" w14:textId="77777777" w:rsidR="008625C6" w:rsidRDefault="00560044">
            <w:pPr>
              <w:pStyle w:val="Compact"/>
            </w:pPr>
            <w:r>
              <w:t>SOFA + covariates</w:t>
            </w:r>
          </w:p>
        </w:tc>
        <w:tc>
          <w:tcPr>
            <w:tcW w:w="0" w:type="auto"/>
          </w:tcPr>
          <w:p w14:paraId="08FDB363" w14:textId="77777777" w:rsidR="008625C6" w:rsidRDefault="00560044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07D784DE" w14:textId="77777777" w:rsidR="008625C6" w:rsidRDefault="00560044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7210F4B3" w14:textId="77777777" w:rsidR="008625C6" w:rsidRDefault="00560044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0F887A7E" w14:textId="77777777" w:rsidR="008625C6" w:rsidRDefault="00560044">
            <w:pPr>
              <w:pStyle w:val="Compact"/>
            </w:pPr>
            <w:r>
              <w:t>1.06 (1.05, 1.06)</w:t>
            </w:r>
          </w:p>
        </w:tc>
      </w:tr>
      <w:tr w:rsidR="008625C6" w14:paraId="7BBA5AE1" w14:textId="77777777">
        <w:tc>
          <w:tcPr>
            <w:tcW w:w="0" w:type="auto"/>
          </w:tcPr>
          <w:p w14:paraId="21010740" w14:textId="77777777" w:rsidR="008625C6" w:rsidRDefault="00560044">
            <w:pPr>
              <w:pStyle w:val="Compact"/>
            </w:pPr>
            <w:r>
              <w:t>SOFA + covariates</w:t>
            </w:r>
          </w:p>
        </w:tc>
        <w:tc>
          <w:tcPr>
            <w:tcW w:w="0" w:type="auto"/>
          </w:tcPr>
          <w:p w14:paraId="3F7FE769" w14:textId="77777777" w:rsidR="008625C6" w:rsidRDefault="00560044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28DD8ABA" w14:textId="77777777" w:rsidR="008625C6" w:rsidRDefault="00560044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561FC468" w14:textId="77777777" w:rsidR="008625C6" w:rsidRDefault="00560044">
            <w:pPr>
              <w:pStyle w:val="Compact"/>
            </w:pPr>
            <w:r>
              <w:t>GENDERMale</w:t>
            </w:r>
          </w:p>
        </w:tc>
        <w:tc>
          <w:tcPr>
            <w:tcW w:w="0" w:type="auto"/>
          </w:tcPr>
          <w:p w14:paraId="1BBEA486" w14:textId="77777777" w:rsidR="008625C6" w:rsidRDefault="00560044">
            <w:pPr>
              <w:pStyle w:val="Compact"/>
            </w:pPr>
            <w:r>
              <w:t>1.14 (1.04, 1.24)</w:t>
            </w:r>
          </w:p>
        </w:tc>
      </w:tr>
      <w:tr w:rsidR="008625C6" w14:paraId="46F17CD7" w14:textId="77777777">
        <w:tc>
          <w:tcPr>
            <w:tcW w:w="0" w:type="auto"/>
          </w:tcPr>
          <w:p w14:paraId="373D5E67" w14:textId="77777777" w:rsidR="008625C6" w:rsidRDefault="00560044">
            <w:pPr>
              <w:pStyle w:val="Compact"/>
            </w:pPr>
            <w:r>
              <w:t>SOFA + covariates</w:t>
            </w:r>
          </w:p>
        </w:tc>
        <w:tc>
          <w:tcPr>
            <w:tcW w:w="0" w:type="auto"/>
          </w:tcPr>
          <w:p w14:paraId="485B6837" w14:textId="77777777" w:rsidR="008625C6" w:rsidRDefault="00560044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75B9D4CD" w14:textId="77777777" w:rsidR="008625C6" w:rsidRDefault="00560044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7525BFF8" w14:textId="77777777" w:rsidR="008625C6" w:rsidRDefault="00560044">
            <w:pPr>
              <w:pStyle w:val="Compact"/>
            </w:pPr>
            <w:r>
              <w:t>GENDERUnknown</w:t>
            </w:r>
          </w:p>
        </w:tc>
        <w:tc>
          <w:tcPr>
            <w:tcW w:w="0" w:type="auto"/>
          </w:tcPr>
          <w:p w14:paraId="444284E7" w14:textId="77777777" w:rsidR="008625C6" w:rsidRDefault="00560044">
            <w:pPr>
              <w:pStyle w:val="Compact"/>
            </w:pPr>
            <w:r>
              <w:t>1.26 (0.6, 2.65)</w:t>
            </w:r>
          </w:p>
        </w:tc>
      </w:tr>
      <w:tr w:rsidR="008625C6" w14:paraId="73395167" w14:textId="77777777">
        <w:tc>
          <w:tcPr>
            <w:tcW w:w="0" w:type="auto"/>
          </w:tcPr>
          <w:p w14:paraId="394F25AA" w14:textId="77777777" w:rsidR="008625C6" w:rsidRDefault="00560044">
            <w:pPr>
              <w:pStyle w:val="Compact"/>
            </w:pPr>
            <w:r>
              <w:t>SOFA + covariates</w:t>
            </w:r>
          </w:p>
        </w:tc>
        <w:tc>
          <w:tcPr>
            <w:tcW w:w="0" w:type="auto"/>
          </w:tcPr>
          <w:p w14:paraId="2C64B144" w14:textId="77777777" w:rsidR="008625C6" w:rsidRDefault="00560044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2DF1549F" w14:textId="77777777" w:rsidR="008625C6" w:rsidRDefault="00560044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1E482637" w14:textId="77777777" w:rsidR="008625C6" w:rsidRDefault="00560044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50EEC646" w14:textId="77777777" w:rsidR="008625C6" w:rsidRDefault="00560044">
            <w:pPr>
              <w:pStyle w:val="Compact"/>
            </w:pPr>
            <w:r>
              <w:t>0.93 (0.79, 1.09)</w:t>
            </w:r>
          </w:p>
        </w:tc>
      </w:tr>
      <w:tr w:rsidR="008625C6" w14:paraId="53F9C535" w14:textId="77777777">
        <w:tc>
          <w:tcPr>
            <w:tcW w:w="0" w:type="auto"/>
          </w:tcPr>
          <w:p w14:paraId="78F4E4C9" w14:textId="77777777" w:rsidR="008625C6" w:rsidRDefault="00560044">
            <w:pPr>
              <w:pStyle w:val="Compact"/>
            </w:pPr>
            <w:r>
              <w:t>SOFA + covariates</w:t>
            </w:r>
          </w:p>
        </w:tc>
        <w:tc>
          <w:tcPr>
            <w:tcW w:w="0" w:type="auto"/>
          </w:tcPr>
          <w:p w14:paraId="65F9E356" w14:textId="77777777" w:rsidR="008625C6" w:rsidRDefault="00560044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3E933EDF" w14:textId="77777777" w:rsidR="008625C6" w:rsidRDefault="00560044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31DFC8AE" w14:textId="77777777" w:rsidR="008625C6" w:rsidRDefault="00560044">
            <w:pPr>
              <w:pStyle w:val="Compact"/>
            </w:pPr>
            <w:r>
              <w:t>Diabetes</w:t>
            </w:r>
          </w:p>
        </w:tc>
        <w:tc>
          <w:tcPr>
            <w:tcW w:w="0" w:type="auto"/>
          </w:tcPr>
          <w:p w14:paraId="7122829D" w14:textId="77777777" w:rsidR="008625C6" w:rsidRDefault="00560044">
            <w:pPr>
              <w:pStyle w:val="Compact"/>
            </w:pPr>
            <w:r>
              <w:t>1.17 (1.04, 1.31)</w:t>
            </w:r>
          </w:p>
        </w:tc>
      </w:tr>
      <w:tr w:rsidR="008625C6" w14:paraId="48353F63" w14:textId="77777777">
        <w:tc>
          <w:tcPr>
            <w:tcW w:w="0" w:type="auto"/>
          </w:tcPr>
          <w:p w14:paraId="300F6BFB" w14:textId="77777777" w:rsidR="008625C6" w:rsidRDefault="00560044">
            <w:pPr>
              <w:pStyle w:val="Compact"/>
            </w:pPr>
            <w:r>
              <w:t>SOFA + covariates</w:t>
            </w:r>
          </w:p>
        </w:tc>
        <w:tc>
          <w:tcPr>
            <w:tcW w:w="0" w:type="auto"/>
          </w:tcPr>
          <w:p w14:paraId="5AAE3AF9" w14:textId="77777777" w:rsidR="008625C6" w:rsidRDefault="00560044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69194489" w14:textId="77777777" w:rsidR="008625C6" w:rsidRDefault="00560044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0967330F" w14:textId="77777777" w:rsidR="008625C6" w:rsidRDefault="00560044">
            <w:pPr>
              <w:pStyle w:val="Compact"/>
            </w:pPr>
            <w:r>
              <w:t>Hyptertension</w:t>
            </w:r>
          </w:p>
        </w:tc>
        <w:tc>
          <w:tcPr>
            <w:tcW w:w="0" w:type="auto"/>
          </w:tcPr>
          <w:p w14:paraId="571E8084" w14:textId="77777777" w:rsidR="008625C6" w:rsidRDefault="00560044">
            <w:pPr>
              <w:pStyle w:val="Compact"/>
            </w:pPr>
            <w:r>
              <w:t>0.84 (0.75, 0.94)</w:t>
            </w:r>
          </w:p>
        </w:tc>
      </w:tr>
    </w:tbl>
    <w:p w14:paraId="3DCDA756" w14:textId="77777777" w:rsidR="008625C6" w:rsidRDefault="00560044">
      <w:pPr>
        <w:pStyle w:val="Heading3"/>
      </w:pPr>
      <w:bookmarkStart w:id="38" w:name="Xb73a5615ded0adc839fcf1fdab7dc720e119c3a"/>
      <w:r>
        <w:t>Pulmonary +Renal + Heme + Neuro + Liver + Cardio + age + gender + obesity +diabetes + hypertension</w:t>
      </w:r>
      <w:bookmarkEnd w:id="38"/>
    </w:p>
    <w:tbl>
      <w:tblPr>
        <w:tblW w:w="5000" w:type="pct"/>
        <w:tblLook w:val="07E0" w:firstRow="1" w:lastRow="1" w:firstColumn="1" w:lastColumn="1" w:noHBand="1" w:noVBand="1"/>
      </w:tblPr>
      <w:tblGrid>
        <w:gridCol w:w="3040"/>
        <w:gridCol w:w="1695"/>
        <w:gridCol w:w="1695"/>
        <w:gridCol w:w="4961"/>
        <w:gridCol w:w="1569"/>
      </w:tblGrid>
      <w:tr w:rsidR="008625C6" w14:paraId="656968A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995713" w14:textId="77777777" w:rsidR="008625C6" w:rsidRDefault="0056004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AE3CA9" w14:textId="77777777" w:rsidR="008625C6" w:rsidRDefault="00560044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59E12E" w14:textId="77777777" w:rsidR="008625C6" w:rsidRDefault="00560044">
            <w:pPr>
              <w:pStyle w:val="Compact"/>
            </w:pPr>
            <w:r>
              <w:t>AUC.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208DFB" w14:textId="77777777" w:rsidR="008625C6" w:rsidRDefault="00560044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F3C215" w14:textId="77777777" w:rsidR="008625C6" w:rsidRDefault="00560044">
            <w:pPr>
              <w:pStyle w:val="Compact"/>
            </w:pPr>
            <w:r>
              <w:t>OR</w:t>
            </w:r>
          </w:p>
        </w:tc>
      </w:tr>
      <w:tr w:rsidR="008625C6" w14:paraId="4F01425E" w14:textId="77777777">
        <w:tc>
          <w:tcPr>
            <w:tcW w:w="0" w:type="auto"/>
          </w:tcPr>
          <w:p w14:paraId="17E1DF3D" w14:textId="77777777" w:rsidR="008625C6" w:rsidRDefault="00560044">
            <w:pPr>
              <w:pStyle w:val="Compact"/>
            </w:pPr>
            <w:r>
              <w:t>All SOFA components + covariates</w:t>
            </w:r>
          </w:p>
        </w:tc>
        <w:tc>
          <w:tcPr>
            <w:tcW w:w="0" w:type="auto"/>
          </w:tcPr>
          <w:p w14:paraId="4F3DDC95" w14:textId="77777777" w:rsidR="008625C6" w:rsidRDefault="00560044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13442D87" w14:textId="77777777" w:rsidR="008625C6" w:rsidRDefault="00560044">
            <w:pPr>
              <w:pStyle w:val="Compact"/>
            </w:pPr>
            <w:r>
              <w:t>0.75 (0.73,0.76)</w:t>
            </w:r>
          </w:p>
        </w:tc>
        <w:tc>
          <w:tcPr>
            <w:tcW w:w="0" w:type="auto"/>
          </w:tcPr>
          <w:p w14:paraId="39934F03" w14:textId="77777777" w:rsidR="008625C6" w:rsidRDefault="00560044">
            <w:pPr>
              <w:pStyle w:val="Compact"/>
            </w:pPr>
            <w:r>
              <w:t>Pre1day_bilirubin_sofa_points_num_imp</w:t>
            </w:r>
          </w:p>
        </w:tc>
        <w:tc>
          <w:tcPr>
            <w:tcW w:w="0" w:type="auto"/>
          </w:tcPr>
          <w:p w14:paraId="634AFE0E" w14:textId="77777777" w:rsidR="008625C6" w:rsidRDefault="00560044">
            <w:pPr>
              <w:pStyle w:val="Compact"/>
            </w:pPr>
            <w:r>
              <w:t>1.6 (1.41, 1.83)</w:t>
            </w:r>
          </w:p>
        </w:tc>
      </w:tr>
      <w:tr w:rsidR="008625C6" w14:paraId="67DBCACB" w14:textId="77777777">
        <w:tc>
          <w:tcPr>
            <w:tcW w:w="0" w:type="auto"/>
          </w:tcPr>
          <w:p w14:paraId="7E5BDD79" w14:textId="77777777" w:rsidR="008625C6" w:rsidRDefault="00560044">
            <w:pPr>
              <w:pStyle w:val="Compact"/>
            </w:pPr>
            <w:r>
              <w:t>All SOFA components + covariates</w:t>
            </w:r>
          </w:p>
        </w:tc>
        <w:tc>
          <w:tcPr>
            <w:tcW w:w="0" w:type="auto"/>
          </w:tcPr>
          <w:p w14:paraId="254C562E" w14:textId="77777777" w:rsidR="008625C6" w:rsidRDefault="00560044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7C92F9D9" w14:textId="77777777" w:rsidR="008625C6" w:rsidRDefault="00560044">
            <w:pPr>
              <w:pStyle w:val="Compact"/>
            </w:pPr>
            <w:r>
              <w:t>0.75 (0.73,0.76)</w:t>
            </w:r>
          </w:p>
        </w:tc>
        <w:tc>
          <w:tcPr>
            <w:tcW w:w="0" w:type="auto"/>
          </w:tcPr>
          <w:p w14:paraId="2D88038D" w14:textId="77777777" w:rsidR="008625C6" w:rsidRDefault="00560044">
            <w:pPr>
              <w:pStyle w:val="Compact"/>
            </w:pPr>
            <w:r>
              <w:t>Pre1day_creatinine_sofa_points_num_imp</w:t>
            </w:r>
          </w:p>
        </w:tc>
        <w:tc>
          <w:tcPr>
            <w:tcW w:w="0" w:type="auto"/>
          </w:tcPr>
          <w:p w14:paraId="55FD0CAA" w14:textId="77777777" w:rsidR="008625C6" w:rsidRDefault="00560044">
            <w:pPr>
              <w:pStyle w:val="Compact"/>
            </w:pPr>
            <w:r>
              <w:t>1.34 (1.27, 1.41)</w:t>
            </w:r>
          </w:p>
        </w:tc>
      </w:tr>
      <w:tr w:rsidR="008625C6" w14:paraId="6A236025" w14:textId="77777777">
        <w:tc>
          <w:tcPr>
            <w:tcW w:w="0" w:type="auto"/>
          </w:tcPr>
          <w:p w14:paraId="75FFC34E" w14:textId="77777777" w:rsidR="008625C6" w:rsidRDefault="00560044">
            <w:pPr>
              <w:pStyle w:val="Compact"/>
            </w:pPr>
            <w:r>
              <w:t>All SOFA components + covariates</w:t>
            </w:r>
          </w:p>
        </w:tc>
        <w:tc>
          <w:tcPr>
            <w:tcW w:w="0" w:type="auto"/>
          </w:tcPr>
          <w:p w14:paraId="6FF48750" w14:textId="77777777" w:rsidR="008625C6" w:rsidRDefault="00560044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12F7EB32" w14:textId="77777777" w:rsidR="008625C6" w:rsidRDefault="00560044">
            <w:pPr>
              <w:pStyle w:val="Compact"/>
            </w:pPr>
            <w:r>
              <w:t>0.75 (0.73,0.76)</w:t>
            </w:r>
          </w:p>
        </w:tc>
        <w:tc>
          <w:tcPr>
            <w:tcW w:w="0" w:type="auto"/>
          </w:tcPr>
          <w:p w14:paraId="4C069CA1" w14:textId="77777777" w:rsidR="008625C6" w:rsidRDefault="00560044">
            <w:pPr>
              <w:pStyle w:val="Compact"/>
            </w:pPr>
            <w:r>
              <w:t>Pre1day_platelet_sofa_points_num_imp</w:t>
            </w:r>
          </w:p>
        </w:tc>
        <w:tc>
          <w:tcPr>
            <w:tcW w:w="0" w:type="auto"/>
          </w:tcPr>
          <w:p w14:paraId="34B3A08F" w14:textId="77777777" w:rsidR="008625C6" w:rsidRDefault="00560044">
            <w:pPr>
              <w:pStyle w:val="Compact"/>
            </w:pPr>
            <w:r>
              <w:t>1.38 (1.27, 1.51)</w:t>
            </w:r>
          </w:p>
        </w:tc>
      </w:tr>
      <w:tr w:rsidR="008625C6" w14:paraId="2749BB38" w14:textId="77777777">
        <w:tc>
          <w:tcPr>
            <w:tcW w:w="0" w:type="auto"/>
          </w:tcPr>
          <w:p w14:paraId="6A2C4F3E" w14:textId="77777777" w:rsidR="008625C6" w:rsidRDefault="00560044">
            <w:pPr>
              <w:pStyle w:val="Compact"/>
            </w:pPr>
            <w:r>
              <w:t>All SOFA components + covariates</w:t>
            </w:r>
          </w:p>
        </w:tc>
        <w:tc>
          <w:tcPr>
            <w:tcW w:w="0" w:type="auto"/>
          </w:tcPr>
          <w:p w14:paraId="40E8FBA1" w14:textId="77777777" w:rsidR="008625C6" w:rsidRDefault="00560044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450A1DDD" w14:textId="77777777" w:rsidR="008625C6" w:rsidRDefault="00560044">
            <w:pPr>
              <w:pStyle w:val="Compact"/>
            </w:pPr>
            <w:r>
              <w:t>0.75 (0.73,0.76)</w:t>
            </w:r>
          </w:p>
        </w:tc>
        <w:tc>
          <w:tcPr>
            <w:tcW w:w="0" w:type="auto"/>
          </w:tcPr>
          <w:p w14:paraId="302880FA" w14:textId="77777777" w:rsidR="008625C6" w:rsidRDefault="00560044">
            <w:pPr>
              <w:pStyle w:val="Compact"/>
            </w:pPr>
            <w:r>
              <w:t>Pre1day_gcs_sofa_points_num_imp</w:t>
            </w:r>
          </w:p>
        </w:tc>
        <w:tc>
          <w:tcPr>
            <w:tcW w:w="0" w:type="auto"/>
          </w:tcPr>
          <w:p w14:paraId="1CE8BA8F" w14:textId="77777777" w:rsidR="008625C6" w:rsidRDefault="00560044">
            <w:pPr>
              <w:pStyle w:val="Compact"/>
            </w:pPr>
            <w:r>
              <w:t>1.36 (1.25, 1.48)</w:t>
            </w:r>
          </w:p>
        </w:tc>
      </w:tr>
      <w:tr w:rsidR="008625C6" w14:paraId="77DD2DF3" w14:textId="77777777">
        <w:tc>
          <w:tcPr>
            <w:tcW w:w="0" w:type="auto"/>
          </w:tcPr>
          <w:p w14:paraId="52A020D2" w14:textId="77777777" w:rsidR="008625C6" w:rsidRDefault="00560044">
            <w:pPr>
              <w:pStyle w:val="Compact"/>
            </w:pPr>
            <w:r>
              <w:t>All SOFA components + covariates</w:t>
            </w:r>
          </w:p>
        </w:tc>
        <w:tc>
          <w:tcPr>
            <w:tcW w:w="0" w:type="auto"/>
          </w:tcPr>
          <w:p w14:paraId="6417EB15" w14:textId="77777777" w:rsidR="008625C6" w:rsidRDefault="00560044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04A279D2" w14:textId="77777777" w:rsidR="008625C6" w:rsidRDefault="00560044">
            <w:pPr>
              <w:pStyle w:val="Compact"/>
            </w:pPr>
            <w:r>
              <w:t>0.75 (0.73,0.76)</w:t>
            </w:r>
          </w:p>
        </w:tc>
        <w:tc>
          <w:tcPr>
            <w:tcW w:w="0" w:type="auto"/>
          </w:tcPr>
          <w:p w14:paraId="6828240F" w14:textId="77777777" w:rsidR="008625C6" w:rsidRDefault="00560044">
            <w:pPr>
              <w:pStyle w:val="Compact"/>
            </w:pPr>
            <w:r>
              <w:t>Pre1day_cardiovascular_sofa_points_num_imp</w:t>
            </w:r>
          </w:p>
        </w:tc>
        <w:tc>
          <w:tcPr>
            <w:tcW w:w="0" w:type="auto"/>
          </w:tcPr>
          <w:p w14:paraId="66FC4B2F" w14:textId="77777777" w:rsidR="008625C6" w:rsidRDefault="00560044">
            <w:pPr>
              <w:pStyle w:val="Compact"/>
            </w:pPr>
            <w:r>
              <w:t>1.01 (0.93, 1.1)</w:t>
            </w:r>
          </w:p>
        </w:tc>
      </w:tr>
      <w:tr w:rsidR="008625C6" w14:paraId="1E548F00" w14:textId="77777777">
        <w:tc>
          <w:tcPr>
            <w:tcW w:w="0" w:type="auto"/>
          </w:tcPr>
          <w:p w14:paraId="7B38C859" w14:textId="77777777" w:rsidR="008625C6" w:rsidRDefault="00560044">
            <w:pPr>
              <w:pStyle w:val="Compact"/>
            </w:pPr>
            <w:r>
              <w:t>All SOFA components + covariates</w:t>
            </w:r>
          </w:p>
        </w:tc>
        <w:tc>
          <w:tcPr>
            <w:tcW w:w="0" w:type="auto"/>
          </w:tcPr>
          <w:p w14:paraId="4C6AEEF3" w14:textId="77777777" w:rsidR="008625C6" w:rsidRDefault="00560044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3D5DBA6B" w14:textId="77777777" w:rsidR="008625C6" w:rsidRDefault="00560044">
            <w:pPr>
              <w:pStyle w:val="Compact"/>
            </w:pPr>
            <w:r>
              <w:t>0.75 (0.73,0.76)</w:t>
            </w:r>
          </w:p>
        </w:tc>
        <w:tc>
          <w:tcPr>
            <w:tcW w:w="0" w:type="auto"/>
          </w:tcPr>
          <w:p w14:paraId="4FC5620D" w14:textId="77777777" w:rsidR="008625C6" w:rsidRDefault="00560044">
            <w:pPr>
              <w:pStyle w:val="Compact"/>
            </w:pPr>
            <w:r>
              <w:t>Pre1day_respiratory_sofa_points_num_imp</w:t>
            </w:r>
          </w:p>
        </w:tc>
        <w:tc>
          <w:tcPr>
            <w:tcW w:w="0" w:type="auto"/>
          </w:tcPr>
          <w:p w14:paraId="624F7BFD" w14:textId="77777777" w:rsidR="008625C6" w:rsidRDefault="00560044">
            <w:pPr>
              <w:pStyle w:val="Compact"/>
            </w:pPr>
            <w:r>
              <w:t>1.5 (1.42, 1.59)</w:t>
            </w:r>
          </w:p>
        </w:tc>
      </w:tr>
      <w:tr w:rsidR="008625C6" w14:paraId="1E9D373A" w14:textId="77777777">
        <w:tc>
          <w:tcPr>
            <w:tcW w:w="0" w:type="auto"/>
          </w:tcPr>
          <w:p w14:paraId="2CFEB0AB" w14:textId="77777777" w:rsidR="008625C6" w:rsidRDefault="00560044">
            <w:pPr>
              <w:pStyle w:val="Compact"/>
            </w:pPr>
            <w:r>
              <w:t>All SOFA components + covariates</w:t>
            </w:r>
          </w:p>
        </w:tc>
        <w:tc>
          <w:tcPr>
            <w:tcW w:w="0" w:type="auto"/>
          </w:tcPr>
          <w:p w14:paraId="41CC5667" w14:textId="77777777" w:rsidR="008625C6" w:rsidRDefault="00560044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571B95CB" w14:textId="77777777" w:rsidR="008625C6" w:rsidRDefault="00560044">
            <w:pPr>
              <w:pStyle w:val="Compact"/>
            </w:pPr>
            <w:r>
              <w:t>0.75 (0.73,0.76)</w:t>
            </w:r>
          </w:p>
        </w:tc>
        <w:tc>
          <w:tcPr>
            <w:tcW w:w="0" w:type="auto"/>
          </w:tcPr>
          <w:p w14:paraId="584E678F" w14:textId="77777777" w:rsidR="008625C6" w:rsidRDefault="00560044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52E7B87B" w14:textId="77777777" w:rsidR="008625C6" w:rsidRDefault="00560044">
            <w:pPr>
              <w:pStyle w:val="Compact"/>
            </w:pPr>
            <w:r>
              <w:t>1.06 (1.05, 1.06)</w:t>
            </w:r>
          </w:p>
        </w:tc>
      </w:tr>
      <w:tr w:rsidR="008625C6" w14:paraId="2EC58422" w14:textId="77777777">
        <w:tc>
          <w:tcPr>
            <w:tcW w:w="0" w:type="auto"/>
          </w:tcPr>
          <w:p w14:paraId="105C7F2B" w14:textId="77777777" w:rsidR="008625C6" w:rsidRDefault="00560044">
            <w:pPr>
              <w:pStyle w:val="Compact"/>
            </w:pPr>
            <w:r>
              <w:t>All SOFA components + covariates</w:t>
            </w:r>
          </w:p>
        </w:tc>
        <w:tc>
          <w:tcPr>
            <w:tcW w:w="0" w:type="auto"/>
          </w:tcPr>
          <w:p w14:paraId="478758F5" w14:textId="77777777" w:rsidR="008625C6" w:rsidRDefault="00560044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2E6C7BA8" w14:textId="77777777" w:rsidR="008625C6" w:rsidRDefault="00560044">
            <w:pPr>
              <w:pStyle w:val="Compact"/>
            </w:pPr>
            <w:r>
              <w:t>0.75 (0.73,0.76)</w:t>
            </w:r>
          </w:p>
        </w:tc>
        <w:tc>
          <w:tcPr>
            <w:tcW w:w="0" w:type="auto"/>
          </w:tcPr>
          <w:p w14:paraId="12D0AEE8" w14:textId="77777777" w:rsidR="008625C6" w:rsidRDefault="00560044">
            <w:pPr>
              <w:pStyle w:val="Compact"/>
            </w:pPr>
            <w:r>
              <w:t>GENDERMale</w:t>
            </w:r>
          </w:p>
        </w:tc>
        <w:tc>
          <w:tcPr>
            <w:tcW w:w="0" w:type="auto"/>
          </w:tcPr>
          <w:p w14:paraId="6AD2A9B5" w14:textId="77777777" w:rsidR="008625C6" w:rsidRDefault="00560044">
            <w:pPr>
              <w:pStyle w:val="Compact"/>
            </w:pPr>
            <w:r>
              <w:t>1.11 (1.01, 1.22)</w:t>
            </w:r>
          </w:p>
        </w:tc>
      </w:tr>
      <w:tr w:rsidR="008625C6" w14:paraId="3E88D279" w14:textId="77777777">
        <w:tc>
          <w:tcPr>
            <w:tcW w:w="0" w:type="auto"/>
          </w:tcPr>
          <w:p w14:paraId="6A6ADE19" w14:textId="77777777" w:rsidR="008625C6" w:rsidRDefault="00560044">
            <w:pPr>
              <w:pStyle w:val="Compact"/>
            </w:pPr>
            <w:r>
              <w:lastRenderedPageBreak/>
              <w:t>All SOFA components + covariates</w:t>
            </w:r>
          </w:p>
        </w:tc>
        <w:tc>
          <w:tcPr>
            <w:tcW w:w="0" w:type="auto"/>
          </w:tcPr>
          <w:p w14:paraId="20D74571" w14:textId="77777777" w:rsidR="008625C6" w:rsidRDefault="00560044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7D8FCA27" w14:textId="77777777" w:rsidR="008625C6" w:rsidRDefault="00560044">
            <w:pPr>
              <w:pStyle w:val="Compact"/>
            </w:pPr>
            <w:r>
              <w:t>0.75 (0.73,0.76)</w:t>
            </w:r>
          </w:p>
        </w:tc>
        <w:tc>
          <w:tcPr>
            <w:tcW w:w="0" w:type="auto"/>
          </w:tcPr>
          <w:p w14:paraId="104B2CA9" w14:textId="77777777" w:rsidR="008625C6" w:rsidRDefault="00560044">
            <w:pPr>
              <w:pStyle w:val="Compact"/>
            </w:pPr>
            <w:r>
              <w:t>GE</w:t>
            </w:r>
            <w:r>
              <w:t>NDERUnknown</w:t>
            </w:r>
          </w:p>
        </w:tc>
        <w:tc>
          <w:tcPr>
            <w:tcW w:w="0" w:type="auto"/>
          </w:tcPr>
          <w:p w14:paraId="2EFD17DA" w14:textId="77777777" w:rsidR="008625C6" w:rsidRDefault="00560044">
            <w:pPr>
              <w:pStyle w:val="Compact"/>
            </w:pPr>
            <w:r>
              <w:t>1.27 (0.61, 2.69)</w:t>
            </w:r>
          </w:p>
        </w:tc>
      </w:tr>
      <w:tr w:rsidR="008625C6" w14:paraId="08395D3F" w14:textId="77777777">
        <w:tc>
          <w:tcPr>
            <w:tcW w:w="0" w:type="auto"/>
          </w:tcPr>
          <w:p w14:paraId="21FF425A" w14:textId="77777777" w:rsidR="008625C6" w:rsidRDefault="00560044">
            <w:pPr>
              <w:pStyle w:val="Compact"/>
            </w:pPr>
            <w:r>
              <w:t>All SOFA components + covariates</w:t>
            </w:r>
          </w:p>
        </w:tc>
        <w:tc>
          <w:tcPr>
            <w:tcW w:w="0" w:type="auto"/>
          </w:tcPr>
          <w:p w14:paraId="58A13ABB" w14:textId="77777777" w:rsidR="008625C6" w:rsidRDefault="00560044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3C56EF13" w14:textId="77777777" w:rsidR="008625C6" w:rsidRDefault="00560044">
            <w:pPr>
              <w:pStyle w:val="Compact"/>
            </w:pPr>
            <w:r>
              <w:t>0.75 (0.73,0.76)</w:t>
            </w:r>
          </w:p>
        </w:tc>
        <w:tc>
          <w:tcPr>
            <w:tcW w:w="0" w:type="auto"/>
          </w:tcPr>
          <w:p w14:paraId="6E1E8F41" w14:textId="77777777" w:rsidR="008625C6" w:rsidRDefault="00560044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256AAB46" w14:textId="77777777" w:rsidR="008625C6" w:rsidRDefault="00560044">
            <w:pPr>
              <w:pStyle w:val="Compact"/>
            </w:pPr>
            <w:r>
              <w:t>0.92 (0.78, 1.08)</w:t>
            </w:r>
          </w:p>
        </w:tc>
      </w:tr>
      <w:tr w:rsidR="008625C6" w14:paraId="5EDAC52D" w14:textId="77777777">
        <w:tc>
          <w:tcPr>
            <w:tcW w:w="0" w:type="auto"/>
          </w:tcPr>
          <w:p w14:paraId="1BBAF1F0" w14:textId="77777777" w:rsidR="008625C6" w:rsidRDefault="00560044">
            <w:pPr>
              <w:pStyle w:val="Compact"/>
            </w:pPr>
            <w:r>
              <w:t>All SOFA components + covariates</w:t>
            </w:r>
          </w:p>
        </w:tc>
        <w:tc>
          <w:tcPr>
            <w:tcW w:w="0" w:type="auto"/>
          </w:tcPr>
          <w:p w14:paraId="6DE03291" w14:textId="77777777" w:rsidR="008625C6" w:rsidRDefault="00560044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4D00CF39" w14:textId="77777777" w:rsidR="008625C6" w:rsidRDefault="00560044">
            <w:pPr>
              <w:pStyle w:val="Compact"/>
            </w:pPr>
            <w:r>
              <w:t>0.75 (0.73,0.76)</w:t>
            </w:r>
          </w:p>
        </w:tc>
        <w:tc>
          <w:tcPr>
            <w:tcW w:w="0" w:type="auto"/>
          </w:tcPr>
          <w:p w14:paraId="331AA2F0" w14:textId="77777777" w:rsidR="008625C6" w:rsidRDefault="00560044">
            <w:pPr>
              <w:pStyle w:val="Compact"/>
            </w:pPr>
            <w:r>
              <w:t>Diabetes</w:t>
            </w:r>
          </w:p>
        </w:tc>
        <w:tc>
          <w:tcPr>
            <w:tcW w:w="0" w:type="auto"/>
          </w:tcPr>
          <w:p w14:paraId="1FE993E0" w14:textId="77777777" w:rsidR="008625C6" w:rsidRDefault="00560044">
            <w:pPr>
              <w:pStyle w:val="Compact"/>
            </w:pPr>
            <w:r>
              <w:t>1.17 (1.04, 1.32)</w:t>
            </w:r>
          </w:p>
        </w:tc>
      </w:tr>
      <w:tr w:rsidR="008625C6" w14:paraId="1C76A4BE" w14:textId="77777777">
        <w:tc>
          <w:tcPr>
            <w:tcW w:w="0" w:type="auto"/>
          </w:tcPr>
          <w:p w14:paraId="09CB3029" w14:textId="77777777" w:rsidR="008625C6" w:rsidRDefault="00560044">
            <w:pPr>
              <w:pStyle w:val="Compact"/>
            </w:pPr>
            <w:r>
              <w:t>All SOFA components + covariates</w:t>
            </w:r>
          </w:p>
        </w:tc>
        <w:tc>
          <w:tcPr>
            <w:tcW w:w="0" w:type="auto"/>
          </w:tcPr>
          <w:p w14:paraId="53033C15" w14:textId="77777777" w:rsidR="008625C6" w:rsidRDefault="00560044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3E24CB65" w14:textId="77777777" w:rsidR="008625C6" w:rsidRDefault="00560044">
            <w:pPr>
              <w:pStyle w:val="Compact"/>
            </w:pPr>
            <w:r>
              <w:t>0.75 (0.73,0.76)</w:t>
            </w:r>
          </w:p>
        </w:tc>
        <w:tc>
          <w:tcPr>
            <w:tcW w:w="0" w:type="auto"/>
          </w:tcPr>
          <w:p w14:paraId="249BAC66" w14:textId="77777777" w:rsidR="008625C6" w:rsidRDefault="00560044">
            <w:pPr>
              <w:pStyle w:val="Compact"/>
            </w:pPr>
            <w:r>
              <w:t>Hyptertension</w:t>
            </w:r>
          </w:p>
        </w:tc>
        <w:tc>
          <w:tcPr>
            <w:tcW w:w="0" w:type="auto"/>
          </w:tcPr>
          <w:p w14:paraId="03317C35" w14:textId="77777777" w:rsidR="008625C6" w:rsidRDefault="00560044">
            <w:pPr>
              <w:pStyle w:val="Compact"/>
            </w:pPr>
            <w:r>
              <w:t>0.83 (0.74, 0.93)</w:t>
            </w:r>
          </w:p>
        </w:tc>
      </w:tr>
    </w:tbl>
    <w:p w14:paraId="0E9ADC4E" w14:textId="77777777" w:rsidR="008625C6" w:rsidRDefault="00560044">
      <w:pPr>
        <w:pStyle w:val="Heading3"/>
      </w:pPr>
      <w:bookmarkStart w:id="39" w:name="sofa-age-elixhauser-score-1"/>
      <w:r>
        <w:t>SOFA + age + elixhauser score</w:t>
      </w:r>
      <w:bookmarkEnd w:id="39"/>
    </w:p>
    <w:tbl>
      <w:tblPr>
        <w:tblW w:w="5000" w:type="pct"/>
        <w:tblLook w:val="07E0" w:firstRow="1" w:lastRow="1" w:firstColumn="1" w:lastColumn="1" w:noHBand="1" w:noVBand="1"/>
      </w:tblPr>
      <w:tblGrid>
        <w:gridCol w:w="3481"/>
        <w:gridCol w:w="1964"/>
        <w:gridCol w:w="1964"/>
        <w:gridCol w:w="3532"/>
        <w:gridCol w:w="2019"/>
      </w:tblGrid>
      <w:tr w:rsidR="008625C6" w14:paraId="0B45C67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024731" w14:textId="77777777" w:rsidR="008625C6" w:rsidRDefault="0056004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721F1C" w14:textId="77777777" w:rsidR="008625C6" w:rsidRDefault="00560044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2035C3" w14:textId="77777777" w:rsidR="008625C6" w:rsidRDefault="00560044">
            <w:pPr>
              <w:pStyle w:val="Compact"/>
            </w:pPr>
            <w:r>
              <w:t>AUC.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BB4359" w14:textId="77777777" w:rsidR="008625C6" w:rsidRDefault="00560044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137394" w14:textId="77777777" w:rsidR="008625C6" w:rsidRDefault="00560044">
            <w:pPr>
              <w:pStyle w:val="Compact"/>
            </w:pPr>
            <w:r>
              <w:t>OR</w:t>
            </w:r>
          </w:p>
        </w:tc>
      </w:tr>
      <w:tr w:rsidR="008625C6" w14:paraId="51F0D613" w14:textId="77777777">
        <w:tc>
          <w:tcPr>
            <w:tcW w:w="0" w:type="auto"/>
          </w:tcPr>
          <w:p w14:paraId="0EDC000E" w14:textId="77777777" w:rsidR="008625C6" w:rsidRDefault="00560044">
            <w:pPr>
              <w:pStyle w:val="Compact"/>
            </w:pPr>
            <w:r>
              <w:t>SOFA + age + elixhauser score</w:t>
            </w:r>
          </w:p>
        </w:tc>
        <w:tc>
          <w:tcPr>
            <w:tcW w:w="0" w:type="auto"/>
          </w:tcPr>
          <w:p w14:paraId="28FAC260" w14:textId="77777777" w:rsidR="008625C6" w:rsidRDefault="00560044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36FF9393" w14:textId="77777777" w:rsidR="008625C6" w:rsidRDefault="00560044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05CD38CF" w14:textId="77777777" w:rsidR="008625C6" w:rsidRDefault="00560044">
            <w:pPr>
              <w:pStyle w:val="Compact"/>
            </w:pPr>
            <w:r>
              <w:t>Pre1day_total_score_num_imp</w:t>
            </w:r>
          </w:p>
        </w:tc>
        <w:tc>
          <w:tcPr>
            <w:tcW w:w="0" w:type="auto"/>
          </w:tcPr>
          <w:p w14:paraId="2D091ED6" w14:textId="77777777" w:rsidR="008625C6" w:rsidRDefault="00560044">
            <w:pPr>
              <w:pStyle w:val="Compact"/>
            </w:pPr>
            <w:r>
              <w:t>1.34 (1.3, 1.38)</w:t>
            </w:r>
          </w:p>
        </w:tc>
      </w:tr>
      <w:tr w:rsidR="008625C6" w14:paraId="4DE69937" w14:textId="77777777">
        <w:tc>
          <w:tcPr>
            <w:tcW w:w="0" w:type="auto"/>
          </w:tcPr>
          <w:p w14:paraId="1F518B0B" w14:textId="77777777" w:rsidR="008625C6" w:rsidRDefault="00560044">
            <w:pPr>
              <w:pStyle w:val="Compact"/>
            </w:pPr>
            <w:r>
              <w:t>SOFA + age + elixhauser score</w:t>
            </w:r>
          </w:p>
        </w:tc>
        <w:tc>
          <w:tcPr>
            <w:tcW w:w="0" w:type="auto"/>
          </w:tcPr>
          <w:p w14:paraId="164FED4E" w14:textId="77777777" w:rsidR="008625C6" w:rsidRDefault="00560044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134F87AE" w14:textId="77777777" w:rsidR="008625C6" w:rsidRDefault="00560044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6D14D67B" w14:textId="77777777" w:rsidR="008625C6" w:rsidRDefault="00560044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53751655" w14:textId="77777777" w:rsidR="008625C6" w:rsidRDefault="00560044">
            <w:pPr>
              <w:pStyle w:val="Compact"/>
            </w:pPr>
            <w:r>
              <w:t>1.06 (1.05, 1.06)</w:t>
            </w:r>
          </w:p>
        </w:tc>
      </w:tr>
      <w:tr w:rsidR="008625C6" w14:paraId="5CA4F75A" w14:textId="77777777">
        <w:tc>
          <w:tcPr>
            <w:tcW w:w="0" w:type="auto"/>
          </w:tcPr>
          <w:p w14:paraId="2290A0C2" w14:textId="77777777" w:rsidR="008625C6" w:rsidRDefault="00560044">
            <w:pPr>
              <w:pStyle w:val="Compact"/>
            </w:pPr>
            <w:r>
              <w:t>SOFA + age + elixhauser score</w:t>
            </w:r>
          </w:p>
        </w:tc>
        <w:tc>
          <w:tcPr>
            <w:tcW w:w="0" w:type="auto"/>
          </w:tcPr>
          <w:p w14:paraId="2173FAC9" w14:textId="77777777" w:rsidR="008625C6" w:rsidRDefault="00560044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7968AF5B" w14:textId="77777777" w:rsidR="008625C6" w:rsidRDefault="00560044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401C3B0E" w14:textId="77777777" w:rsidR="008625C6" w:rsidRDefault="00560044">
            <w:pPr>
              <w:pStyle w:val="Compact"/>
            </w:pPr>
            <w:r>
              <w:t>ElixhauserScore</w:t>
            </w:r>
          </w:p>
        </w:tc>
        <w:tc>
          <w:tcPr>
            <w:tcW w:w="0" w:type="auto"/>
          </w:tcPr>
          <w:p w14:paraId="161271D0" w14:textId="77777777" w:rsidR="008625C6" w:rsidRDefault="00560044">
            <w:pPr>
              <w:pStyle w:val="Compact"/>
            </w:pPr>
            <w:r>
              <w:t>1 (0.97, 1.03)</w:t>
            </w:r>
          </w:p>
        </w:tc>
      </w:tr>
    </w:tbl>
    <w:p w14:paraId="3FB219C7" w14:textId="77777777" w:rsidR="008625C6" w:rsidRDefault="00560044">
      <w:pPr>
        <w:pStyle w:val="Heading3"/>
      </w:pPr>
      <w:bookmarkStart w:id="40" w:name="X0b3289846bf6532727558d6ff5a8bdeed9fa314"/>
      <w:r>
        <w:t>Pulmonary +Renal + Heme + Neuro + Liver + Cardio + age + elixhauser score</w:t>
      </w:r>
      <w:bookmarkEnd w:id="40"/>
    </w:p>
    <w:tbl>
      <w:tblPr>
        <w:tblW w:w="5000" w:type="pct"/>
        <w:tblLook w:val="07E0" w:firstRow="1" w:lastRow="1" w:firstColumn="1" w:lastColumn="1" w:noHBand="1" w:noVBand="1"/>
      </w:tblPr>
      <w:tblGrid>
        <w:gridCol w:w="3287"/>
        <w:gridCol w:w="1636"/>
        <w:gridCol w:w="1636"/>
        <w:gridCol w:w="4961"/>
        <w:gridCol w:w="1440"/>
      </w:tblGrid>
      <w:tr w:rsidR="008625C6" w14:paraId="1A1D535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93B838" w14:textId="77777777" w:rsidR="008625C6" w:rsidRDefault="0056004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0EF669" w14:textId="77777777" w:rsidR="008625C6" w:rsidRDefault="00560044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01194" w14:textId="77777777" w:rsidR="008625C6" w:rsidRDefault="00560044">
            <w:pPr>
              <w:pStyle w:val="Compact"/>
            </w:pPr>
            <w:r>
              <w:t>AUC.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7F4948" w14:textId="77777777" w:rsidR="008625C6" w:rsidRDefault="00560044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2B4C5C" w14:textId="77777777" w:rsidR="008625C6" w:rsidRDefault="00560044">
            <w:pPr>
              <w:pStyle w:val="Compact"/>
            </w:pPr>
            <w:r>
              <w:t>OR</w:t>
            </w:r>
          </w:p>
        </w:tc>
      </w:tr>
      <w:tr w:rsidR="008625C6" w14:paraId="1AE91F77" w14:textId="77777777">
        <w:tc>
          <w:tcPr>
            <w:tcW w:w="0" w:type="auto"/>
          </w:tcPr>
          <w:p w14:paraId="72131C5A" w14:textId="77777777" w:rsidR="008625C6" w:rsidRDefault="00560044">
            <w:pPr>
              <w:pStyle w:val="Compact"/>
            </w:pPr>
            <w:r>
              <w:t>SOFA components + age + elixhauser score</w:t>
            </w:r>
          </w:p>
        </w:tc>
        <w:tc>
          <w:tcPr>
            <w:tcW w:w="0" w:type="auto"/>
          </w:tcPr>
          <w:p w14:paraId="62338A2D" w14:textId="77777777" w:rsidR="008625C6" w:rsidRDefault="00560044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6E48C653" w14:textId="77777777" w:rsidR="008625C6" w:rsidRDefault="00560044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78ED4028" w14:textId="77777777" w:rsidR="008625C6" w:rsidRDefault="00560044">
            <w:pPr>
              <w:pStyle w:val="Compact"/>
            </w:pPr>
            <w:r>
              <w:t>Pre1day_bilirubin_sofa_points_num_imp</w:t>
            </w:r>
          </w:p>
        </w:tc>
        <w:tc>
          <w:tcPr>
            <w:tcW w:w="0" w:type="auto"/>
          </w:tcPr>
          <w:p w14:paraId="40C32ED9" w14:textId="77777777" w:rsidR="008625C6" w:rsidRDefault="00560044">
            <w:pPr>
              <w:pStyle w:val="Compact"/>
            </w:pPr>
            <w:r>
              <w:t>1.62 (1.42, 1.84)</w:t>
            </w:r>
          </w:p>
        </w:tc>
      </w:tr>
      <w:tr w:rsidR="008625C6" w14:paraId="39B6337D" w14:textId="77777777">
        <w:tc>
          <w:tcPr>
            <w:tcW w:w="0" w:type="auto"/>
          </w:tcPr>
          <w:p w14:paraId="7C68C988" w14:textId="77777777" w:rsidR="008625C6" w:rsidRDefault="00560044">
            <w:pPr>
              <w:pStyle w:val="Compact"/>
            </w:pPr>
            <w:r>
              <w:t>SOFA components + age + elixhauser score</w:t>
            </w:r>
          </w:p>
        </w:tc>
        <w:tc>
          <w:tcPr>
            <w:tcW w:w="0" w:type="auto"/>
          </w:tcPr>
          <w:p w14:paraId="5B08542D" w14:textId="77777777" w:rsidR="008625C6" w:rsidRDefault="00560044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6992203B" w14:textId="77777777" w:rsidR="008625C6" w:rsidRDefault="00560044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25EB6821" w14:textId="77777777" w:rsidR="008625C6" w:rsidRDefault="00560044">
            <w:pPr>
              <w:pStyle w:val="Compact"/>
            </w:pPr>
            <w:r>
              <w:t>Pre1day_creatinine_sofa_points_num_imp</w:t>
            </w:r>
          </w:p>
        </w:tc>
        <w:tc>
          <w:tcPr>
            <w:tcW w:w="0" w:type="auto"/>
          </w:tcPr>
          <w:p w14:paraId="530674A8" w14:textId="77777777" w:rsidR="008625C6" w:rsidRDefault="00560044">
            <w:pPr>
              <w:pStyle w:val="Compact"/>
            </w:pPr>
            <w:r>
              <w:t>1.35 (1.28, 1.42)</w:t>
            </w:r>
          </w:p>
        </w:tc>
      </w:tr>
      <w:tr w:rsidR="008625C6" w14:paraId="159FB9CA" w14:textId="77777777">
        <w:tc>
          <w:tcPr>
            <w:tcW w:w="0" w:type="auto"/>
          </w:tcPr>
          <w:p w14:paraId="1DE20FD0" w14:textId="77777777" w:rsidR="008625C6" w:rsidRDefault="00560044">
            <w:pPr>
              <w:pStyle w:val="Compact"/>
            </w:pPr>
            <w:r>
              <w:t>SOFA components + age + elixhauser score</w:t>
            </w:r>
          </w:p>
        </w:tc>
        <w:tc>
          <w:tcPr>
            <w:tcW w:w="0" w:type="auto"/>
          </w:tcPr>
          <w:p w14:paraId="04856A65" w14:textId="77777777" w:rsidR="008625C6" w:rsidRDefault="00560044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0D4F5147" w14:textId="77777777" w:rsidR="008625C6" w:rsidRDefault="00560044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36EDC731" w14:textId="77777777" w:rsidR="008625C6" w:rsidRDefault="00560044">
            <w:pPr>
              <w:pStyle w:val="Compact"/>
            </w:pPr>
            <w:r>
              <w:t>Pre1day_platelet_sofa_points_num_imp</w:t>
            </w:r>
          </w:p>
        </w:tc>
        <w:tc>
          <w:tcPr>
            <w:tcW w:w="0" w:type="auto"/>
          </w:tcPr>
          <w:p w14:paraId="5AFF77B1" w14:textId="77777777" w:rsidR="008625C6" w:rsidRDefault="00560044">
            <w:pPr>
              <w:pStyle w:val="Compact"/>
            </w:pPr>
            <w:r>
              <w:t>1.39 (1.27,</w:t>
            </w:r>
            <w:r>
              <w:t xml:space="preserve"> 1.52)</w:t>
            </w:r>
          </w:p>
        </w:tc>
      </w:tr>
      <w:tr w:rsidR="008625C6" w14:paraId="64516E02" w14:textId="77777777">
        <w:tc>
          <w:tcPr>
            <w:tcW w:w="0" w:type="auto"/>
          </w:tcPr>
          <w:p w14:paraId="2BA730DB" w14:textId="77777777" w:rsidR="008625C6" w:rsidRDefault="00560044">
            <w:pPr>
              <w:pStyle w:val="Compact"/>
            </w:pPr>
            <w:r>
              <w:t>SOFA components + age + elixhauser score</w:t>
            </w:r>
          </w:p>
        </w:tc>
        <w:tc>
          <w:tcPr>
            <w:tcW w:w="0" w:type="auto"/>
          </w:tcPr>
          <w:p w14:paraId="480A1D6C" w14:textId="77777777" w:rsidR="008625C6" w:rsidRDefault="00560044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4717863C" w14:textId="77777777" w:rsidR="008625C6" w:rsidRDefault="00560044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6C858901" w14:textId="77777777" w:rsidR="008625C6" w:rsidRDefault="00560044">
            <w:pPr>
              <w:pStyle w:val="Compact"/>
            </w:pPr>
            <w:r>
              <w:t>Pre1day_gcs_sofa_points_num_imp</w:t>
            </w:r>
          </w:p>
        </w:tc>
        <w:tc>
          <w:tcPr>
            <w:tcW w:w="0" w:type="auto"/>
          </w:tcPr>
          <w:p w14:paraId="59E5EA11" w14:textId="77777777" w:rsidR="008625C6" w:rsidRDefault="00560044">
            <w:pPr>
              <w:pStyle w:val="Compact"/>
            </w:pPr>
            <w:r>
              <w:t>1.37 (1.26, 1.49)</w:t>
            </w:r>
          </w:p>
        </w:tc>
      </w:tr>
      <w:tr w:rsidR="008625C6" w14:paraId="4CD97CFE" w14:textId="77777777">
        <w:tc>
          <w:tcPr>
            <w:tcW w:w="0" w:type="auto"/>
          </w:tcPr>
          <w:p w14:paraId="22F628C8" w14:textId="77777777" w:rsidR="008625C6" w:rsidRDefault="00560044">
            <w:pPr>
              <w:pStyle w:val="Compact"/>
            </w:pPr>
            <w:r>
              <w:t>SOFA components + age + elixhauser score</w:t>
            </w:r>
          </w:p>
        </w:tc>
        <w:tc>
          <w:tcPr>
            <w:tcW w:w="0" w:type="auto"/>
          </w:tcPr>
          <w:p w14:paraId="58874344" w14:textId="77777777" w:rsidR="008625C6" w:rsidRDefault="00560044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582C73E6" w14:textId="77777777" w:rsidR="008625C6" w:rsidRDefault="00560044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3C67237C" w14:textId="77777777" w:rsidR="008625C6" w:rsidRDefault="00560044">
            <w:pPr>
              <w:pStyle w:val="Compact"/>
            </w:pPr>
            <w:r>
              <w:t>Pre1day_cardiovascular_sofa_points_num_imp</w:t>
            </w:r>
          </w:p>
        </w:tc>
        <w:tc>
          <w:tcPr>
            <w:tcW w:w="0" w:type="auto"/>
          </w:tcPr>
          <w:p w14:paraId="5BC91939" w14:textId="77777777" w:rsidR="008625C6" w:rsidRDefault="00560044">
            <w:pPr>
              <w:pStyle w:val="Compact"/>
            </w:pPr>
            <w:r>
              <w:t>1.01 (0.93, 1.1)</w:t>
            </w:r>
          </w:p>
        </w:tc>
      </w:tr>
      <w:tr w:rsidR="008625C6" w14:paraId="0FD501CF" w14:textId="77777777">
        <w:tc>
          <w:tcPr>
            <w:tcW w:w="0" w:type="auto"/>
          </w:tcPr>
          <w:p w14:paraId="4E9CFB95" w14:textId="77777777" w:rsidR="008625C6" w:rsidRDefault="00560044">
            <w:pPr>
              <w:pStyle w:val="Compact"/>
            </w:pPr>
            <w:r>
              <w:t>SOFA components + age + elixhauser score</w:t>
            </w:r>
          </w:p>
        </w:tc>
        <w:tc>
          <w:tcPr>
            <w:tcW w:w="0" w:type="auto"/>
          </w:tcPr>
          <w:p w14:paraId="776C5EC3" w14:textId="77777777" w:rsidR="008625C6" w:rsidRDefault="00560044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137C64AA" w14:textId="77777777" w:rsidR="008625C6" w:rsidRDefault="00560044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262E911F" w14:textId="77777777" w:rsidR="008625C6" w:rsidRDefault="00560044">
            <w:pPr>
              <w:pStyle w:val="Compact"/>
            </w:pPr>
            <w:r>
              <w:t>Pre1day_respiratory_sofa_points_num_imp</w:t>
            </w:r>
          </w:p>
        </w:tc>
        <w:tc>
          <w:tcPr>
            <w:tcW w:w="0" w:type="auto"/>
          </w:tcPr>
          <w:p w14:paraId="6382110D" w14:textId="77777777" w:rsidR="008625C6" w:rsidRDefault="00560044">
            <w:pPr>
              <w:pStyle w:val="Compact"/>
            </w:pPr>
            <w:r>
              <w:t>1.5 (1.42, 1.58)</w:t>
            </w:r>
          </w:p>
        </w:tc>
      </w:tr>
      <w:tr w:rsidR="008625C6" w14:paraId="106B4881" w14:textId="77777777">
        <w:tc>
          <w:tcPr>
            <w:tcW w:w="0" w:type="auto"/>
          </w:tcPr>
          <w:p w14:paraId="79B30CC1" w14:textId="77777777" w:rsidR="008625C6" w:rsidRDefault="00560044">
            <w:pPr>
              <w:pStyle w:val="Compact"/>
            </w:pPr>
            <w:r>
              <w:lastRenderedPageBreak/>
              <w:t>SOFA components + age + elixhauser score</w:t>
            </w:r>
          </w:p>
        </w:tc>
        <w:tc>
          <w:tcPr>
            <w:tcW w:w="0" w:type="auto"/>
          </w:tcPr>
          <w:p w14:paraId="64FD4EE8" w14:textId="77777777" w:rsidR="008625C6" w:rsidRDefault="00560044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64C911CA" w14:textId="77777777" w:rsidR="008625C6" w:rsidRDefault="00560044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10BC67B9" w14:textId="77777777" w:rsidR="008625C6" w:rsidRDefault="00560044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26E3E8EB" w14:textId="77777777" w:rsidR="008625C6" w:rsidRDefault="00560044">
            <w:pPr>
              <w:pStyle w:val="Compact"/>
            </w:pPr>
            <w:r>
              <w:t>1.06 (1.05, 1.06)</w:t>
            </w:r>
          </w:p>
        </w:tc>
      </w:tr>
      <w:tr w:rsidR="008625C6" w14:paraId="2F5DDC7B" w14:textId="77777777">
        <w:tc>
          <w:tcPr>
            <w:tcW w:w="0" w:type="auto"/>
          </w:tcPr>
          <w:p w14:paraId="7EC93B20" w14:textId="77777777" w:rsidR="008625C6" w:rsidRDefault="00560044">
            <w:pPr>
              <w:pStyle w:val="Compact"/>
            </w:pPr>
            <w:r>
              <w:t>SOFA components + age + elixhauser score</w:t>
            </w:r>
          </w:p>
        </w:tc>
        <w:tc>
          <w:tcPr>
            <w:tcW w:w="0" w:type="auto"/>
          </w:tcPr>
          <w:p w14:paraId="08EE38A8" w14:textId="77777777" w:rsidR="008625C6" w:rsidRDefault="00560044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36004C97" w14:textId="77777777" w:rsidR="008625C6" w:rsidRDefault="00560044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4487023D" w14:textId="77777777" w:rsidR="008625C6" w:rsidRDefault="00560044">
            <w:pPr>
              <w:pStyle w:val="Compact"/>
            </w:pPr>
            <w:r>
              <w:t>ElixhauserScore</w:t>
            </w:r>
          </w:p>
        </w:tc>
        <w:tc>
          <w:tcPr>
            <w:tcW w:w="0" w:type="auto"/>
          </w:tcPr>
          <w:p w14:paraId="0A6DBFA5" w14:textId="77777777" w:rsidR="008625C6" w:rsidRDefault="00560044">
            <w:pPr>
              <w:pStyle w:val="Compact"/>
            </w:pPr>
            <w:r>
              <w:t>1 (0.97, 1.03)</w:t>
            </w:r>
          </w:p>
        </w:tc>
      </w:tr>
    </w:tbl>
    <w:p w14:paraId="3EE035B9" w14:textId="77777777" w:rsidR="008625C6" w:rsidRDefault="00560044">
      <w:pPr>
        <w:pStyle w:val="Heading3"/>
      </w:pPr>
      <w:bookmarkStart w:id="41" w:name="age-1"/>
      <w:r>
        <w:t>age</w:t>
      </w:r>
      <w:bookmarkEnd w:id="41"/>
    </w:p>
    <w:tbl>
      <w:tblPr>
        <w:tblW w:w="0" w:type="pct"/>
        <w:tblLook w:val="07E0" w:firstRow="1" w:lastRow="1" w:firstColumn="1" w:lastColumn="1" w:noHBand="1" w:noVBand="1"/>
      </w:tblPr>
      <w:tblGrid>
        <w:gridCol w:w="1075"/>
        <w:gridCol w:w="1713"/>
        <w:gridCol w:w="1713"/>
        <w:gridCol w:w="714"/>
        <w:gridCol w:w="1898"/>
      </w:tblGrid>
      <w:tr w:rsidR="008625C6" w14:paraId="3D4F175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79C848" w14:textId="77777777" w:rsidR="008625C6" w:rsidRDefault="0056004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055655" w14:textId="77777777" w:rsidR="008625C6" w:rsidRDefault="00560044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CDF577" w14:textId="77777777" w:rsidR="008625C6" w:rsidRDefault="00560044">
            <w:pPr>
              <w:pStyle w:val="Compact"/>
            </w:pPr>
            <w:r>
              <w:t>AUC.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4E8FFF" w14:textId="77777777" w:rsidR="008625C6" w:rsidRDefault="00560044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F72B8F" w14:textId="77777777" w:rsidR="008625C6" w:rsidRDefault="00560044">
            <w:pPr>
              <w:pStyle w:val="Compact"/>
            </w:pPr>
            <w:r>
              <w:t>OR</w:t>
            </w:r>
          </w:p>
        </w:tc>
      </w:tr>
      <w:tr w:rsidR="008625C6" w14:paraId="6630C2DB" w14:textId="77777777">
        <w:tc>
          <w:tcPr>
            <w:tcW w:w="0" w:type="auto"/>
          </w:tcPr>
          <w:p w14:paraId="1E3F5154" w14:textId="77777777" w:rsidR="008625C6" w:rsidRDefault="00560044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7E1FCC7E" w14:textId="77777777" w:rsidR="008625C6" w:rsidRDefault="00560044">
            <w:pPr>
              <w:pStyle w:val="Compact"/>
            </w:pPr>
            <w:r>
              <w:t>0.71 (0.7,0.72)</w:t>
            </w:r>
          </w:p>
        </w:tc>
        <w:tc>
          <w:tcPr>
            <w:tcW w:w="0" w:type="auto"/>
          </w:tcPr>
          <w:p w14:paraId="24F4FAD5" w14:textId="77777777" w:rsidR="008625C6" w:rsidRDefault="00560044">
            <w:pPr>
              <w:pStyle w:val="Compact"/>
            </w:pPr>
            <w:r>
              <w:t>0.71 (0.7,0.73)</w:t>
            </w:r>
          </w:p>
        </w:tc>
        <w:tc>
          <w:tcPr>
            <w:tcW w:w="0" w:type="auto"/>
          </w:tcPr>
          <w:p w14:paraId="654776FF" w14:textId="77777777" w:rsidR="008625C6" w:rsidRDefault="00560044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01AD08A1" w14:textId="77777777" w:rsidR="008625C6" w:rsidRDefault="00560044">
            <w:pPr>
              <w:pStyle w:val="Compact"/>
            </w:pPr>
            <w:r>
              <w:t>1.06 (1.06, 1.06)</w:t>
            </w:r>
          </w:p>
        </w:tc>
      </w:tr>
    </w:tbl>
    <w:p w14:paraId="77B03881" w14:textId="77777777" w:rsidR="008625C6" w:rsidRDefault="00560044">
      <w:pPr>
        <w:pStyle w:val="Heading3"/>
      </w:pPr>
      <w:bookmarkStart w:id="42" w:name="age-sofa-1"/>
      <w:r>
        <w:t>age + SOFA</w:t>
      </w:r>
      <w:bookmarkEnd w:id="42"/>
    </w:p>
    <w:tbl>
      <w:tblPr>
        <w:tblW w:w="5000" w:type="pct"/>
        <w:tblLook w:val="07E0" w:firstRow="1" w:lastRow="1" w:firstColumn="1" w:lastColumn="1" w:noHBand="1" w:noVBand="1"/>
      </w:tblPr>
      <w:tblGrid>
        <w:gridCol w:w="1718"/>
        <w:gridCol w:w="2329"/>
        <w:gridCol w:w="2329"/>
        <w:gridCol w:w="4189"/>
        <w:gridCol w:w="2395"/>
      </w:tblGrid>
      <w:tr w:rsidR="008625C6" w14:paraId="1CB812B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74A1C0" w14:textId="77777777" w:rsidR="008625C6" w:rsidRDefault="0056004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6E2A61" w14:textId="77777777" w:rsidR="008625C6" w:rsidRDefault="00560044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5C86BB" w14:textId="77777777" w:rsidR="008625C6" w:rsidRDefault="00560044">
            <w:pPr>
              <w:pStyle w:val="Compact"/>
            </w:pPr>
            <w:r>
              <w:t>AUC.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A99651" w14:textId="77777777" w:rsidR="008625C6" w:rsidRDefault="00560044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F867EE" w14:textId="77777777" w:rsidR="008625C6" w:rsidRDefault="00560044">
            <w:pPr>
              <w:pStyle w:val="Compact"/>
            </w:pPr>
            <w:r>
              <w:t>OR</w:t>
            </w:r>
          </w:p>
        </w:tc>
      </w:tr>
      <w:tr w:rsidR="008625C6" w14:paraId="72D669B6" w14:textId="77777777">
        <w:tc>
          <w:tcPr>
            <w:tcW w:w="0" w:type="auto"/>
          </w:tcPr>
          <w:p w14:paraId="5CB3D179" w14:textId="77777777" w:rsidR="008625C6" w:rsidRDefault="00560044">
            <w:pPr>
              <w:pStyle w:val="Compact"/>
            </w:pPr>
            <w:r>
              <w:t>age + SOFA</w:t>
            </w:r>
          </w:p>
        </w:tc>
        <w:tc>
          <w:tcPr>
            <w:tcW w:w="0" w:type="auto"/>
          </w:tcPr>
          <w:p w14:paraId="7977EF9D" w14:textId="77777777" w:rsidR="008625C6" w:rsidRDefault="00560044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09304004" w14:textId="77777777" w:rsidR="008625C6" w:rsidRDefault="00560044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1B14952C" w14:textId="77777777" w:rsidR="008625C6" w:rsidRDefault="00560044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7FAB89E7" w14:textId="77777777" w:rsidR="008625C6" w:rsidRDefault="00560044">
            <w:pPr>
              <w:pStyle w:val="Compact"/>
            </w:pPr>
            <w:r>
              <w:t>1.06 (1.05, 1.06)</w:t>
            </w:r>
          </w:p>
        </w:tc>
      </w:tr>
      <w:tr w:rsidR="008625C6" w14:paraId="64900E23" w14:textId="77777777">
        <w:tc>
          <w:tcPr>
            <w:tcW w:w="0" w:type="auto"/>
          </w:tcPr>
          <w:p w14:paraId="26A262A1" w14:textId="77777777" w:rsidR="008625C6" w:rsidRDefault="00560044">
            <w:pPr>
              <w:pStyle w:val="Compact"/>
            </w:pPr>
            <w:r>
              <w:t>age + SOFA</w:t>
            </w:r>
          </w:p>
        </w:tc>
        <w:tc>
          <w:tcPr>
            <w:tcW w:w="0" w:type="auto"/>
          </w:tcPr>
          <w:p w14:paraId="3EAE898A" w14:textId="77777777" w:rsidR="008625C6" w:rsidRDefault="00560044">
            <w:pPr>
              <w:pStyle w:val="Compact"/>
            </w:pPr>
            <w:r>
              <w:t>0.75 (0.74,0.76)</w:t>
            </w:r>
          </w:p>
        </w:tc>
        <w:tc>
          <w:tcPr>
            <w:tcW w:w="0" w:type="auto"/>
          </w:tcPr>
          <w:p w14:paraId="48DF3ECF" w14:textId="77777777" w:rsidR="008625C6" w:rsidRDefault="00560044">
            <w:pPr>
              <w:pStyle w:val="Compact"/>
            </w:pPr>
            <w:r>
              <w:t>0.74 (0.73,0.76)</w:t>
            </w:r>
          </w:p>
        </w:tc>
        <w:tc>
          <w:tcPr>
            <w:tcW w:w="0" w:type="auto"/>
          </w:tcPr>
          <w:p w14:paraId="37797693" w14:textId="77777777" w:rsidR="008625C6" w:rsidRDefault="00560044">
            <w:pPr>
              <w:pStyle w:val="Compact"/>
            </w:pPr>
            <w:r>
              <w:t>Pre1day_total_score_num_imp</w:t>
            </w:r>
          </w:p>
        </w:tc>
        <w:tc>
          <w:tcPr>
            <w:tcW w:w="0" w:type="auto"/>
          </w:tcPr>
          <w:p w14:paraId="49C6A40B" w14:textId="77777777" w:rsidR="008625C6" w:rsidRDefault="00560044">
            <w:pPr>
              <w:pStyle w:val="Compact"/>
            </w:pPr>
            <w:r>
              <w:t>1.34 (1.3, 1.38)</w:t>
            </w:r>
          </w:p>
        </w:tc>
      </w:tr>
    </w:tbl>
    <w:p w14:paraId="057B543F" w14:textId="77777777" w:rsidR="008625C6" w:rsidRDefault="00560044">
      <w:pPr>
        <w:pStyle w:val="Heading3"/>
      </w:pPr>
      <w:bookmarkStart w:id="43" w:name="age-categories-sofa"/>
      <w:r>
        <w:t>age + Categories SOFA</w:t>
      </w:r>
      <w:bookmarkEnd w:id="43"/>
    </w:p>
    <w:tbl>
      <w:tblPr>
        <w:tblW w:w="4999" w:type="pct"/>
        <w:tblLook w:val="07E0" w:firstRow="1" w:lastRow="1" w:firstColumn="1" w:lastColumn="1" w:noHBand="1" w:noVBand="1"/>
      </w:tblPr>
      <w:tblGrid>
        <w:gridCol w:w="2179"/>
        <w:gridCol w:w="1712"/>
        <w:gridCol w:w="1712"/>
        <w:gridCol w:w="5397"/>
        <w:gridCol w:w="1957"/>
      </w:tblGrid>
      <w:tr w:rsidR="008625C6" w14:paraId="783981C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5BAE34" w14:textId="77777777" w:rsidR="008625C6" w:rsidRDefault="0056004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36FF5F" w14:textId="77777777" w:rsidR="008625C6" w:rsidRDefault="00560044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EFAA5E" w14:textId="77777777" w:rsidR="008625C6" w:rsidRDefault="00560044">
            <w:pPr>
              <w:pStyle w:val="Compact"/>
            </w:pPr>
            <w:r>
              <w:t>AUC.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679D3C" w14:textId="77777777" w:rsidR="008625C6" w:rsidRDefault="00560044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07CC67" w14:textId="77777777" w:rsidR="008625C6" w:rsidRDefault="00560044">
            <w:pPr>
              <w:pStyle w:val="Compact"/>
            </w:pPr>
            <w:r>
              <w:t>OR</w:t>
            </w:r>
          </w:p>
        </w:tc>
      </w:tr>
      <w:tr w:rsidR="008625C6" w14:paraId="73833DC7" w14:textId="77777777">
        <w:tc>
          <w:tcPr>
            <w:tcW w:w="0" w:type="auto"/>
          </w:tcPr>
          <w:p w14:paraId="51359560" w14:textId="77777777" w:rsidR="008625C6" w:rsidRDefault="00560044">
            <w:pPr>
              <w:pStyle w:val="Compact"/>
            </w:pPr>
            <w:r>
              <w:t>age + Categories SOFA</w:t>
            </w:r>
          </w:p>
        </w:tc>
        <w:tc>
          <w:tcPr>
            <w:tcW w:w="0" w:type="auto"/>
          </w:tcPr>
          <w:p w14:paraId="0FB0601D" w14:textId="77777777" w:rsidR="008625C6" w:rsidRDefault="00560044">
            <w:pPr>
              <w:pStyle w:val="Compact"/>
            </w:pPr>
            <w:r>
              <w:t>0.73 (0.72,0.74)</w:t>
            </w:r>
          </w:p>
        </w:tc>
        <w:tc>
          <w:tcPr>
            <w:tcW w:w="0" w:type="auto"/>
          </w:tcPr>
          <w:p w14:paraId="7C640303" w14:textId="77777777" w:rsidR="008625C6" w:rsidRDefault="00560044">
            <w:pPr>
              <w:pStyle w:val="Compact"/>
            </w:pPr>
            <w:r>
              <w:t>0.72 (0.71,0.73)</w:t>
            </w:r>
          </w:p>
        </w:tc>
        <w:tc>
          <w:tcPr>
            <w:tcW w:w="0" w:type="auto"/>
          </w:tcPr>
          <w:p w14:paraId="23D47910" w14:textId="77777777" w:rsidR="008625C6" w:rsidRDefault="00560044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29350EBD" w14:textId="77777777" w:rsidR="008625C6" w:rsidRDefault="00560044">
            <w:pPr>
              <w:pStyle w:val="Compact"/>
            </w:pPr>
            <w:r>
              <w:t>1.06 (1.06, 1.06)</w:t>
            </w:r>
          </w:p>
        </w:tc>
      </w:tr>
      <w:tr w:rsidR="008625C6" w14:paraId="62B21462" w14:textId="77777777">
        <w:tc>
          <w:tcPr>
            <w:tcW w:w="0" w:type="auto"/>
          </w:tcPr>
          <w:p w14:paraId="0CE5E253" w14:textId="77777777" w:rsidR="008625C6" w:rsidRDefault="00560044">
            <w:pPr>
              <w:pStyle w:val="Compact"/>
            </w:pPr>
            <w:r>
              <w:t>age + Categories SOFA</w:t>
            </w:r>
          </w:p>
        </w:tc>
        <w:tc>
          <w:tcPr>
            <w:tcW w:w="0" w:type="auto"/>
          </w:tcPr>
          <w:p w14:paraId="6A283456" w14:textId="77777777" w:rsidR="008625C6" w:rsidRDefault="00560044">
            <w:pPr>
              <w:pStyle w:val="Compact"/>
            </w:pPr>
            <w:r>
              <w:t>0.73 (0.72,0.74)</w:t>
            </w:r>
          </w:p>
        </w:tc>
        <w:tc>
          <w:tcPr>
            <w:tcW w:w="0" w:type="auto"/>
          </w:tcPr>
          <w:p w14:paraId="236CAB33" w14:textId="77777777" w:rsidR="008625C6" w:rsidRDefault="00560044">
            <w:pPr>
              <w:pStyle w:val="Compact"/>
            </w:pPr>
            <w:r>
              <w:t>0.72 (0.71,0.73)</w:t>
            </w:r>
          </w:p>
        </w:tc>
        <w:tc>
          <w:tcPr>
            <w:tcW w:w="0" w:type="auto"/>
          </w:tcPr>
          <w:p w14:paraId="1AF082D8" w14:textId="77777777" w:rsidR="008625C6" w:rsidRDefault="00560044">
            <w:pPr>
              <w:pStyle w:val="Compact"/>
            </w:pPr>
            <w:r>
              <w:t>FourGrp_Pre1day_total_score_num_imp6 &gt;= sofa &lt;9</w:t>
            </w:r>
          </w:p>
        </w:tc>
        <w:tc>
          <w:tcPr>
            <w:tcW w:w="0" w:type="auto"/>
          </w:tcPr>
          <w:p w14:paraId="17D85E9B" w14:textId="77777777" w:rsidR="008625C6" w:rsidRDefault="00560044">
            <w:pPr>
              <w:pStyle w:val="Compact"/>
            </w:pPr>
            <w:r>
              <w:t>3.1 (2.53, 3.81)</w:t>
            </w:r>
          </w:p>
        </w:tc>
      </w:tr>
      <w:tr w:rsidR="008625C6" w14:paraId="4B5D481C" w14:textId="77777777">
        <w:tc>
          <w:tcPr>
            <w:tcW w:w="0" w:type="auto"/>
          </w:tcPr>
          <w:p w14:paraId="64C4D6A8" w14:textId="77777777" w:rsidR="008625C6" w:rsidRDefault="00560044">
            <w:pPr>
              <w:pStyle w:val="Compact"/>
            </w:pPr>
            <w:r>
              <w:t>age + Categories SOFA</w:t>
            </w:r>
          </w:p>
        </w:tc>
        <w:tc>
          <w:tcPr>
            <w:tcW w:w="0" w:type="auto"/>
          </w:tcPr>
          <w:p w14:paraId="6E6BC9D0" w14:textId="77777777" w:rsidR="008625C6" w:rsidRDefault="00560044">
            <w:pPr>
              <w:pStyle w:val="Compact"/>
            </w:pPr>
            <w:r>
              <w:t>0.73 (0.72,0.74)</w:t>
            </w:r>
          </w:p>
        </w:tc>
        <w:tc>
          <w:tcPr>
            <w:tcW w:w="0" w:type="auto"/>
          </w:tcPr>
          <w:p w14:paraId="382A2826" w14:textId="77777777" w:rsidR="008625C6" w:rsidRDefault="00560044">
            <w:pPr>
              <w:pStyle w:val="Compact"/>
            </w:pPr>
            <w:r>
              <w:t>0.72 (0.71,0.73)</w:t>
            </w:r>
          </w:p>
        </w:tc>
        <w:tc>
          <w:tcPr>
            <w:tcW w:w="0" w:type="auto"/>
          </w:tcPr>
          <w:p w14:paraId="44530FBF" w14:textId="77777777" w:rsidR="008625C6" w:rsidRDefault="00560044">
            <w:pPr>
              <w:pStyle w:val="Compact"/>
            </w:pPr>
            <w:r>
              <w:t>FourGrp_Pre1day_total_score_num_imp9 &gt;= sofa &lt;12</w:t>
            </w:r>
          </w:p>
        </w:tc>
        <w:tc>
          <w:tcPr>
            <w:tcW w:w="0" w:type="auto"/>
          </w:tcPr>
          <w:p w14:paraId="418FF957" w14:textId="77777777" w:rsidR="008625C6" w:rsidRDefault="00560044">
            <w:pPr>
              <w:pStyle w:val="Compact"/>
            </w:pPr>
            <w:r>
              <w:t>4.88 (2.87, 8.76)</w:t>
            </w:r>
          </w:p>
        </w:tc>
      </w:tr>
      <w:tr w:rsidR="008625C6" w14:paraId="5B5BA9B5" w14:textId="77777777">
        <w:tc>
          <w:tcPr>
            <w:tcW w:w="0" w:type="auto"/>
          </w:tcPr>
          <w:p w14:paraId="54A43B47" w14:textId="77777777" w:rsidR="008625C6" w:rsidRDefault="00560044">
            <w:pPr>
              <w:pStyle w:val="Compact"/>
            </w:pPr>
            <w:r>
              <w:t>age + Categories SOFA</w:t>
            </w:r>
          </w:p>
        </w:tc>
        <w:tc>
          <w:tcPr>
            <w:tcW w:w="0" w:type="auto"/>
          </w:tcPr>
          <w:p w14:paraId="3B82FC38" w14:textId="77777777" w:rsidR="008625C6" w:rsidRDefault="00560044">
            <w:pPr>
              <w:pStyle w:val="Compact"/>
            </w:pPr>
            <w:r>
              <w:t>0.73 (0.72,0.74)</w:t>
            </w:r>
          </w:p>
        </w:tc>
        <w:tc>
          <w:tcPr>
            <w:tcW w:w="0" w:type="auto"/>
          </w:tcPr>
          <w:p w14:paraId="2B12B9A0" w14:textId="77777777" w:rsidR="008625C6" w:rsidRDefault="00560044">
            <w:pPr>
              <w:pStyle w:val="Compact"/>
            </w:pPr>
            <w:r>
              <w:t>0.72 (0.71,0.73)</w:t>
            </w:r>
          </w:p>
        </w:tc>
        <w:tc>
          <w:tcPr>
            <w:tcW w:w="0" w:type="auto"/>
          </w:tcPr>
          <w:p w14:paraId="0867FB55" w14:textId="77777777" w:rsidR="008625C6" w:rsidRDefault="00560044">
            <w:pPr>
              <w:pStyle w:val="Compact"/>
            </w:pPr>
            <w:r>
              <w:t>FourGrp_Pre1day_total_score_num_impsofa &gt;= 12</w:t>
            </w:r>
          </w:p>
        </w:tc>
        <w:tc>
          <w:tcPr>
            <w:tcW w:w="0" w:type="auto"/>
          </w:tcPr>
          <w:p w14:paraId="182194F1" w14:textId="77777777" w:rsidR="008625C6" w:rsidRDefault="00560044">
            <w:pPr>
              <w:pStyle w:val="Compact"/>
            </w:pPr>
            <w:r>
              <w:t>21.29 (4.19, 389.17)</w:t>
            </w:r>
          </w:p>
        </w:tc>
      </w:tr>
    </w:tbl>
    <w:p w14:paraId="668A5B85" w14:textId="77777777" w:rsidR="008625C6" w:rsidRDefault="00560044">
      <w:pPr>
        <w:pStyle w:val="Heading3"/>
      </w:pPr>
      <w:bookmarkStart w:id="44" w:name="age-elixhauser-score-1"/>
      <w:r>
        <w:t>age + Elixhauser score</w:t>
      </w:r>
      <w:bookmarkEnd w:id="44"/>
    </w:p>
    <w:tbl>
      <w:tblPr>
        <w:tblW w:w="5000" w:type="pct"/>
        <w:tblLook w:val="07E0" w:firstRow="1" w:lastRow="1" w:firstColumn="1" w:lastColumn="1" w:noHBand="1" w:noVBand="1"/>
      </w:tblPr>
      <w:tblGrid>
        <w:gridCol w:w="3343"/>
        <w:gridCol w:w="2289"/>
        <w:gridCol w:w="2289"/>
        <w:gridCol w:w="2503"/>
        <w:gridCol w:w="2536"/>
      </w:tblGrid>
      <w:tr w:rsidR="008625C6" w14:paraId="2AD70A3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E5E431" w14:textId="77777777" w:rsidR="008625C6" w:rsidRDefault="0056004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7014B3" w14:textId="77777777" w:rsidR="008625C6" w:rsidRDefault="00560044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D6FC42" w14:textId="77777777" w:rsidR="008625C6" w:rsidRDefault="00560044">
            <w:pPr>
              <w:pStyle w:val="Compact"/>
            </w:pPr>
            <w:r>
              <w:t>AUC.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9832A9" w14:textId="77777777" w:rsidR="008625C6" w:rsidRDefault="00560044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DC7090" w14:textId="77777777" w:rsidR="008625C6" w:rsidRDefault="00560044">
            <w:pPr>
              <w:pStyle w:val="Compact"/>
            </w:pPr>
            <w:r>
              <w:t>OR</w:t>
            </w:r>
          </w:p>
        </w:tc>
      </w:tr>
      <w:tr w:rsidR="008625C6" w14:paraId="5A97B49F" w14:textId="77777777">
        <w:tc>
          <w:tcPr>
            <w:tcW w:w="0" w:type="auto"/>
          </w:tcPr>
          <w:p w14:paraId="16AFF23E" w14:textId="77777777" w:rsidR="008625C6" w:rsidRDefault="00560044">
            <w:pPr>
              <w:pStyle w:val="Compact"/>
            </w:pPr>
            <w:r>
              <w:t>age + Elixhauser score</w:t>
            </w:r>
          </w:p>
        </w:tc>
        <w:tc>
          <w:tcPr>
            <w:tcW w:w="0" w:type="auto"/>
          </w:tcPr>
          <w:p w14:paraId="76ECFD93" w14:textId="77777777" w:rsidR="008625C6" w:rsidRDefault="00560044">
            <w:pPr>
              <w:pStyle w:val="Compact"/>
            </w:pPr>
            <w:r>
              <w:t>0.71 (0.7,0.72)</w:t>
            </w:r>
          </w:p>
        </w:tc>
        <w:tc>
          <w:tcPr>
            <w:tcW w:w="0" w:type="auto"/>
          </w:tcPr>
          <w:p w14:paraId="7CC8F46C" w14:textId="77777777" w:rsidR="008625C6" w:rsidRDefault="00560044">
            <w:pPr>
              <w:pStyle w:val="Compact"/>
            </w:pPr>
            <w:r>
              <w:t>0.71 (0.7,0.73)</w:t>
            </w:r>
          </w:p>
        </w:tc>
        <w:tc>
          <w:tcPr>
            <w:tcW w:w="0" w:type="auto"/>
          </w:tcPr>
          <w:p w14:paraId="4455D589" w14:textId="77777777" w:rsidR="008625C6" w:rsidRDefault="00560044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2BEDBDD1" w14:textId="77777777" w:rsidR="008625C6" w:rsidRDefault="00560044">
            <w:pPr>
              <w:pStyle w:val="Compact"/>
            </w:pPr>
            <w:r>
              <w:t>1.06 (1.06, 1.06)</w:t>
            </w:r>
          </w:p>
        </w:tc>
      </w:tr>
      <w:tr w:rsidR="008625C6" w14:paraId="59940D33" w14:textId="77777777">
        <w:tc>
          <w:tcPr>
            <w:tcW w:w="0" w:type="auto"/>
          </w:tcPr>
          <w:p w14:paraId="08F90C5C" w14:textId="77777777" w:rsidR="008625C6" w:rsidRDefault="00560044">
            <w:pPr>
              <w:pStyle w:val="Compact"/>
            </w:pPr>
            <w:r>
              <w:t>age + Elixhauser score</w:t>
            </w:r>
          </w:p>
        </w:tc>
        <w:tc>
          <w:tcPr>
            <w:tcW w:w="0" w:type="auto"/>
          </w:tcPr>
          <w:p w14:paraId="555BDBAB" w14:textId="77777777" w:rsidR="008625C6" w:rsidRDefault="00560044">
            <w:pPr>
              <w:pStyle w:val="Compact"/>
            </w:pPr>
            <w:r>
              <w:t>0.71 (0.7,0.72)</w:t>
            </w:r>
          </w:p>
        </w:tc>
        <w:tc>
          <w:tcPr>
            <w:tcW w:w="0" w:type="auto"/>
          </w:tcPr>
          <w:p w14:paraId="40071C71" w14:textId="77777777" w:rsidR="008625C6" w:rsidRDefault="00560044">
            <w:pPr>
              <w:pStyle w:val="Compact"/>
            </w:pPr>
            <w:r>
              <w:t>0.71 (0.7,0.73)</w:t>
            </w:r>
          </w:p>
        </w:tc>
        <w:tc>
          <w:tcPr>
            <w:tcW w:w="0" w:type="auto"/>
          </w:tcPr>
          <w:p w14:paraId="6BDAF569" w14:textId="77777777" w:rsidR="008625C6" w:rsidRDefault="00560044">
            <w:pPr>
              <w:pStyle w:val="Compact"/>
            </w:pPr>
            <w:r>
              <w:t>ElixhauserScore</w:t>
            </w:r>
          </w:p>
        </w:tc>
        <w:tc>
          <w:tcPr>
            <w:tcW w:w="0" w:type="auto"/>
          </w:tcPr>
          <w:p w14:paraId="4A05BF98" w14:textId="77777777" w:rsidR="008625C6" w:rsidRDefault="00560044">
            <w:pPr>
              <w:pStyle w:val="Compact"/>
            </w:pPr>
            <w:r>
              <w:t>1.02 (0.99, 1.04)</w:t>
            </w:r>
          </w:p>
        </w:tc>
      </w:tr>
    </w:tbl>
    <w:p w14:paraId="1FCB3558" w14:textId="77777777" w:rsidR="008625C6" w:rsidRDefault="00560044">
      <w:pPr>
        <w:pStyle w:val="Heading3"/>
      </w:pPr>
      <w:bookmarkStart w:id="45" w:name="sofa-elixhauser-score-1"/>
      <w:r>
        <w:lastRenderedPageBreak/>
        <w:t>SOFA + Elixhauser score</w:t>
      </w:r>
      <w:bookmarkEnd w:id="45"/>
    </w:p>
    <w:tbl>
      <w:tblPr>
        <w:tblW w:w="5000" w:type="pct"/>
        <w:tblLook w:val="07E0" w:firstRow="1" w:lastRow="1" w:firstColumn="1" w:lastColumn="1" w:noHBand="1" w:noVBand="1"/>
      </w:tblPr>
      <w:tblGrid>
        <w:gridCol w:w="3017"/>
        <w:gridCol w:w="2060"/>
        <w:gridCol w:w="2060"/>
        <w:gridCol w:w="3705"/>
        <w:gridCol w:w="2118"/>
      </w:tblGrid>
      <w:tr w:rsidR="008625C6" w14:paraId="144D8C4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CA4650" w14:textId="77777777" w:rsidR="008625C6" w:rsidRDefault="0056004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F840A1" w14:textId="77777777" w:rsidR="008625C6" w:rsidRDefault="00560044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D44AF6" w14:textId="77777777" w:rsidR="008625C6" w:rsidRDefault="00560044">
            <w:pPr>
              <w:pStyle w:val="Compact"/>
            </w:pPr>
            <w:r>
              <w:t>AUC.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4C9D7B" w14:textId="77777777" w:rsidR="008625C6" w:rsidRDefault="00560044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42308D" w14:textId="77777777" w:rsidR="008625C6" w:rsidRDefault="00560044">
            <w:pPr>
              <w:pStyle w:val="Compact"/>
            </w:pPr>
            <w:r>
              <w:t>OR</w:t>
            </w:r>
          </w:p>
        </w:tc>
      </w:tr>
      <w:tr w:rsidR="008625C6" w14:paraId="58DE6B1F" w14:textId="77777777">
        <w:tc>
          <w:tcPr>
            <w:tcW w:w="0" w:type="auto"/>
          </w:tcPr>
          <w:p w14:paraId="7E0A7D31" w14:textId="77777777" w:rsidR="008625C6" w:rsidRDefault="00560044">
            <w:pPr>
              <w:pStyle w:val="Compact"/>
            </w:pPr>
            <w:r>
              <w:t>SOFA + Elixhauser score</w:t>
            </w:r>
          </w:p>
        </w:tc>
        <w:tc>
          <w:tcPr>
            <w:tcW w:w="0" w:type="auto"/>
          </w:tcPr>
          <w:p w14:paraId="7371A9FF" w14:textId="77777777" w:rsidR="008625C6" w:rsidRDefault="00560044">
            <w:pPr>
              <w:pStyle w:val="Compact"/>
            </w:pPr>
            <w:r>
              <w:t>0.66 (0.65,0.67)</w:t>
            </w:r>
          </w:p>
        </w:tc>
        <w:tc>
          <w:tcPr>
            <w:tcW w:w="0" w:type="auto"/>
          </w:tcPr>
          <w:p w14:paraId="6A939CBC" w14:textId="77777777" w:rsidR="008625C6" w:rsidRDefault="00560044">
            <w:pPr>
              <w:pStyle w:val="Compact"/>
            </w:pPr>
            <w:r>
              <w:t>0.66 (0.64,0.67)</w:t>
            </w:r>
          </w:p>
        </w:tc>
        <w:tc>
          <w:tcPr>
            <w:tcW w:w="0" w:type="auto"/>
          </w:tcPr>
          <w:p w14:paraId="3BF0D74D" w14:textId="77777777" w:rsidR="008625C6" w:rsidRDefault="00560044">
            <w:pPr>
              <w:pStyle w:val="Compact"/>
            </w:pPr>
            <w:r>
              <w:t>Pre1day_total_score_num_imp</w:t>
            </w:r>
          </w:p>
        </w:tc>
        <w:tc>
          <w:tcPr>
            <w:tcW w:w="0" w:type="auto"/>
          </w:tcPr>
          <w:p w14:paraId="21807A3E" w14:textId="77777777" w:rsidR="008625C6" w:rsidRDefault="00560044">
            <w:pPr>
              <w:pStyle w:val="Compact"/>
            </w:pPr>
            <w:r>
              <w:t>1.41 (1.37, 1.45)</w:t>
            </w:r>
          </w:p>
        </w:tc>
      </w:tr>
      <w:tr w:rsidR="008625C6" w14:paraId="15E09029" w14:textId="77777777">
        <w:tc>
          <w:tcPr>
            <w:tcW w:w="0" w:type="auto"/>
          </w:tcPr>
          <w:p w14:paraId="67C072DB" w14:textId="77777777" w:rsidR="008625C6" w:rsidRDefault="00560044">
            <w:pPr>
              <w:pStyle w:val="Compact"/>
            </w:pPr>
            <w:r>
              <w:t>SOFA + Elixhauser score</w:t>
            </w:r>
          </w:p>
        </w:tc>
        <w:tc>
          <w:tcPr>
            <w:tcW w:w="0" w:type="auto"/>
          </w:tcPr>
          <w:p w14:paraId="5D03194B" w14:textId="77777777" w:rsidR="008625C6" w:rsidRDefault="00560044">
            <w:pPr>
              <w:pStyle w:val="Compact"/>
            </w:pPr>
            <w:r>
              <w:t>0.66 (0.65,0.67)</w:t>
            </w:r>
          </w:p>
        </w:tc>
        <w:tc>
          <w:tcPr>
            <w:tcW w:w="0" w:type="auto"/>
          </w:tcPr>
          <w:p w14:paraId="5AEE3500" w14:textId="77777777" w:rsidR="008625C6" w:rsidRDefault="00560044">
            <w:pPr>
              <w:pStyle w:val="Compact"/>
            </w:pPr>
            <w:r>
              <w:t>0.66 (0.64,0.67)</w:t>
            </w:r>
          </w:p>
        </w:tc>
        <w:tc>
          <w:tcPr>
            <w:tcW w:w="0" w:type="auto"/>
          </w:tcPr>
          <w:p w14:paraId="7F742A45" w14:textId="77777777" w:rsidR="008625C6" w:rsidRDefault="00560044">
            <w:pPr>
              <w:pStyle w:val="Compact"/>
            </w:pPr>
            <w:r>
              <w:t>ElixhauserScore</w:t>
            </w:r>
          </w:p>
        </w:tc>
        <w:tc>
          <w:tcPr>
            <w:tcW w:w="0" w:type="auto"/>
          </w:tcPr>
          <w:p w14:paraId="2686A123" w14:textId="77777777" w:rsidR="008625C6" w:rsidRDefault="00560044">
            <w:pPr>
              <w:pStyle w:val="Compact"/>
            </w:pPr>
            <w:r>
              <w:t>1.05 (1.02, 1.07)</w:t>
            </w:r>
          </w:p>
        </w:tc>
      </w:tr>
    </w:tbl>
    <w:p w14:paraId="63074391" w14:textId="77777777" w:rsidR="008625C6" w:rsidRDefault="00560044">
      <w:pPr>
        <w:pStyle w:val="Heading3"/>
      </w:pPr>
      <w:bookmarkStart w:id="46" w:name="categories-sofa-elixhauser-score-1"/>
      <w:r>
        <w:t>Categories SOFA + Elixhauser score</w:t>
      </w:r>
      <w:bookmarkEnd w:id="46"/>
    </w:p>
    <w:tbl>
      <w:tblPr>
        <w:tblW w:w="5000" w:type="pct"/>
        <w:tblLook w:val="07E0" w:firstRow="1" w:lastRow="1" w:firstColumn="1" w:lastColumn="1" w:noHBand="1" w:noVBand="1"/>
      </w:tblPr>
      <w:tblGrid>
        <w:gridCol w:w="2732"/>
        <w:gridCol w:w="1627"/>
        <w:gridCol w:w="1627"/>
        <w:gridCol w:w="5234"/>
        <w:gridCol w:w="1740"/>
      </w:tblGrid>
      <w:tr w:rsidR="008625C6" w14:paraId="5C1AA19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B8073D" w14:textId="77777777" w:rsidR="008625C6" w:rsidRDefault="0056004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FA88C6" w14:textId="77777777" w:rsidR="008625C6" w:rsidRDefault="00560044">
            <w:pPr>
              <w:pStyle w:val="Compact"/>
            </w:pPr>
            <w:r>
              <w:t>AUC.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5DF70F" w14:textId="77777777" w:rsidR="008625C6" w:rsidRDefault="00560044">
            <w:pPr>
              <w:pStyle w:val="Compact"/>
            </w:pPr>
            <w:r>
              <w:t>AUC.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DBE033" w14:textId="77777777" w:rsidR="008625C6" w:rsidRDefault="00560044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34F7FF" w14:textId="77777777" w:rsidR="008625C6" w:rsidRDefault="00560044">
            <w:pPr>
              <w:pStyle w:val="Compact"/>
            </w:pPr>
            <w:r>
              <w:t>OR</w:t>
            </w:r>
          </w:p>
        </w:tc>
      </w:tr>
      <w:tr w:rsidR="008625C6" w14:paraId="1BD670D2" w14:textId="77777777">
        <w:tc>
          <w:tcPr>
            <w:tcW w:w="0" w:type="auto"/>
          </w:tcPr>
          <w:p w14:paraId="04B6014A" w14:textId="77777777" w:rsidR="008625C6" w:rsidRDefault="00560044">
            <w:pPr>
              <w:pStyle w:val="Compact"/>
            </w:pPr>
            <w:r>
              <w:t>Categories SOFA + Elixhauser score</w:t>
            </w:r>
          </w:p>
        </w:tc>
        <w:tc>
          <w:tcPr>
            <w:tcW w:w="0" w:type="auto"/>
          </w:tcPr>
          <w:p w14:paraId="555C28C8" w14:textId="77777777" w:rsidR="008625C6" w:rsidRDefault="00560044">
            <w:pPr>
              <w:pStyle w:val="Compact"/>
            </w:pPr>
            <w:r>
              <w:t>0.56 (0.55,0.57)</w:t>
            </w:r>
          </w:p>
        </w:tc>
        <w:tc>
          <w:tcPr>
            <w:tcW w:w="0" w:type="auto"/>
          </w:tcPr>
          <w:p w14:paraId="4B9563A3" w14:textId="77777777" w:rsidR="008625C6" w:rsidRDefault="00560044">
            <w:pPr>
              <w:pStyle w:val="Compact"/>
            </w:pPr>
            <w:r>
              <w:t>0.55 (0.54,0.57)</w:t>
            </w:r>
          </w:p>
        </w:tc>
        <w:tc>
          <w:tcPr>
            <w:tcW w:w="0" w:type="auto"/>
          </w:tcPr>
          <w:p w14:paraId="3D1C3C08" w14:textId="77777777" w:rsidR="008625C6" w:rsidRDefault="00560044">
            <w:pPr>
              <w:pStyle w:val="Compact"/>
            </w:pPr>
            <w:r>
              <w:t>FourGrp_Pre1day_total_score_num_imp6 &gt;= sofa &lt;9</w:t>
            </w:r>
          </w:p>
        </w:tc>
        <w:tc>
          <w:tcPr>
            <w:tcW w:w="0" w:type="auto"/>
          </w:tcPr>
          <w:p w14:paraId="7F37D43F" w14:textId="77777777" w:rsidR="008625C6" w:rsidRDefault="00560044">
            <w:pPr>
              <w:pStyle w:val="Compact"/>
            </w:pPr>
            <w:r>
              <w:t>3.45 (2.86, 4.2)</w:t>
            </w:r>
          </w:p>
        </w:tc>
      </w:tr>
      <w:tr w:rsidR="008625C6" w14:paraId="7507E47F" w14:textId="77777777">
        <w:tc>
          <w:tcPr>
            <w:tcW w:w="0" w:type="auto"/>
          </w:tcPr>
          <w:p w14:paraId="0CB2EC8D" w14:textId="77777777" w:rsidR="008625C6" w:rsidRDefault="00560044">
            <w:pPr>
              <w:pStyle w:val="Compact"/>
            </w:pPr>
            <w:r>
              <w:t>Categories SOFA + Elixhauser score</w:t>
            </w:r>
          </w:p>
        </w:tc>
        <w:tc>
          <w:tcPr>
            <w:tcW w:w="0" w:type="auto"/>
          </w:tcPr>
          <w:p w14:paraId="4729A2E8" w14:textId="77777777" w:rsidR="008625C6" w:rsidRDefault="00560044">
            <w:pPr>
              <w:pStyle w:val="Compact"/>
            </w:pPr>
            <w:r>
              <w:t>0.56 (0.55,0.57)</w:t>
            </w:r>
          </w:p>
        </w:tc>
        <w:tc>
          <w:tcPr>
            <w:tcW w:w="0" w:type="auto"/>
          </w:tcPr>
          <w:p w14:paraId="235B7546" w14:textId="77777777" w:rsidR="008625C6" w:rsidRDefault="00560044">
            <w:pPr>
              <w:pStyle w:val="Compact"/>
            </w:pPr>
            <w:r>
              <w:t>0.55 (0.54,0.57)</w:t>
            </w:r>
          </w:p>
        </w:tc>
        <w:tc>
          <w:tcPr>
            <w:tcW w:w="0" w:type="auto"/>
          </w:tcPr>
          <w:p w14:paraId="06AED3DA" w14:textId="77777777" w:rsidR="008625C6" w:rsidRDefault="00560044">
            <w:pPr>
              <w:pStyle w:val="Compact"/>
            </w:pPr>
            <w:r>
              <w:t>FourGrp_Pre1day_total_score_num_imp9 &gt;= sofa &lt;12</w:t>
            </w:r>
          </w:p>
        </w:tc>
        <w:tc>
          <w:tcPr>
            <w:tcW w:w="0" w:type="auto"/>
          </w:tcPr>
          <w:p w14:paraId="7C02085D" w14:textId="77777777" w:rsidR="008625C6" w:rsidRDefault="00560044">
            <w:pPr>
              <w:pStyle w:val="Compact"/>
            </w:pPr>
            <w:r>
              <w:t>4.71 (2.84, 8.26)</w:t>
            </w:r>
          </w:p>
        </w:tc>
      </w:tr>
      <w:tr w:rsidR="008625C6" w14:paraId="2D7C66EE" w14:textId="77777777">
        <w:tc>
          <w:tcPr>
            <w:tcW w:w="0" w:type="auto"/>
          </w:tcPr>
          <w:p w14:paraId="4AD5E122" w14:textId="77777777" w:rsidR="008625C6" w:rsidRDefault="00560044">
            <w:pPr>
              <w:pStyle w:val="Compact"/>
            </w:pPr>
            <w:r>
              <w:t>Categories SOFA + Elixhauser score</w:t>
            </w:r>
          </w:p>
        </w:tc>
        <w:tc>
          <w:tcPr>
            <w:tcW w:w="0" w:type="auto"/>
          </w:tcPr>
          <w:p w14:paraId="0A2ABF14" w14:textId="77777777" w:rsidR="008625C6" w:rsidRDefault="00560044">
            <w:pPr>
              <w:pStyle w:val="Compact"/>
            </w:pPr>
            <w:r>
              <w:t>0.56 (0.55,0.57)</w:t>
            </w:r>
          </w:p>
        </w:tc>
        <w:tc>
          <w:tcPr>
            <w:tcW w:w="0" w:type="auto"/>
          </w:tcPr>
          <w:p w14:paraId="24F1210F" w14:textId="77777777" w:rsidR="008625C6" w:rsidRDefault="00560044">
            <w:pPr>
              <w:pStyle w:val="Compact"/>
            </w:pPr>
            <w:r>
              <w:t>0.55 (0.54,0.57)</w:t>
            </w:r>
          </w:p>
        </w:tc>
        <w:tc>
          <w:tcPr>
            <w:tcW w:w="0" w:type="auto"/>
          </w:tcPr>
          <w:p w14:paraId="518DF82B" w14:textId="77777777" w:rsidR="008625C6" w:rsidRDefault="00560044">
            <w:pPr>
              <w:pStyle w:val="Compact"/>
            </w:pPr>
            <w:r>
              <w:t>FourGrp_Pre1day_total_score_num_impsofa &gt;= 12</w:t>
            </w:r>
          </w:p>
        </w:tc>
        <w:tc>
          <w:tcPr>
            <w:tcW w:w="0" w:type="auto"/>
          </w:tcPr>
          <w:p w14:paraId="4E765A8B" w14:textId="77777777" w:rsidR="008625C6" w:rsidRDefault="00560044">
            <w:pPr>
              <w:pStyle w:val="Compact"/>
            </w:pPr>
            <w:r>
              <w:t>17.49 (3.57, 315.83)</w:t>
            </w:r>
          </w:p>
        </w:tc>
      </w:tr>
      <w:tr w:rsidR="008625C6" w14:paraId="0F113E1C" w14:textId="77777777">
        <w:tc>
          <w:tcPr>
            <w:tcW w:w="0" w:type="auto"/>
          </w:tcPr>
          <w:p w14:paraId="18858989" w14:textId="77777777" w:rsidR="008625C6" w:rsidRDefault="00560044">
            <w:pPr>
              <w:pStyle w:val="Compact"/>
            </w:pPr>
            <w:r>
              <w:t>Categories SOFA + Elixhauser score</w:t>
            </w:r>
          </w:p>
        </w:tc>
        <w:tc>
          <w:tcPr>
            <w:tcW w:w="0" w:type="auto"/>
          </w:tcPr>
          <w:p w14:paraId="55FA14C6" w14:textId="77777777" w:rsidR="008625C6" w:rsidRDefault="00560044">
            <w:pPr>
              <w:pStyle w:val="Compact"/>
            </w:pPr>
            <w:r>
              <w:t>0.56 (0.55,0.57)</w:t>
            </w:r>
          </w:p>
        </w:tc>
        <w:tc>
          <w:tcPr>
            <w:tcW w:w="0" w:type="auto"/>
          </w:tcPr>
          <w:p w14:paraId="75FBDF1F" w14:textId="77777777" w:rsidR="008625C6" w:rsidRDefault="00560044">
            <w:pPr>
              <w:pStyle w:val="Compact"/>
            </w:pPr>
            <w:r>
              <w:t>0.55 (0.54,0.57)</w:t>
            </w:r>
          </w:p>
        </w:tc>
        <w:tc>
          <w:tcPr>
            <w:tcW w:w="0" w:type="auto"/>
          </w:tcPr>
          <w:p w14:paraId="5AAB9761" w14:textId="77777777" w:rsidR="008625C6" w:rsidRDefault="00560044">
            <w:pPr>
              <w:pStyle w:val="Compact"/>
            </w:pPr>
            <w:r>
              <w:t>ElixhauserScore</w:t>
            </w:r>
          </w:p>
        </w:tc>
        <w:tc>
          <w:tcPr>
            <w:tcW w:w="0" w:type="auto"/>
          </w:tcPr>
          <w:p w14:paraId="03DB4C78" w14:textId="77777777" w:rsidR="008625C6" w:rsidRDefault="00560044">
            <w:pPr>
              <w:pStyle w:val="Compact"/>
            </w:pPr>
            <w:r>
              <w:t>1.06 (1.03, 1.0</w:t>
            </w:r>
            <w:r>
              <w:t>9)</w:t>
            </w:r>
          </w:p>
        </w:tc>
      </w:tr>
    </w:tbl>
    <w:p w14:paraId="23887996" w14:textId="77777777" w:rsidR="008625C6" w:rsidRDefault="00560044">
      <w:pPr>
        <w:pStyle w:val="Heading2"/>
      </w:pPr>
      <w:bookmarkStart w:id="47" w:name="calibration-plot"/>
      <w:r>
        <w:t>Calibration plot</w:t>
      </w:r>
      <w:bookmarkEnd w:id="47"/>
    </w:p>
    <w:p w14:paraId="45AD38EC" w14:textId="77777777" w:rsidR="008625C6" w:rsidRDefault="00560044">
      <w:pPr>
        <w:pStyle w:val="FirstParagraph"/>
      </w:pPr>
      <w:r>
        <w:t>Produced calibration plots for logistic regression models using Age, SOFA, SOFA categories, SOFA + Age, or SOFA + Covariates as the regressors.</w:t>
      </w:r>
    </w:p>
    <w:p w14:paraId="7A7AD120" w14:textId="77777777" w:rsidR="008625C6" w:rsidRDefault="00560044">
      <w:pPr>
        <w:pStyle w:val="Heading2"/>
      </w:pPr>
      <w:bookmarkStart w:id="48" w:name="roc-plot"/>
      <w:r>
        <w:t>ROC plot</w:t>
      </w:r>
      <w:bookmarkEnd w:id="48"/>
    </w:p>
    <w:p w14:paraId="54B5BC20" w14:textId="77777777" w:rsidR="008625C6" w:rsidRDefault="00560044">
      <w:pPr>
        <w:pStyle w:val="FirstParagraph"/>
      </w:pPr>
      <w:r>
        <w:t>Generated ROC curves for continuous SOFA, categorized SOFA, Age alone and SOFA + Age</w:t>
      </w:r>
    </w:p>
    <w:p w14:paraId="5AFEE912" w14:textId="77777777" w:rsidR="008625C6" w:rsidRDefault="00560044">
      <w:pPr>
        <w:pStyle w:val="SourceCode"/>
      </w:pPr>
      <w:r>
        <w:br/>
      </w:r>
      <w:r>
        <w:rPr>
          <w:rStyle w:val="VerbatimChar"/>
        </w:rPr>
        <w:t xml:space="preserve">    DeLong's test for two correlated ROC curves</w:t>
      </w:r>
      <w:r>
        <w:br/>
      </w:r>
      <w:r>
        <w:br/>
      </w:r>
      <w:r>
        <w:rPr>
          <w:rStyle w:val="VerbatimChar"/>
        </w:rPr>
        <w:t>data:  roc.train.sofa and roc.train.sofaCat</w:t>
      </w:r>
      <w:r>
        <w:br/>
      </w:r>
      <w:r>
        <w:rPr>
          <w:rStyle w:val="VerbatimChar"/>
        </w:rPr>
        <w:t>Z = 23.77, p-value &lt; 2.2e-16</w:t>
      </w:r>
      <w:r>
        <w:br/>
      </w:r>
      <w:r>
        <w:rPr>
          <w:rStyle w:val="VerbatimChar"/>
        </w:rPr>
        <w:t>alternative hypothesis: true difference</w:t>
      </w:r>
      <w:r>
        <w:rPr>
          <w:rStyle w:val="VerbatimChar"/>
        </w:rPr>
        <w:t xml:space="preserve"> in AUC is not equal to 0</w:t>
      </w:r>
      <w:r>
        <w:br/>
      </w:r>
      <w:r>
        <w:rPr>
          <w:rStyle w:val="VerbatimChar"/>
        </w:rPr>
        <w:t>sample estimates:</w:t>
      </w:r>
      <w:r>
        <w:br/>
      </w:r>
      <w:r>
        <w:rPr>
          <w:rStyle w:val="VerbatimChar"/>
        </w:rPr>
        <w:lastRenderedPageBreak/>
        <w:t xml:space="preserve">AUC of roc1 AUC of roc2 </w:t>
      </w:r>
      <w:r>
        <w:br/>
      </w:r>
      <w:r>
        <w:rPr>
          <w:rStyle w:val="VerbatimChar"/>
        </w:rPr>
        <w:t xml:space="preserve">   65.54964    53.98152 </w:t>
      </w:r>
    </w:p>
    <w:p w14:paraId="00404264" w14:textId="77777777" w:rsidR="008625C6" w:rsidRDefault="00560044">
      <w:pPr>
        <w:pStyle w:val="SourceCode"/>
      </w:pPr>
      <w:r>
        <w:br/>
      </w:r>
      <w:r>
        <w:rPr>
          <w:rStyle w:val="VerbatimChar"/>
        </w:rPr>
        <w:t xml:space="preserve">    DeLong's test for two correlated ROC curves</w:t>
      </w:r>
      <w:r>
        <w:br/>
      </w:r>
      <w:r>
        <w:br/>
      </w:r>
      <w:r>
        <w:rPr>
          <w:rStyle w:val="VerbatimChar"/>
        </w:rPr>
        <w:t>data:  roc.train.sofa and roc.train.sofaAge</w:t>
      </w:r>
      <w:r>
        <w:br/>
      </w:r>
      <w:r>
        <w:rPr>
          <w:rStyle w:val="VerbatimChar"/>
        </w:rPr>
        <w:t>Z = -18.977, p-value &lt; 2.2e-16</w:t>
      </w:r>
      <w:r>
        <w:br/>
      </w:r>
      <w:r>
        <w:rPr>
          <w:rStyle w:val="VerbatimChar"/>
        </w:rPr>
        <w:t>alternative hypothesis: true differen</w:t>
      </w:r>
      <w:r>
        <w:rPr>
          <w:rStyle w:val="VerbatimChar"/>
        </w:rPr>
        <w:t>ce in AUC is not equal to 0</w:t>
      </w:r>
      <w:r>
        <w:br/>
      </w:r>
      <w:r>
        <w:rPr>
          <w:rStyle w:val="VerbatimChar"/>
        </w:rPr>
        <w:t>sample estimates:</w:t>
      </w:r>
      <w:r>
        <w:br/>
      </w:r>
      <w:r>
        <w:rPr>
          <w:rStyle w:val="VerbatimChar"/>
        </w:rPr>
        <w:t xml:space="preserve">AUC of roc1 AUC of roc2 </w:t>
      </w:r>
      <w:r>
        <w:br/>
      </w:r>
      <w:r>
        <w:rPr>
          <w:rStyle w:val="VerbatimChar"/>
        </w:rPr>
        <w:t xml:space="preserve">   65.54964    74.66359 </w:t>
      </w:r>
    </w:p>
    <w:p w14:paraId="3C3FAA8E" w14:textId="77777777" w:rsidR="008625C6" w:rsidRDefault="00560044">
      <w:pPr>
        <w:pStyle w:val="SourceCode"/>
      </w:pPr>
      <w:r>
        <w:br/>
      </w:r>
      <w:r>
        <w:rPr>
          <w:rStyle w:val="VerbatimChar"/>
        </w:rPr>
        <w:t xml:space="preserve">    DeLong's test for two ROC curves</w:t>
      </w:r>
      <w:r>
        <w:br/>
      </w:r>
      <w:r>
        <w:br/>
      </w:r>
      <w:r>
        <w:rPr>
          <w:rStyle w:val="VerbatimChar"/>
        </w:rPr>
        <w:t>data:  roc.train.age and roc.train.sofaAge</w:t>
      </w:r>
      <w:r>
        <w:br/>
      </w:r>
      <w:r>
        <w:rPr>
          <w:rStyle w:val="VerbatimChar"/>
        </w:rPr>
        <w:t>D = -4.6328, df = 19247, p-value = 3.631e-06</w:t>
      </w:r>
      <w:r>
        <w:br/>
      </w:r>
      <w:r>
        <w:rPr>
          <w:rStyle w:val="VerbatimChar"/>
        </w:rPr>
        <w:t>alternative hypothesis: true diff</w:t>
      </w:r>
      <w:r>
        <w:rPr>
          <w:rStyle w:val="VerbatimChar"/>
        </w:rPr>
        <w:t>erence in AUC is not equal to 0</w:t>
      </w:r>
      <w:r>
        <w:br/>
      </w:r>
      <w:r>
        <w:rPr>
          <w:rStyle w:val="VerbatimChar"/>
        </w:rPr>
        <w:t>sample estimates:</w:t>
      </w:r>
      <w:r>
        <w:br/>
      </w:r>
      <w:r>
        <w:rPr>
          <w:rStyle w:val="VerbatimChar"/>
        </w:rPr>
        <w:t xml:space="preserve">AUC of roc1 AUC of roc2 </w:t>
      </w:r>
      <w:r>
        <w:br/>
      </w:r>
      <w:r>
        <w:rPr>
          <w:rStyle w:val="VerbatimChar"/>
        </w:rPr>
        <w:t xml:space="preserve">   71.36066    74.66359 </w:t>
      </w:r>
    </w:p>
    <w:p w14:paraId="717ED437" w14:textId="77777777" w:rsidR="008625C6" w:rsidRDefault="00560044">
      <w:pPr>
        <w:pStyle w:val="SourceCode"/>
      </w:pPr>
      <w:r>
        <w:br/>
      </w:r>
      <w:r>
        <w:rPr>
          <w:rStyle w:val="VerbatimChar"/>
        </w:rPr>
        <w:t xml:space="preserve">    DeLong's test for two correlated ROC curves</w:t>
      </w:r>
      <w:r>
        <w:br/>
      </w:r>
      <w:r>
        <w:br/>
      </w:r>
      <w:r>
        <w:rPr>
          <w:rStyle w:val="VerbatimChar"/>
        </w:rPr>
        <w:t>data:  roc.test.sofa and roc.test.sofaCat</w:t>
      </w:r>
      <w:r>
        <w:br/>
      </w:r>
      <w:r>
        <w:rPr>
          <w:rStyle w:val="VerbatimChar"/>
        </w:rPr>
        <w:t>Z = 17.331, p-value &lt; 2.2e-16</w:t>
      </w:r>
      <w:r>
        <w:br/>
      </w:r>
      <w:r>
        <w:rPr>
          <w:rStyle w:val="VerbatimChar"/>
        </w:rPr>
        <w:t>alternative hypothesis: true difference in AUC is not equal to 0</w:t>
      </w:r>
      <w:r>
        <w:br/>
      </w:r>
      <w:r>
        <w:rPr>
          <w:rStyle w:val="VerbatimChar"/>
        </w:rPr>
        <w:t>sample estimates:</w:t>
      </w:r>
      <w:r>
        <w:br/>
      </w:r>
      <w:r>
        <w:rPr>
          <w:rStyle w:val="VerbatimChar"/>
        </w:rPr>
        <w:t xml:space="preserve">AUC of roc1 AUC of roc2 </w:t>
      </w:r>
      <w:r>
        <w:br/>
      </w:r>
      <w:r>
        <w:rPr>
          <w:rStyle w:val="VerbatimChar"/>
        </w:rPr>
        <w:t xml:space="preserve">   65.54339    53.54844 </w:t>
      </w:r>
    </w:p>
    <w:p w14:paraId="29A026E9" w14:textId="77777777" w:rsidR="008625C6" w:rsidRDefault="00560044">
      <w:pPr>
        <w:pStyle w:val="SourceCode"/>
      </w:pPr>
      <w:r>
        <w:br/>
      </w:r>
      <w:r>
        <w:rPr>
          <w:rStyle w:val="VerbatimChar"/>
        </w:rPr>
        <w:t xml:space="preserve">    DeLong's test for two correlated ROC curves</w:t>
      </w:r>
      <w:r>
        <w:br/>
      </w:r>
      <w:r>
        <w:br/>
      </w:r>
      <w:r>
        <w:rPr>
          <w:rStyle w:val="VerbatimChar"/>
        </w:rPr>
        <w:lastRenderedPageBreak/>
        <w:t>data:  roc.test.sofa and roc.test.sofaAge</w:t>
      </w:r>
      <w:r>
        <w:br/>
      </w:r>
      <w:r>
        <w:rPr>
          <w:rStyle w:val="VerbatimChar"/>
        </w:rPr>
        <w:t>Z = -12.774, p-value &lt; 2.2e-16</w:t>
      </w:r>
      <w:r>
        <w:br/>
      </w:r>
      <w:r>
        <w:rPr>
          <w:rStyle w:val="VerbatimChar"/>
        </w:rPr>
        <w:t>alternative hypothesis: true difference in AUC is not equal to 0</w:t>
      </w:r>
      <w:r>
        <w:br/>
      </w:r>
      <w:r>
        <w:rPr>
          <w:rStyle w:val="VerbatimChar"/>
        </w:rPr>
        <w:t>sample estimates:</w:t>
      </w:r>
      <w:r>
        <w:br/>
      </w:r>
      <w:r>
        <w:rPr>
          <w:rStyle w:val="VerbatimChar"/>
        </w:rPr>
        <w:t xml:space="preserve">AUC of roc1 AUC of roc2 </w:t>
      </w:r>
      <w:r>
        <w:br/>
      </w:r>
      <w:r>
        <w:rPr>
          <w:rStyle w:val="VerbatimChar"/>
        </w:rPr>
        <w:t xml:space="preserve">   65.54339    74.14340 </w:t>
      </w:r>
    </w:p>
    <w:p w14:paraId="000185E6" w14:textId="77777777" w:rsidR="008625C6" w:rsidRDefault="00560044">
      <w:pPr>
        <w:pStyle w:val="SourceCode"/>
      </w:pPr>
      <w:r>
        <w:br/>
      </w:r>
      <w:r>
        <w:rPr>
          <w:rStyle w:val="VerbatimChar"/>
        </w:rPr>
        <w:t xml:space="preserve">    DeLong's test for two correlated ROC curves</w:t>
      </w:r>
      <w:r>
        <w:br/>
      </w:r>
      <w:r>
        <w:br/>
      </w:r>
      <w:r>
        <w:rPr>
          <w:rStyle w:val="VerbatimChar"/>
        </w:rPr>
        <w:t>data:  roc.test.age and roc.test.sofaAge</w:t>
      </w:r>
      <w:r>
        <w:br/>
      </w:r>
      <w:r>
        <w:rPr>
          <w:rStyle w:val="VerbatimChar"/>
        </w:rPr>
        <w:t>Z = -7.4286, p-value = 1.098e-13</w:t>
      </w:r>
      <w:r>
        <w:br/>
      </w:r>
      <w:r>
        <w:rPr>
          <w:rStyle w:val="VerbatimChar"/>
        </w:rPr>
        <w:t>alternative hypothesis: true difference in AUC is not equal to 0</w:t>
      </w:r>
      <w:r>
        <w:br/>
      </w:r>
      <w:r>
        <w:rPr>
          <w:rStyle w:val="VerbatimChar"/>
        </w:rPr>
        <w:t>sample estimates:</w:t>
      </w:r>
      <w:r>
        <w:br/>
      </w:r>
      <w:r>
        <w:rPr>
          <w:rStyle w:val="VerbatimChar"/>
        </w:rPr>
        <w:t xml:space="preserve">AUC of roc1 AUC of roc2 </w:t>
      </w:r>
      <w:r>
        <w:br/>
      </w:r>
      <w:r>
        <w:rPr>
          <w:rStyle w:val="VerbatimChar"/>
        </w:rPr>
        <w:t xml:space="preserve">   71.10757    74.14340 </w:t>
      </w:r>
    </w:p>
    <w:p w14:paraId="557A8672" w14:textId="4B78DC15" w:rsidR="008625C6" w:rsidRDefault="008625C6">
      <w:pPr>
        <w:pStyle w:val="SourceCode"/>
      </w:pPr>
    </w:p>
    <w:sectPr w:rsidR="008625C6" w:rsidSect="008644FC">
      <w:footerReference w:type="default" r:id="rId19"/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CF7B60" w14:textId="77777777" w:rsidR="00000000" w:rsidRDefault="00560044">
      <w:pPr>
        <w:spacing w:after="0"/>
      </w:pPr>
      <w:r>
        <w:separator/>
      </w:r>
    </w:p>
  </w:endnote>
  <w:endnote w:type="continuationSeparator" w:id="0">
    <w:p w14:paraId="78B6C59D" w14:textId="77777777" w:rsidR="00000000" w:rsidRDefault="005600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83206594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21AD328" w14:textId="77777777" w:rsidR="005B44A4" w:rsidRDefault="00560044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2A235D21" w14:textId="77777777" w:rsidR="005B44A4" w:rsidRDefault="005600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F72ACF" w14:textId="77777777" w:rsidR="008625C6" w:rsidRDefault="00560044">
      <w:r>
        <w:separator/>
      </w:r>
    </w:p>
  </w:footnote>
  <w:footnote w:type="continuationSeparator" w:id="0">
    <w:p w14:paraId="3A85F326" w14:textId="77777777" w:rsidR="008625C6" w:rsidRDefault="005600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805CD7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BB9EA95"/>
    <w:multiLevelType w:val="multilevel"/>
    <w:tmpl w:val="57E457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1AE401"/>
    <w:multiLevelType w:val="multilevel"/>
    <w:tmpl w:val="8E4429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60044"/>
    <w:rsid w:val="00590D07"/>
    <w:rsid w:val="00784D58"/>
    <w:rsid w:val="008625C6"/>
    <w:rsid w:val="008644FC"/>
    <w:rsid w:val="008D6863"/>
    <w:rsid w:val="0092120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CE0C9F"/>
  <w15:docId w15:val="{4AB2926A-374B-4C5B-B3FA-341BDCFF40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uiPriority="9" w:qFormat="1"/>
    <w:lsdException w:name="heading 3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5B44A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B44A4"/>
  </w:style>
  <w:style w:type="paragraph" w:styleId="Footer">
    <w:name w:val="footer"/>
    <w:basedOn w:val="Normal"/>
    <w:link w:val="FooterChar"/>
    <w:uiPriority w:val="99"/>
    <w:unhideWhenUsed/>
    <w:rsid w:val="005B44A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B44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0</Pages>
  <Words>1914</Words>
  <Characters>10915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liminary analysis report of brain FDG data</vt:lpstr>
    </vt:vector>
  </TitlesOfParts>
  <Company/>
  <LinksUpToDate>false</LinksUpToDate>
  <CharactersWithSpaces>12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: EHR SOFA — prediction of mortality among ventilated</dc:title>
  <dc:creator>Wang, Jing (NIH) [C]</dc:creator>
  <cp:keywords/>
  <cp:lastModifiedBy>Wang, Jing (NIH) [C]</cp:lastModifiedBy>
  <cp:revision>2</cp:revision>
  <dcterms:created xsi:type="dcterms:W3CDTF">2021-10-27T22:28:00Z</dcterms:created>
  <dcterms:modified xsi:type="dcterms:W3CDTF">2021-10-27T2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27, 2021</vt:lpwstr>
  </property>
  <property fmtid="{D5CDD505-2E9C-101B-9397-08002B2CF9AE}" pid="3" name="output">
    <vt:lpwstr/>
  </property>
  <property fmtid="{D5CDD505-2E9C-101B-9397-08002B2CF9AE}" pid="4" name="subtitle">
    <vt:lpwstr>Sensitivity analysis, excluded patients with CKD &amp; ESRD at admission</vt:lpwstr>
  </property>
</Properties>
</file>